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8F7590" w14:textId="77777777" w:rsidR="00472D18" w:rsidRPr="000B3D7D" w:rsidRDefault="00472D18" w:rsidP="007B497F">
      <w:pPr>
        <w:tabs>
          <w:tab w:val="left" w:pos="1980"/>
        </w:tabs>
        <w:spacing w:before="120" w:after="120"/>
        <w:jc w:val="right"/>
        <w:outlineLvl w:val="0"/>
        <w:rPr>
          <w:rStyle w:val="Emphasis"/>
          <w:b/>
          <w:i w:val="0"/>
          <w:color w:val="000000"/>
          <w:sz w:val="23"/>
          <w:szCs w:val="23"/>
        </w:rPr>
      </w:pPr>
      <w:r w:rsidRPr="000B3D7D">
        <w:rPr>
          <w:rStyle w:val="Emphasis"/>
          <w:b/>
          <w:i w:val="0"/>
          <w:color w:val="000000"/>
          <w:sz w:val="23"/>
          <w:szCs w:val="23"/>
        </w:rPr>
        <w:t>Annexure-IV</w:t>
      </w:r>
    </w:p>
    <w:tbl>
      <w:tblPr>
        <w:tblW w:w="10246" w:type="dxa"/>
        <w:tblInd w:w="-5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86"/>
        <w:gridCol w:w="2676"/>
        <w:gridCol w:w="985"/>
        <w:gridCol w:w="3999"/>
      </w:tblGrid>
      <w:tr w:rsidR="00BC02DA" w:rsidRPr="000B3D7D" w14:paraId="1EEF05B1" w14:textId="77777777" w:rsidTr="001369CD">
        <w:trPr>
          <w:trHeight w:val="408"/>
        </w:trPr>
        <w:tc>
          <w:tcPr>
            <w:tcW w:w="10246" w:type="dxa"/>
            <w:gridSpan w:val="4"/>
            <w:vAlign w:val="center"/>
          </w:tcPr>
          <w:p w14:paraId="439DFC90" w14:textId="77777777" w:rsidR="00BC02DA" w:rsidRPr="000B3D7D" w:rsidRDefault="00BC02DA" w:rsidP="000B3D7D">
            <w:pPr>
              <w:pStyle w:val="BodyText"/>
              <w:jc w:val="center"/>
              <w:rPr>
                <w:b/>
                <w:bCs/>
                <w:color w:val="000000"/>
                <w:sz w:val="23"/>
                <w:szCs w:val="23"/>
              </w:rPr>
            </w:pPr>
            <w:r w:rsidRPr="000B3D7D">
              <w:rPr>
                <w:b/>
                <w:bCs/>
                <w:color w:val="000000"/>
                <w:sz w:val="23"/>
                <w:szCs w:val="23"/>
              </w:rPr>
              <w:t>Progress Report</w:t>
            </w:r>
          </w:p>
        </w:tc>
      </w:tr>
      <w:tr w:rsidR="00BC02DA" w:rsidRPr="000B3D7D" w14:paraId="2253D597" w14:textId="77777777" w:rsidTr="001369CD">
        <w:trPr>
          <w:trHeight w:val="424"/>
        </w:trPr>
        <w:tc>
          <w:tcPr>
            <w:tcW w:w="2586" w:type="dxa"/>
            <w:vMerge w:val="restart"/>
            <w:vAlign w:val="center"/>
          </w:tcPr>
          <w:p w14:paraId="52BA27EC" w14:textId="77777777" w:rsidR="00BC02DA" w:rsidRPr="000B3D7D" w:rsidRDefault="00A465F3" w:rsidP="000B3D7D">
            <w:pPr>
              <w:pStyle w:val="BodyText"/>
              <w:rPr>
                <w:b/>
                <w:bCs/>
                <w:color w:val="000000"/>
                <w:sz w:val="23"/>
                <w:szCs w:val="23"/>
              </w:rPr>
            </w:pPr>
            <w:r>
              <w:rPr>
                <w:b/>
                <w:noProof/>
                <w:color w:val="000000"/>
                <w:sz w:val="23"/>
                <w:szCs w:val="23"/>
              </w:rPr>
              <w:drawing>
                <wp:inline distT="0" distB="0" distL="0" distR="0" wp14:anchorId="28E3C708" wp14:editId="45573EF2">
                  <wp:extent cx="1420495" cy="1355090"/>
                  <wp:effectExtent l="0" t="0" r="0" b="0"/>
                  <wp:docPr id="1" name="Picture 1" descr="New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ew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495" cy="1355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0" w:type="dxa"/>
            <w:gridSpan w:val="3"/>
            <w:vAlign w:val="center"/>
          </w:tcPr>
          <w:p w14:paraId="4A9A73A8" w14:textId="77777777" w:rsidR="00BC02DA" w:rsidRPr="000B3D7D" w:rsidRDefault="00BC02DA" w:rsidP="000B3D7D">
            <w:pPr>
              <w:pStyle w:val="BodyText"/>
              <w:jc w:val="center"/>
              <w:rPr>
                <w:b/>
                <w:bCs/>
                <w:color w:val="000000"/>
                <w:sz w:val="23"/>
                <w:szCs w:val="23"/>
              </w:rPr>
            </w:pPr>
            <w:r w:rsidRPr="000B3D7D">
              <w:rPr>
                <w:b/>
                <w:bCs/>
                <w:color w:val="000000"/>
                <w:sz w:val="23"/>
                <w:szCs w:val="23"/>
              </w:rPr>
              <w:t>University of Sargodha</w:t>
            </w:r>
          </w:p>
        </w:tc>
      </w:tr>
      <w:tr w:rsidR="003A0F37" w:rsidRPr="000B3D7D" w14:paraId="428FEDDB" w14:textId="77777777" w:rsidTr="008D6443">
        <w:trPr>
          <w:trHeight w:val="360"/>
        </w:trPr>
        <w:tc>
          <w:tcPr>
            <w:tcW w:w="2586" w:type="dxa"/>
            <w:vMerge/>
          </w:tcPr>
          <w:p w14:paraId="3EBEF623" w14:textId="77777777" w:rsidR="003A0F37" w:rsidRPr="000B3D7D" w:rsidRDefault="003A0F37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3EF581DE" w14:textId="1B0C4359" w:rsidR="003A0F37" w:rsidRPr="000B3D7D" w:rsidRDefault="003A0F37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Faculty</w:t>
            </w:r>
          </w:p>
        </w:tc>
        <w:tc>
          <w:tcPr>
            <w:tcW w:w="4984" w:type="dxa"/>
            <w:gridSpan w:val="2"/>
            <w:vAlign w:val="center"/>
          </w:tcPr>
          <w:p w14:paraId="6B8403BA" w14:textId="11DE10F2" w:rsidR="003A0F37" w:rsidRPr="00950A8B" w:rsidRDefault="003A0F37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1CAAC1D7" w14:textId="77777777" w:rsidTr="008D6443">
        <w:trPr>
          <w:trHeight w:val="360"/>
        </w:trPr>
        <w:tc>
          <w:tcPr>
            <w:tcW w:w="2586" w:type="dxa"/>
            <w:vMerge/>
          </w:tcPr>
          <w:p w14:paraId="0535C85E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7B546EB3" w14:textId="4A0CFB5F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 xml:space="preserve">Department </w:t>
            </w:r>
          </w:p>
        </w:tc>
        <w:tc>
          <w:tcPr>
            <w:tcW w:w="4984" w:type="dxa"/>
            <w:gridSpan w:val="2"/>
            <w:vAlign w:val="center"/>
          </w:tcPr>
          <w:p w14:paraId="7127BDD6" w14:textId="7475B6BE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A81249" w:rsidRPr="000B3D7D" w14:paraId="29845D7A" w14:textId="77777777" w:rsidTr="008D6443">
        <w:trPr>
          <w:trHeight w:val="360"/>
        </w:trPr>
        <w:tc>
          <w:tcPr>
            <w:tcW w:w="2586" w:type="dxa"/>
            <w:vMerge/>
          </w:tcPr>
          <w:p w14:paraId="62582BF7" w14:textId="77777777" w:rsidR="00A81249" w:rsidRPr="000B3D7D" w:rsidRDefault="00A81249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6B9B87A8" w14:textId="50A61C9D" w:rsidR="00A81249" w:rsidRPr="000B3D7D" w:rsidRDefault="00A81249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>
              <w:rPr>
                <w:bCs/>
                <w:color w:val="000000"/>
                <w:sz w:val="23"/>
                <w:szCs w:val="23"/>
              </w:rPr>
              <w:t>Scholar’s ID</w:t>
            </w:r>
          </w:p>
        </w:tc>
        <w:tc>
          <w:tcPr>
            <w:tcW w:w="4984" w:type="dxa"/>
            <w:gridSpan w:val="2"/>
            <w:vAlign w:val="center"/>
          </w:tcPr>
          <w:p w14:paraId="48B02B92" w14:textId="77777777" w:rsidR="00A81249" w:rsidRPr="00950A8B" w:rsidRDefault="00A81249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2548026C" w14:textId="77777777" w:rsidTr="008D6443">
        <w:trPr>
          <w:trHeight w:val="360"/>
        </w:trPr>
        <w:tc>
          <w:tcPr>
            <w:tcW w:w="2586" w:type="dxa"/>
            <w:vMerge/>
          </w:tcPr>
          <w:p w14:paraId="5DDB1BC3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39C4ECB2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Scholar’s Name</w:t>
            </w:r>
          </w:p>
        </w:tc>
        <w:tc>
          <w:tcPr>
            <w:tcW w:w="4984" w:type="dxa"/>
            <w:gridSpan w:val="2"/>
            <w:vAlign w:val="center"/>
          </w:tcPr>
          <w:p w14:paraId="52B92EDF" w14:textId="62F07C53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5BBAC8F1" w14:textId="77777777" w:rsidTr="008D6443">
        <w:trPr>
          <w:trHeight w:val="360"/>
        </w:trPr>
        <w:tc>
          <w:tcPr>
            <w:tcW w:w="2586" w:type="dxa"/>
            <w:vMerge/>
          </w:tcPr>
          <w:p w14:paraId="5691A1CE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2BF93AFF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Father’s Name</w:t>
            </w:r>
          </w:p>
        </w:tc>
        <w:tc>
          <w:tcPr>
            <w:tcW w:w="4984" w:type="dxa"/>
            <w:gridSpan w:val="2"/>
            <w:vAlign w:val="center"/>
          </w:tcPr>
          <w:p w14:paraId="13591657" w14:textId="75E89CA9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5468211B" w14:textId="77777777" w:rsidTr="008D6443">
        <w:trPr>
          <w:trHeight w:val="360"/>
        </w:trPr>
        <w:tc>
          <w:tcPr>
            <w:tcW w:w="2586" w:type="dxa"/>
            <w:vMerge/>
          </w:tcPr>
          <w:p w14:paraId="27BBAE61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661D7722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Program</w:t>
            </w:r>
          </w:p>
        </w:tc>
        <w:tc>
          <w:tcPr>
            <w:tcW w:w="4984" w:type="dxa"/>
            <w:gridSpan w:val="2"/>
            <w:vAlign w:val="center"/>
          </w:tcPr>
          <w:p w14:paraId="13704086" w14:textId="3EDE6C2C" w:rsidR="00BC02DA" w:rsidRPr="000B3D7D" w:rsidRDefault="00BC02DA" w:rsidP="008D6443">
            <w:pPr>
              <w:pStyle w:val="BodyText"/>
              <w:spacing w:after="0"/>
              <w:rPr>
                <w:bCs/>
                <w:color w:val="000000"/>
                <w:sz w:val="23"/>
                <w:szCs w:val="23"/>
              </w:rPr>
            </w:pPr>
          </w:p>
        </w:tc>
      </w:tr>
      <w:tr w:rsidR="00BC02DA" w:rsidRPr="000B3D7D" w14:paraId="5CC3353A" w14:textId="77777777" w:rsidTr="008D6443">
        <w:trPr>
          <w:trHeight w:val="360"/>
        </w:trPr>
        <w:tc>
          <w:tcPr>
            <w:tcW w:w="2586" w:type="dxa"/>
            <w:vMerge/>
          </w:tcPr>
          <w:p w14:paraId="39CAED23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38F839DF" w14:textId="52A85F3B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S</w:t>
            </w:r>
            <w:r w:rsidR="00A81249">
              <w:rPr>
                <w:bCs/>
                <w:color w:val="000000"/>
                <w:sz w:val="23"/>
                <w:szCs w:val="23"/>
              </w:rPr>
              <w:t>ession</w:t>
            </w:r>
          </w:p>
        </w:tc>
        <w:tc>
          <w:tcPr>
            <w:tcW w:w="4984" w:type="dxa"/>
            <w:gridSpan w:val="2"/>
            <w:vAlign w:val="center"/>
          </w:tcPr>
          <w:p w14:paraId="25D0F7E8" w14:textId="77CF06F0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A81249" w:rsidRPr="000B3D7D" w14:paraId="2E630A86" w14:textId="77777777" w:rsidTr="001369CD">
        <w:trPr>
          <w:trHeight w:val="156"/>
        </w:trPr>
        <w:tc>
          <w:tcPr>
            <w:tcW w:w="2586" w:type="dxa"/>
            <w:vMerge/>
          </w:tcPr>
          <w:p w14:paraId="47DDE9E1" w14:textId="77777777" w:rsidR="00A81249" w:rsidRPr="000B3D7D" w:rsidRDefault="00A81249" w:rsidP="00A81249">
            <w:pPr>
              <w:pStyle w:val="BodyText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27624796" w14:textId="6962BA71" w:rsidR="00A81249" w:rsidRPr="000B3D7D" w:rsidRDefault="00A81249" w:rsidP="00A81249">
            <w:pPr>
              <w:pStyle w:val="BodyText"/>
              <w:contextualSpacing/>
              <w:rPr>
                <w:bCs/>
                <w:color w:val="000000"/>
                <w:sz w:val="23"/>
                <w:szCs w:val="23"/>
              </w:rPr>
            </w:pPr>
            <w:r w:rsidRPr="00AE465A">
              <w:rPr>
                <w:bCs/>
                <w:sz w:val="23"/>
                <w:szCs w:val="23"/>
              </w:rPr>
              <w:t>Supervisor’s Name</w:t>
            </w:r>
          </w:p>
        </w:tc>
        <w:tc>
          <w:tcPr>
            <w:tcW w:w="4984" w:type="dxa"/>
            <w:gridSpan w:val="2"/>
            <w:vAlign w:val="center"/>
          </w:tcPr>
          <w:p w14:paraId="0B978215" w14:textId="77777777" w:rsidR="00A81249" w:rsidRPr="00AE465A" w:rsidRDefault="00A81249" w:rsidP="00A81249">
            <w:pPr>
              <w:pStyle w:val="BodyText"/>
              <w:numPr>
                <w:ilvl w:val="0"/>
                <w:numId w:val="45"/>
              </w:numPr>
              <w:spacing w:after="0"/>
              <w:rPr>
                <w:bCs/>
                <w:sz w:val="23"/>
                <w:szCs w:val="23"/>
              </w:rPr>
            </w:pPr>
            <w:r>
              <w:rPr>
                <w:bCs/>
                <w:sz w:val="23"/>
                <w:szCs w:val="23"/>
              </w:rPr>
              <w:t xml:space="preserve">                            (Supervisor)</w:t>
            </w:r>
          </w:p>
          <w:p w14:paraId="29189042" w14:textId="1295A25E" w:rsidR="00A81249" w:rsidRPr="000B3D7D" w:rsidRDefault="00173A5C" w:rsidP="00A81249">
            <w:pPr>
              <w:pStyle w:val="BodyText"/>
              <w:spacing w:after="0"/>
              <w:rPr>
                <w:bCs/>
                <w:color w:val="000000"/>
                <w:sz w:val="23"/>
                <w:szCs w:val="23"/>
              </w:rPr>
            </w:pPr>
            <w:r>
              <w:rPr>
                <w:bCs/>
                <w:sz w:val="23"/>
                <w:szCs w:val="23"/>
              </w:rPr>
              <w:t xml:space="preserve">   </w:t>
            </w:r>
            <w:r w:rsidR="00A81249">
              <w:rPr>
                <w:bCs/>
                <w:sz w:val="23"/>
                <w:szCs w:val="23"/>
              </w:rPr>
              <w:t>2.                              (Co-Supervisor)</w:t>
            </w:r>
          </w:p>
        </w:tc>
      </w:tr>
      <w:tr w:rsidR="00BC02DA" w:rsidRPr="000B3D7D" w14:paraId="69F8D005" w14:textId="77777777" w:rsidTr="008D6443">
        <w:trPr>
          <w:trHeight w:val="360"/>
        </w:trPr>
        <w:tc>
          <w:tcPr>
            <w:tcW w:w="2586" w:type="dxa"/>
            <w:vMerge/>
          </w:tcPr>
          <w:p w14:paraId="289770AD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54CA66F3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Title of the Research</w:t>
            </w:r>
          </w:p>
        </w:tc>
        <w:tc>
          <w:tcPr>
            <w:tcW w:w="4984" w:type="dxa"/>
            <w:gridSpan w:val="2"/>
            <w:vAlign w:val="center"/>
          </w:tcPr>
          <w:p w14:paraId="73DC6AC4" w14:textId="212D9A3C" w:rsidR="00A81249" w:rsidRPr="006928F0" w:rsidRDefault="00A81249" w:rsidP="008D6443">
            <w:pPr>
              <w:pStyle w:val="BodyText"/>
              <w:spacing w:after="0"/>
              <w:rPr>
                <w:bCs/>
                <w:color w:val="000000"/>
                <w:sz w:val="23"/>
                <w:szCs w:val="23"/>
              </w:rPr>
            </w:pPr>
          </w:p>
        </w:tc>
      </w:tr>
      <w:tr w:rsidR="00BC02DA" w:rsidRPr="000B3D7D" w14:paraId="69BE4F33" w14:textId="77777777" w:rsidTr="008D6443">
        <w:trPr>
          <w:trHeight w:val="360"/>
        </w:trPr>
        <w:tc>
          <w:tcPr>
            <w:tcW w:w="2586" w:type="dxa"/>
            <w:vMerge/>
          </w:tcPr>
          <w:p w14:paraId="09514289" w14:textId="77777777" w:rsidR="00BC02DA" w:rsidRPr="000B3D7D" w:rsidRDefault="00BC02DA" w:rsidP="008D6443">
            <w:pPr>
              <w:pStyle w:val="BodyText"/>
              <w:spacing w:after="0"/>
              <w:rPr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676" w:type="dxa"/>
            <w:vAlign w:val="center"/>
          </w:tcPr>
          <w:p w14:paraId="0D7238C5" w14:textId="77777777" w:rsidR="00BC02DA" w:rsidRPr="000B3D7D" w:rsidRDefault="00BC02DA" w:rsidP="008D6443">
            <w:pPr>
              <w:pStyle w:val="BodyText"/>
              <w:spacing w:after="0"/>
              <w:contextualSpacing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Report Period</w:t>
            </w:r>
          </w:p>
        </w:tc>
        <w:tc>
          <w:tcPr>
            <w:tcW w:w="4984" w:type="dxa"/>
            <w:gridSpan w:val="2"/>
            <w:vAlign w:val="center"/>
          </w:tcPr>
          <w:p w14:paraId="71F89D7A" w14:textId="6D82BF38" w:rsidR="00BC02DA" w:rsidRPr="00950A8B" w:rsidRDefault="00BC02DA" w:rsidP="008D6443">
            <w:pPr>
              <w:pStyle w:val="BodyText"/>
              <w:spacing w:after="0"/>
              <w:rPr>
                <w:color w:val="000000"/>
                <w:sz w:val="23"/>
                <w:szCs w:val="23"/>
              </w:rPr>
            </w:pPr>
          </w:p>
        </w:tc>
      </w:tr>
      <w:tr w:rsidR="00BC02DA" w:rsidRPr="000B3D7D" w14:paraId="29C9CCEF" w14:textId="77777777" w:rsidTr="001369CD">
        <w:trPr>
          <w:trHeight w:val="675"/>
        </w:trPr>
        <w:tc>
          <w:tcPr>
            <w:tcW w:w="10246" w:type="dxa"/>
            <w:gridSpan w:val="4"/>
          </w:tcPr>
          <w:p w14:paraId="282C54E7" w14:textId="6C5F1196" w:rsidR="00BC02DA" w:rsidRDefault="006928F0" w:rsidP="00951D75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>
              <w:rPr>
                <w:bCs/>
                <w:color w:val="000000"/>
                <w:sz w:val="23"/>
                <w:szCs w:val="23"/>
              </w:rPr>
              <w:t xml:space="preserve">Description of the research work completed in </w:t>
            </w:r>
            <w:r w:rsidR="008727AF">
              <w:rPr>
                <w:bCs/>
                <w:color w:val="000000"/>
                <w:sz w:val="23"/>
                <w:szCs w:val="23"/>
              </w:rPr>
              <w:t xml:space="preserve">the </w:t>
            </w:r>
            <w:r>
              <w:rPr>
                <w:bCs/>
                <w:color w:val="000000"/>
                <w:sz w:val="23"/>
                <w:szCs w:val="23"/>
              </w:rPr>
              <w:t>report period (Maximum 300 words)</w:t>
            </w:r>
          </w:p>
          <w:p w14:paraId="774BBA00" w14:textId="77777777" w:rsidR="00434699" w:rsidRDefault="00434699" w:rsidP="00951D75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</w:p>
          <w:p w14:paraId="74E5AA79" w14:textId="7FF502B3" w:rsidR="00434699" w:rsidRPr="000B3D7D" w:rsidRDefault="00434699" w:rsidP="00951D75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</w:p>
        </w:tc>
      </w:tr>
      <w:tr w:rsidR="00BC02DA" w:rsidRPr="000B3D7D" w14:paraId="2EE15F1E" w14:textId="77777777" w:rsidTr="001369CD">
        <w:trPr>
          <w:trHeight w:val="3341"/>
        </w:trPr>
        <w:tc>
          <w:tcPr>
            <w:tcW w:w="10246" w:type="dxa"/>
            <w:gridSpan w:val="4"/>
          </w:tcPr>
          <w:p w14:paraId="3DC7B2BC" w14:textId="16328BF9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 xml:space="preserve">Comments of the research supervisor (in handwriting) about the progress of the scholar </w:t>
            </w:r>
          </w:p>
          <w:p w14:paraId="31209BD5" w14:textId="77777777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4B07036F" w14:textId="77777777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671B96FC" w14:textId="77777777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287C1D56" w14:textId="77777777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3C7E3346" w14:textId="77777777" w:rsidR="00BC02DA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5081E5C3" w14:textId="77777777" w:rsidR="002005BE" w:rsidRPr="000B3D7D" w:rsidRDefault="002005BE" w:rsidP="002005BE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  <w:p w14:paraId="225841CF" w14:textId="77777777" w:rsidR="002005BE" w:rsidRPr="000B3D7D" w:rsidRDefault="002005BE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_____________________________________________________________________________</w:t>
            </w:r>
          </w:p>
        </w:tc>
      </w:tr>
      <w:tr w:rsidR="00BC02DA" w:rsidRPr="000B3D7D" w14:paraId="24A98988" w14:textId="77777777" w:rsidTr="001369CD">
        <w:trPr>
          <w:trHeight w:val="833"/>
        </w:trPr>
        <w:tc>
          <w:tcPr>
            <w:tcW w:w="10246" w:type="dxa"/>
            <w:gridSpan w:val="4"/>
          </w:tcPr>
          <w:p w14:paraId="170ACF3A" w14:textId="2C309943" w:rsidR="00BC02DA" w:rsidRPr="000B3D7D" w:rsidRDefault="00BC02DA" w:rsidP="000B3D7D">
            <w:pPr>
              <w:pStyle w:val="BodyText"/>
              <w:jc w:val="both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Circle the relevant option</w:t>
            </w:r>
            <w:r w:rsidR="008727AF">
              <w:rPr>
                <w:bCs/>
                <w:color w:val="000000"/>
                <w:sz w:val="23"/>
                <w:szCs w:val="23"/>
              </w:rPr>
              <w:t>,</w:t>
            </w:r>
            <w:r w:rsidRPr="000B3D7D">
              <w:rPr>
                <w:bCs/>
                <w:color w:val="000000"/>
                <w:sz w:val="23"/>
                <w:szCs w:val="23"/>
              </w:rPr>
              <w:t xml:space="preserve"> please</w:t>
            </w:r>
          </w:p>
          <w:p w14:paraId="14BCA8EF" w14:textId="77777777" w:rsidR="00BC02DA" w:rsidRPr="000B3D7D" w:rsidRDefault="00BC02DA" w:rsidP="000B3D7D">
            <w:pPr>
              <w:pStyle w:val="BodyText"/>
              <w:jc w:val="both"/>
              <w:rPr>
                <w:b/>
                <w:bCs/>
                <w:color w:val="000000"/>
                <w:sz w:val="23"/>
                <w:szCs w:val="23"/>
              </w:rPr>
            </w:pPr>
            <w:r w:rsidRPr="000B3D7D">
              <w:rPr>
                <w:b/>
                <w:bCs/>
                <w:color w:val="000000"/>
                <w:sz w:val="23"/>
                <w:szCs w:val="23"/>
              </w:rPr>
              <w:t xml:space="preserve">        Excellent             Good             Average             Satisfactory              Unsatisfactory                   </w:t>
            </w:r>
          </w:p>
        </w:tc>
      </w:tr>
      <w:tr w:rsidR="00BC02DA" w:rsidRPr="000B3D7D" w14:paraId="3913B3E9" w14:textId="77777777" w:rsidTr="001369CD">
        <w:trPr>
          <w:trHeight w:val="1547"/>
        </w:trPr>
        <w:tc>
          <w:tcPr>
            <w:tcW w:w="2586" w:type="dxa"/>
            <w:vAlign w:val="bottom"/>
          </w:tcPr>
          <w:p w14:paraId="170DDC6F" w14:textId="77777777" w:rsidR="00BC02DA" w:rsidRPr="000B3D7D" w:rsidRDefault="00BC02DA" w:rsidP="002005BE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Date</w:t>
            </w:r>
          </w:p>
        </w:tc>
        <w:tc>
          <w:tcPr>
            <w:tcW w:w="3661" w:type="dxa"/>
            <w:gridSpan w:val="2"/>
            <w:vAlign w:val="bottom"/>
          </w:tcPr>
          <w:p w14:paraId="09CE4061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Signature of the Supervisor</w:t>
            </w:r>
          </w:p>
        </w:tc>
        <w:tc>
          <w:tcPr>
            <w:tcW w:w="3999" w:type="dxa"/>
            <w:vAlign w:val="bottom"/>
          </w:tcPr>
          <w:p w14:paraId="4888899A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Official Seal</w:t>
            </w:r>
          </w:p>
        </w:tc>
      </w:tr>
      <w:tr w:rsidR="00BC02DA" w:rsidRPr="000B3D7D" w14:paraId="1B715105" w14:textId="77777777" w:rsidTr="001369CD">
        <w:trPr>
          <w:trHeight w:val="1268"/>
        </w:trPr>
        <w:tc>
          <w:tcPr>
            <w:tcW w:w="2586" w:type="dxa"/>
            <w:vAlign w:val="bottom"/>
          </w:tcPr>
          <w:p w14:paraId="43E9B8C0" w14:textId="77777777" w:rsidR="00BC02DA" w:rsidRPr="000B3D7D" w:rsidRDefault="00BC02DA" w:rsidP="002005BE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Date</w:t>
            </w:r>
          </w:p>
        </w:tc>
        <w:tc>
          <w:tcPr>
            <w:tcW w:w="3661" w:type="dxa"/>
            <w:gridSpan w:val="2"/>
            <w:vAlign w:val="bottom"/>
          </w:tcPr>
          <w:p w14:paraId="7861860C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</w:p>
          <w:p w14:paraId="50607491" w14:textId="77777777" w:rsidR="00BC02DA" w:rsidRPr="000B3D7D" w:rsidRDefault="00BC02DA" w:rsidP="000B3D7D">
            <w:pPr>
              <w:pStyle w:val="BodyText"/>
              <w:spacing w:after="0"/>
              <w:contextualSpacing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Signature of the Chairperson / Director/Principal</w:t>
            </w:r>
          </w:p>
        </w:tc>
        <w:tc>
          <w:tcPr>
            <w:tcW w:w="3999" w:type="dxa"/>
            <w:vAlign w:val="bottom"/>
          </w:tcPr>
          <w:p w14:paraId="1F64C268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</w:p>
          <w:p w14:paraId="7782E08D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</w:p>
          <w:p w14:paraId="72ED7A14" w14:textId="77777777" w:rsidR="00BC02DA" w:rsidRPr="000B3D7D" w:rsidRDefault="00BC02DA" w:rsidP="000B3D7D">
            <w:pPr>
              <w:pStyle w:val="BodyText"/>
              <w:jc w:val="center"/>
              <w:rPr>
                <w:bCs/>
                <w:color w:val="000000"/>
                <w:sz w:val="23"/>
                <w:szCs w:val="23"/>
              </w:rPr>
            </w:pPr>
            <w:r w:rsidRPr="000B3D7D">
              <w:rPr>
                <w:bCs/>
                <w:color w:val="000000"/>
                <w:sz w:val="23"/>
                <w:szCs w:val="23"/>
              </w:rPr>
              <w:t>Official Seal</w:t>
            </w:r>
          </w:p>
        </w:tc>
      </w:tr>
    </w:tbl>
    <w:p w14:paraId="653DFB1D" w14:textId="77777777" w:rsidR="00472D18" w:rsidRPr="000B3D7D" w:rsidRDefault="00472D18" w:rsidP="000B3D7D">
      <w:pPr>
        <w:pStyle w:val="BodyText"/>
        <w:spacing w:after="0"/>
        <w:ind w:left="274"/>
        <w:jc w:val="both"/>
        <w:rPr>
          <w:bCs/>
          <w:i/>
          <w:color w:val="000000"/>
          <w:sz w:val="23"/>
          <w:szCs w:val="23"/>
        </w:rPr>
      </w:pPr>
      <w:r w:rsidRPr="000B3D7D">
        <w:rPr>
          <w:bCs/>
          <w:i/>
          <w:color w:val="000000"/>
          <w:sz w:val="23"/>
          <w:szCs w:val="23"/>
        </w:rPr>
        <w:t>This report shall be;</w:t>
      </w:r>
    </w:p>
    <w:p w14:paraId="098FA563" w14:textId="77777777" w:rsidR="002D5AB2" w:rsidRDefault="00472D18" w:rsidP="002D5AB2">
      <w:pPr>
        <w:pStyle w:val="BodyText"/>
        <w:numPr>
          <w:ilvl w:val="0"/>
          <w:numId w:val="25"/>
        </w:numPr>
        <w:spacing w:after="0"/>
        <w:ind w:left="634"/>
        <w:jc w:val="both"/>
        <w:rPr>
          <w:bCs/>
          <w:i/>
          <w:color w:val="000000"/>
          <w:sz w:val="23"/>
          <w:szCs w:val="23"/>
        </w:rPr>
      </w:pPr>
      <w:r w:rsidRPr="000B3D7D">
        <w:rPr>
          <w:bCs/>
          <w:i/>
          <w:color w:val="000000"/>
          <w:sz w:val="23"/>
          <w:szCs w:val="23"/>
        </w:rPr>
        <w:t>Kept in scholar’s file for BoS/AS &amp; RB record (original)</w:t>
      </w:r>
    </w:p>
    <w:p w14:paraId="26265DA8" w14:textId="66C87F16" w:rsidR="008D091A" w:rsidRPr="002D5AB2" w:rsidRDefault="00472D18" w:rsidP="002D5AB2">
      <w:pPr>
        <w:pStyle w:val="BodyText"/>
        <w:numPr>
          <w:ilvl w:val="0"/>
          <w:numId w:val="25"/>
        </w:numPr>
        <w:spacing w:after="0"/>
        <w:ind w:left="634"/>
        <w:jc w:val="both"/>
        <w:rPr>
          <w:bCs/>
          <w:i/>
          <w:color w:val="000000"/>
          <w:sz w:val="23"/>
          <w:szCs w:val="23"/>
        </w:rPr>
      </w:pPr>
      <w:r w:rsidRPr="002D5AB2">
        <w:rPr>
          <w:bCs/>
          <w:i/>
          <w:color w:val="000000"/>
          <w:sz w:val="23"/>
          <w:szCs w:val="23"/>
        </w:rPr>
        <w:t>Forwarded to Dean of the Faculty (copy)</w:t>
      </w:r>
    </w:p>
    <w:sectPr w:rsidR="008D091A" w:rsidRPr="002D5AB2" w:rsidSect="007B497F">
      <w:headerReference w:type="default" r:id="rId9"/>
      <w:footerReference w:type="default" r:id="rId10"/>
      <w:pgSz w:w="11909" w:h="16834" w:code="9"/>
      <w:pgMar w:top="720" w:right="1109" w:bottom="1080" w:left="1440" w:header="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7AA73" w14:textId="77777777" w:rsidR="007A630D" w:rsidRDefault="007A630D">
      <w:r>
        <w:separator/>
      </w:r>
    </w:p>
  </w:endnote>
  <w:endnote w:type="continuationSeparator" w:id="0">
    <w:p w14:paraId="08D8F77D" w14:textId="77777777" w:rsidR="007A630D" w:rsidRDefault="007A6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ABA07" w14:textId="77777777" w:rsidR="00F24798" w:rsidRPr="008D0543" w:rsidRDefault="00F24798" w:rsidP="007B497F">
    <w:pPr>
      <w:pStyle w:val="Footer"/>
      <w:ind w:right="720"/>
      <w:rPr>
        <w:b/>
      </w:rPr>
    </w:pPr>
    <w:r>
      <w:rPr>
        <w:rFonts w:ascii="Tahoma" w:hAnsi="Tahoma" w:cs="Tahoma"/>
      </w:rPr>
      <w:t xml:space="preserve">       </w:t>
    </w:r>
    <w:r w:rsidRPr="00EC56BF">
      <w:rPr>
        <w:rFonts w:ascii="Tahoma" w:hAnsi="Tahoma" w:cs="Tahoma"/>
        <w:sz w:val="20"/>
        <w:szCs w:val="20"/>
      </w:rPr>
      <w:tab/>
    </w:r>
  </w:p>
  <w:p w14:paraId="274F5D90" w14:textId="77777777" w:rsidR="00F24798" w:rsidRPr="00E56B95" w:rsidRDefault="00F24798" w:rsidP="00017CBE">
    <w:pPr>
      <w:pStyle w:val="Footer"/>
      <w:ind w:right="720"/>
      <w:jc w:val="right"/>
      <w:rPr>
        <w:rFonts w:ascii="Tahoma" w:hAnsi="Tahoma" w:cs="Tahoma"/>
      </w:rPr>
    </w:pPr>
  </w:p>
  <w:p w14:paraId="2AC51E94" w14:textId="77777777" w:rsidR="00F24798" w:rsidRPr="00AF7A22" w:rsidRDefault="00F24798" w:rsidP="001C12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BE31A0" w14:textId="77777777" w:rsidR="007A630D" w:rsidRDefault="007A630D">
      <w:r>
        <w:separator/>
      </w:r>
    </w:p>
  </w:footnote>
  <w:footnote w:type="continuationSeparator" w:id="0">
    <w:p w14:paraId="4EF93CD9" w14:textId="77777777" w:rsidR="007A630D" w:rsidRDefault="007A63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48025" w14:textId="77777777" w:rsidR="00F24798" w:rsidRDefault="00F24798" w:rsidP="00CA711F">
    <w:pPr>
      <w:pStyle w:val="Header"/>
      <w:jc w:val="center"/>
      <w:rPr>
        <w:rFonts w:ascii="Verdana" w:hAnsi="Verdana"/>
        <w:sz w:val="18"/>
      </w:rPr>
    </w:pPr>
  </w:p>
  <w:p w14:paraId="1574DAF1" w14:textId="77777777" w:rsidR="00F24798" w:rsidRDefault="00F24798" w:rsidP="00CA711F">
    <w:pPr>
      <w:pStyle w:val="Header"/>
      <w:jc w:val="center"/>
      <w:rPr>
        <w:rFonts w:ascii="Verdana" w:hAnsi="Verdana"/>
        <w:sz w:val="18"/>
      </w:rPr>
    </w:pPr>
  </w:p>
  <w:p w14:paraId="3F001EAD" w14:textId="77777777" w:rsidR="00F24798" w:rsidRDefault="00F24798" w:rsidP="00CA711F">
    <w:pPr>
      <w:pStyle w:val="Header"/>
      <w:jc w:val="center"/>
      <w:rPr>
        <w:rFonts w:ascii="Verdana" w:hAnsi="Verdana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E4098"/>
    <w:multiLevelType w:val="multilevel"/>
    <w:tmpl w:val="1F14C81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234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469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6681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9028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101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336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5349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7696" w:hanging="1800"/>
      </w:pPr>
      <w:rPr>
        <w:rFonts w:hint="default"/>
        <w:b/>
      </w:rPr>
    </w:lvl>
  </w:abstractNum>
  <w:abstractNum w:abstractNumId="1" w15:restartNumberingAfterBreak="0">
    <w:nsid w:val="02E07C92"/>
    <w:multiLevelType w:val="hybridMultilevel"/>
    <w:tmpl w:val="80885DEE"/>
    <w:lvl w:ilvl="0" w:tplc="DFA8B4B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6299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B87C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A8D6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BC1B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D4E7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02EC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C60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9030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DD3E91"/>
    <w:multiLevelType w:val="hybridMultilevel"/>
    <w:tmpl w:val="D200D10C"/>
    <w:lvl w:ilvl="0" w:tplc="BDFAAFE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98485A"/>
    <w:multiLevelType w:val="hybridMultilevel"/>
    <w:tmpl w:val="1368DD3C"/>
    <w:lvl w:ilvl="0" w:tplc="FBF0BE9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B22B24"/>
    <w:multiLevelType w:val="multilevel"/>
    <w:tmpl w:val="62A4A138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47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5" w15:restartNumberingAfterBreak="0">
    <w:nsid w:val="121A257C"/>
    <w:multiLevelType w:val="multilevel"/>
    <w:tmpl w:val="11FE9C92"/>
    <w:lvl w:ilvl="0">
      <w:start w:val="2"/>
      <w:numFmt w:val="decimal"/>
      <w:lvlText w:val="%1"/>
      <w:lvlJc w:val="left"/>
      <w:pPr>
        <w:ind w:left="135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42802B9"/>
    <w:multiLevelType w:val="hybridMultilevel"/>
    <w:tmpl w:val="81029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91A22"/>
    <w:multiLevelType w:val="hybridMultilevel"/>
    <w:tmpl w:val="A948A7C0"/>
    <w:lvl w:ilvl="0" w:tplc="ECEE168E">
      <w:start w:val="1"/>
      <w:numFmt w:val="decimal"/>
      <w:lvlText w:val="1.%1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622B"/>
    <w:multiLevelType w:val="hybridMultilevel"/>
    <w:tmpl w:val="81A87FCE"/>
    <w:lvl w:ilvl="0" w:tplc="86FA9262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97E79"/>
    <w:multiLevelType w:val="hybridMultilevel"/>
    <w:tmpl w:val="6916F2D8"/>
    <w:lvl w:ilvl="0" w:tplc="04090019">
      <w:start w:val="1"/>
      <w:numFmt w:val="lowerLetter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559723D"/>
    <w:multiLevelType w:val="hybridMultilevel"/>
    <w:tmpl w:val="D6029446"/>
    <w:lvl w:ilvl="0" w:tplc="AB0C75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46D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AA65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96EC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4B1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1077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C821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A022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6A98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9F7143"/>
    <w:multiLevelType w:val="hybridMultilevel"/>
    <w:tmpl w:val="F12A7B82"/>
    <w:lvl w:ilvl="0" w:tplc="F22E7B2E">
      <w:start w:val="1"/>
      <w:numFmt w:val="decimal"/>
      <w:lvlText w:val="%1."/>
      <w:lvlJc w:val="left"/>
      <w:pPr>
        <w:ind w:left="9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12" w15:restartNumberingAfterBreak="0">
    <w:nsid w:val="2866147C"/>
    <w:multiLevelType w:val="hybridMultilevel"/>
    <w:tmpl w:val="C4849D8A"/>
    <w:lvl w:ilvl="0" w:tplc="1EE233EC">
      <w:start w:val="1"/>
      <w:numFmt w:val="lowerRoman"/>
      <w:lvlText w:val="(%1)"/>
      <w:lvlJc w:val="left"/>
      <w:pPr>
        <w:ind w:left="270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28CA0ACB"/>
    <w:multiLevelType w:val="multilevel"/>
    <w:tmpl w:val="B02C3E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  <w:b/>
      </w:rPr>
    </w:lvl>
  </w:abstractNum>
  <w:abstractNum w:abstractNumId="14" w15:restartNumberingAfterBreak="0">
    <w:nsid w:val="2CB01B5C"/>
    <w:multiLevelType w:val="multilevel"/>
    <w:tmpl w:val="B1F0DE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5" w15:restartNumberingAfterBreak="0">
    <w:nsid w:val="30CC3861"/>
    <w:multiLevelType w:val="hybridMultilevel"/>
    <w:tmpl w:val="B0DC7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31D07"/>
    <w:multiLevelType w:val="multilevel"/>
    <w:tmpl w:val="8CC4A4E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270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9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4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8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3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72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6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56" w:hanging="2160"/>
      </w:pPr>
      <w:rPr>
        <w:rFonts w:hint="default"/>
      </w:rPr>
    </w:lvl>
  </w:abstractNum>
  <w:abstractNum w:abstractNumId="17" w15:restartNumberingAfterBreak="0">
    <w:nsid w:val="36C31135"/>
    <w:multiLevelType w:val="hybridMultilevel"/>
    <w:tmpl w:val="B8D69144"/>
    <w:lvl w:ilvl="0" w:tplc="842608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94823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276CC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C89A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A233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2CE17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958BF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8E9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06CE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4648D9"/>
    <w:multiLevelType w:val="hybridMultilevel"/>
    <w:tmpl w:val="0C4AF008"/>
    <w:lvl w:ilvl="0" w:tplc="6A62A52C">
      <w:start w:val="10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C54FD5"/>
    <w:multiLevelType w:val="hybridMultilevel"/>
    <w:tmpl w:val="B0DC7622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37FF606E"/>
    <w:multiLevelType w:val="hybridMultilevel"/>
    <w:tmpl w:val="70085CBC"/>
    <w:lvl w:ilvl="0" w:tplc="DFA8B4B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3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1B87C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A8D6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BC1B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D4E7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02EC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C60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9030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8E272C5"/>
    <w:multiLevelType w:val="hybridMultilevel"/>
    <w:tmpl w:val="702260F6"/>
    <w:lvl w:ilvl="0" w:tplc="04C6804C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2" w15:restartNumberingAfterBreak="0">
    <w:nsid w:val="3A837598"/>
    <w:multiLevelType w:val="multilevel"/>
    <w:tmpl w:val="205CE9B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22F4E6A"/>
    <w:multiLevelType w:val="multilevel"/>
    <w:tmpl w:val="192C2C54"/>
    <w:lvl w:ilvl="0">
      <w:start w:val="9"/>
      <w:numFmt w:val="decimal"/>
      <w:lvlText w:val="%1."/>
      <w:lvlJc w:val="left"/>
      <w:pPr>
        <w:ind w:left="19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b w:val="0"/>
        <w:color w:val="00000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  <w:color w:val="FF0000"/>
      </w:rPr>
    </w:lvl>
    <w:lvl w:ilvl="4">
      <w:start w:val="1"/>
      <w:numFmt w:val="decimal"/>
      <w:isLgl/>
      <w:lvlText w:val="%1.%2.%3.%4.%5"/>
      <w:lvlJc w:val="left"/>
      <w:pPr>
        <w:ind w:left="2160" w:hanging="1440"/>
      </w:pPr>
      <w:rPr>
        <w:rFonts w:hint="default"/>
        <w:color w:val="FF0000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  <w:color w:val="FF0000"/>
      </w:rPr>
    </w:lvl>
    <w:lvl w:ilvl="6">
      <w:start w:val="1"/>
      <w:numFmt w:val="decimal"/>
      <w:isLgl/>
      <w:lvlText w:val="%1.%2.%3.%4.%5.%6.%7"/>
      <w:lvlJc w:val="left"/>
      <w:pPr>
        <w:ind w:left="2520" w:hanging="1800"/>
      </w:pPr>
      <w:rPr>
        <w:rFonts w:hint="default"/>
        <w:color w:val="FF0000"/>
      </w:rPr>
    </w:lvl>
    <w:lvl w:ilvl="7">
      <w:start w:val="1"/>
      <w:numFmt w:val="decimal"/>
      <w:isLgl/>
      <w:lvlText w:val="%1.%2.%3.%4.%5.%6.%7.%8"/>
      <w:lvlJc w:val="left"/>
      <w:pPr>
        <w:ind w:left="2880" w:hanging="2160"/>
      </w:pPr>
      <w:rPr>
        <w:rFonts w:hint="default"/>
        <w:color w:val="FF0000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  <w:color w:val="FF0000"/>
      </w:rPr>
    </w:lvl>
  </w:abstractNum>
  <w:abstractNum w:abstractNumId="24" w15:restartNumberingAfterBreak="0">
    <w:nsid w:val="44EB3A3A"/>
    <w:multiLevelType w:val="multilevel"/>
    <w:tmpl w:val="7C309D6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8"/>
      <w:numFmt w:val="decimal"/>
      <w:lvlText w:val="1.%2"/>
      <w:lvlJc w:val="left"/>
      <w:pPr>
        <w:tabs>
          <w:tab w:val="num" w:pos="-252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160" w:hanging="1800"/>
      </w:pPr>
      <w:rPr>
        <w:rFonts w:hint="default"/>
      </w:rPr>
    </w:lvl>
  </w:abstractNum>
  <w:abstractNum w:abstractNumId="25" w15:restartNumberingAfterBreak="0">
    <w:nsid w:val="45F51130"/>
    <w:multiLevelType w:val="hybridMultilevel"/>
    <w:tmpl w:val="7EAE64F6"/>
    <w:lvl w:ilvl="0" w:tplc="191801B2">
      <w:start w:val="1"/>
      <w:numFmt w:val="lowerLetter"/>
      <w:lvlText w:val="%1)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6" w15:restartNumberingAfterBreak="0">
    <w:nsid w:val="46516712"/>
    <w:multiLevelType w:val="hybridMultilevel"/>
    <w:tmpl w:val="DCB48612"/>
    <w:lvl w:ilvl="0" w:tplc="0409000F">
      <w:start w:val="1"/>
      <w:numFmt w:val="decimal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7" w15:restartNumberingAfterBreak="0">
    <w:nsid w:val="4A431F42"/>
    <w:multiLevelType w:val="hybridMultilevel"/>
    <w:tmpl w:val="B0DC7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286155"/>
    <w:multiLevelType w:val="hybridMultilevel"/>
    <w:tmpl w:val="768AFB06"/>
    <w:lvl w:ilvl="0" w:tplc="B04249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E673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FAED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8C6C1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0AB6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EEEA4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3828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B817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4D089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E45F94"/>
    <w:multiLevelType w:val="multilevel"/>
    <w:tmpl w:val="778008E6"/>
    <w:lvl w:ilvl="0">
      <w:start w:val="10"/>
      <w:numFmt w:val="decimal"/>
      <w:lvlText w:val="%1"/>
      <w:lvlJc w:val="left"/>
      <w:pPr>
        <w:ind w:left="525" w:hanging="525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234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0" w15:restartNumberingAfterBreak="0">
    <w:nsid w:val="552E11F9"/>
    <w:multiLevelType w:val="hybridMultilevel"/>
    <w:tmpl w:val="036CB4DE"/>
    <w:lvl w:ilvl="0" w:tplc="1C96E6E8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1" w15:restartNumberingAfterBreak="0">
    <w:nsid w:val="58EB0AA6"/>
    <w:multiLevelType w:val="hybridMultilevel"/>
    <w:tmpl w:val="70606C12"/>
    <w:lvl w:ilvl="0" w:tplc="2B5266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D59F2"/>
    <w:multiLevelType w:val="hybridMultilevel"/>
    <w:tmpl w:val="E964577C"/>
    <w:lvl w:ilvl="0" w:tplc="04090019">
      <w:start w:val="1"/>
      <w:numFmt w:val="lowerLetter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3" w15:restartNumberingAfterBreak="0">
    <w:nsid w:val="5CDD441D"/>
    <w:multiLevelType w:val="hybridMultilevel"/>
    <w:tmpl w:val="B4AE0A5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4" w15:restartNumberingAfterBreak="0">
    <w:nsid w:val="5E9A7AB3"/>
    <w:multiLevelType w:val="multilevel"/>
    <w:tmpl w:val="4BB27BF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5" w15:restartNumberingAfterBreak="0">
    <w:nsid w:val="5F8E2528"/>
    <w:multiLevelType w:val="hybridMultilevel"/>
    <w:tmpl w:val="8098E580"/>
    <w:lvl w:ilvl="0" w:tplc="172C7016">
      <w:start w:val="1"/>
      <w:numFmt w:val="lowerLetter"/>
      <w:lvlText w:val="%1)"/>
      <w:lvlJc w:val="left"/>
      <w:pPr>
        <w:ind w:left="2924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3644" w:hanging="360"/>
      </w:pPr>
    </w:lvl>
    <w:lvl w:ilvl="2" w:tplc="0409001B" w:tentative="1">
      <w:start w:val="1"/>
      <w:numFmt w:val="lowerRoman"/>
      <w:lvlText w:val="%3."/>
      <w:lvlJc w:val="right"/>
      <w:pPr>
        <w:ind w:left="4364" w:hanging="180"/>
      </w:pPr>
    </w:lvl>
    <w:lvl w:ilvl="3" w:tplc="0409000F" w:tentative="1">
      <w:start w:val="1"/>
      <w:numFmt w:val="decimal"/>
      <w:lvlText w:val="%4."/>
      <w:lvlJc w:val="left"/>
      <w:pPr>
        <w:ind w:left="5084" w:hanging="360"/>
      </w:pPr>
    </w:lvl>
    <w:lvl w:ilvl="4" w:tplc="04090019" w:tentative="1">
      <w:start w:val="1"/>
      <w:numFmt w:val="lowerLetter"/>
      <w:lvlText w:val="%5."/>
      <w:lvlJc w:val="left"/>
      <w:pPr>
        <w:ind w:left="5804" w:hanging="360"/>
      </w:pPr>
    </w:lvl>
    <w:lvl w:ilvl="5" w:tplc="0409001B" w:tentative="1">
      <w:start w:val="1"/>
      <w:numFmt w:val="lowerRoman"/>
      <w:lvlText w:val="%6."/>
      <w:lvlJc w:val="right"/>
      <w:pPr>
        <w:ind w:left="6524" w:hanging="180"/>
      </w:pPr>
    </w:lvl>
    <w:lvl w:ilvl="6" w:tplc="0409000F" w:tentative="1">
      <w:start w:val="1"/>
      <w:numFmt w:val="decimal"/>
      <w:lvlText w:val="%7."/>
      <w:lvlJc w:val="left"/>
      <w:pPr>
        <w:ind w:left="7244" w:hanging="360"/>
      </w:pPr>
    </w:lvl>
    <w:lvl w:ilvl="7" w:tplc="04090019" w:tentative="1">
      <w:start w:val="1"/>
      <w:numFmt w:val="lowerLetter"/>
      <w:lvlText w:val="%8."/>
      <w:lvlJc w:val="left"/>
      <w:pPr>
        <w:ind w:left="7964" w:hanging="360"/>
      </w:pPr>
    </w:lvl>
    <w:lvl w:ilvl="8" w:tplc="0409001B" w:tentative="1">
      <w:start w:val="1"/>
      <w:numFmt w:val="lowerRoman"/>
      <w:lvlText w:val="%9."/>
      <w:lvlJc w:val="right"/>
      <w:pPr>
        <w:ind w:left="8684" w:hanging="180"/>
      </w:pPr>
    </w:lvl>
  </w:abstractNum>
  <w:abstractNum w:abstractNumId="36" w15:restartNumberingAfterBreak="0">
    <w:nsid w:val="630335D0"/>
    <w:multiLevelType w:val="hybridMultilevel"/>
    <w:tmpl w:val="A2E24220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58135C"/>
    <w:multiLevelType w:val="multilevel"/>
    <w:tmpl w:val="E0F6F67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6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0" w:hanging="2160"/>
      </w:pPr>
      <w:rPr>
        <w:rFonts w:hint="default"/>
      </w:rPr>
    </w:lvl>
  </w:abstractNum>
  <w:abstractNum w:abstractNumId="38" w15:restartNumberingAfterBreak="0">
    <w:nsid w:val="6672765E"/>
    <w:multiLevelType w:val="multilevel"/>
    <w:tmpl w:val="8BC218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39" w15:restartNumberingAfterBreak="0">
    <w:nsid w:val="67E61F07"/>
    <w:multiLevelType w:val="hybridMultilevel"/>
    <w:tmpl w:val="D3DC3DB8"/>
    <w:lvl w:ilvl="0" w:tplc="538ECF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8D33595"/>
    <w:multiLevelType w:val="hybridMultilevel"/>
    <w:tmpl w:val="F6F0DDD2"/>
    <w:lvl w:ilvl="0" w:tplc="262E16BE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B6847FF"/>
    <w:multiLevelType w:val="hybridMultilevel"/>
    <w:tmpl w:val="46BE56FE"/>
    <w:lvl w:ilvl="0" w:tplc="CEA08284">
      <w:start w:val="1"/>
      <w:numFmt w:val="lowerLetter"/>
      <w:lvlText w:val="%1)"/>
      <w:lvlJc w:val="left"/>
      <w:pPr>
        <w:ind w:left="234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2A03B5F"/>
    <w:multiLevelType w:val="hybridMultilevel"/>
    <w:tmpl w:val="F0AEDB60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98079B"/>
    <w:multiLevelType w:val="hybridMultilevel"/>
    <w:tmpl w:val="C9A69E1C"/>
    <w:lvl w:ilvl="0" w:tplc="04090017">
      <w:start w:val="1"/>
      <w:numFmt w:val="lowerLetter"/>
      <w:lvlText w:val="%1)"/>
      <w:lvlJc w:val="left"/>
      <w:pPr>
        <w:ind w:left="234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4" w15:restartNumberingAfterBreak="0">
    <w:nsid w:val="76933110"/>
    <w:multiLevelType w:val="multilevel"/>
    <w:tmpl w:val="CC345F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num w:numId="1" w16cid:durableId="1694453795">
    <w:abstractNumId w:val="21"/>
  </w:num>
  <w:num w:numId="2" w16cid:durableId="690956148">
    <w:abstractNumId w:val="4"/>
  </w:num>
  <w:num w:numId="3" w16cid:durableId="1346594083">
    <w:abstractNumId w:val="25"/>
  </w:num>
  <w:num w:numId="4" w16cid:durableId="1187333609">
    <w:abstractNumId w:val="39"/>
  </w:num>
  <w:num w:numId="5" w16cid:durableId="2075735133">
    <w:abstractNumId w:val="44"/>
  </w:num>
  <w:num w:numId="6" w16cid:durableId="31391888">
    <w:abstractNumId w:val="38"/>
  </w:num>
  <w:num w:numId="7" w16cid:durableId="262886865">
    <w:abstractNumId w:val="14"/>
  </w:num>
  <w:num w:numId="8" w16cid:durableId="366879168">
    <w:abstractNumId w:val="13"/>
  </w:num>
  <w:num w:numId="9" w16cid:durableId="55906158">
    <w:abstractNumId w:val="0"/>
  </w:num>
  <w:num w:numId="10" w16cid:durableId="680426730">
    <w:abstractNumId w:val="12"/>
  </w:num>
  <w:num w:numId="11" w16cid:durableId="139269314">
    <w:abstractNumId w:val="40"/>
  </w:num>
  <w:num w:numId="12" w16cid:durableId="2015761472">
    <w:abstractNumId w:val="16"/>
  </w:num>
  <w:num w:numId="13" w16cid:durableId="1734346771">
    <w:abstractNumId w:val="37"/>
  </w:num>
  <w:num w:numId="14" w16cid:durableId="1515455844">
    <w:abstractNumId w:val="22"/>
  </w:num>
  <w:num w:numId="15" w16cid:durableId="1817531910">
    <w:abstractNumId w:val="34"/>
  </w:num>
  <w:num w:numId="16" w16cid:durableId="523130060">
    <w:abstractNumId w:val="29"/>
  </w:num>
  <w:num w:numId="17" w16cid:durableId="1320501994">
    <w:abstractNumId w:val="33"/>
  </w:num>
  <w:num w:numId="18" w16cid:durableId="1627542462">
    <w:abstractNumId w:val="41"/>
  </w:num>
  <w:num w:numId="19" w16cid:durableId="636180249">
    <w:abstractNumId w:val="30"/>
  </w:num>
  <w:num w:numId="20" w16cid:durableId="1559583661">
    <w:abstractNumId w:val="23"/>
  </w:num>
  <w:num w:numId="21" w16cid:durableId="648752937">
    <w:abstractNumId w:val="9"/>
  </w:num>
  <w:num w:numId="22" w16cid:durableId="2048525612">
    <w:abstractNumId w:val="35"/>
  </w:num>
  <w:num w:numId="23" w16cid:durableId="836188273">
    <w:abstractNumId w:val="18"/>
  </w:num>
  <w:num w:numId="24" w16cid:durableId="1491097196">
    <w:abstractNumId w:val="32"/>
  </w:num>
  <w:num w:numId="25" w16cid:durableId="1192647345">
    <w:abstractNumId w:val="26"/>
  </w:num>
  <w:num w:numId="26" w16cid:durableId="1231387342">
    <w:abstractNumId w:val="27"/>
  </w:num>
  <w:num w:numId="27" w16cid:durableId="1465347829">
    <w:abstractNumId w:val="17"/>
  </w:num>
  <w:num w:numId="28" w16cid:durableId="240917614">
    <w:abstractNumId w:val="28"/>
  </w:num>
  <w:num w:numId="29" w16cid:durableId="1110785236">
    <w:abstractNumId w:val="1"/>
  </w:num>
  <w:num w:numId="30" w16cid:durableId="576985728">
    <w:abstractNumId w:val="20"/>
  </w:num>
  <w:num w:numId="31" w16cid:durableId="1859658733">
    <w:abstractNumId w:val="10"/>
  </w:num>
  <w:num w:numId="32" w16cid:durableId="1771273174">
    <w:abstractNumId w:val="31"/>
  </w:num>
  <w:num w:numId="33" w16cid:durableId="967127261">
    <w:abstractNumId w:val="3"/>
  </w:num>
  <w:num w:numId="34" w16cid:durableId="1827818505">
    <w:abstractNumId w:val="2"/>
  </w:num>
  <w:num w:numId="35" w16cid:durableId="1684092895">
    <w:abstractNumId w:val="36"/>
  </w:num>
  <w:num w:numId="36" w16cid:durableId="672532145">
    <w:abstractNumId w:val="15"/>
  </w:num>
  <w:num w:numId="37" w16cid:durableId="125466660">
    <w:abstractNumId w:val="7"/>
  </w:num>
  <w:num w:numId="38" w16cid:durableId="2033678517">
    <w:abstractNumId w:val="24"/>
  </w:num>
  <w:num w:numId="39" w16cid:durableId="2057855652">
    <w:abstractNumId w:val="5"/>
  </w:num>
  <w:num w:numId="40" w16cid:durableId="1583493182">
    <w:abstractNumId w:val="8"/>
  </w:num>
  <w:num w:numId="41" w16cid:durableId="1503350860">
    <w:abstractNumId w:val="42"/>
  </w:num>
  <w:num w:numId="42" w16cid:durableId="1131677801">
    <w:abstractNumId w:val="11"/>
  </w:num>
  <w:num w:numId="43" w16cid:durableId="11759296">
    <w:abstractNumId w:val="43"/>
  </w:num>
  <w:num w:numId="44" w16cid:durableId="1120342721">
    <w:abstractNumId w:val="6"/>
  </w:num>
  <w:num w:numId="45" w16cid:durableId="32670798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3MDAwNzE2MzU0MDdT0lEKTi0uzszPAykwqQUAGanFuiwAAAA="/>
  </w:docVars>
  <w:rsids>
    <w:rsidRoot w:val="00DF5AD3"/>
    <w:rsid w:val="0000049A"/>
    <w:rsid w:val="000006A6"/>
    <w:rsid w:val="00001509"/>
    <w:rsid w:val="00002463"/>
    <w:rsid w:val="0000288E"/>
    <w:rsid w:val="000028E1"/>
    <w:rsid w:val="0000308E"/>
    <w:rsid w:val="000030FC"/>
    <w:rsid w:val="00003372"/>
    <w:rsid w:val="000038B6"/>
    <w:rsid w:val="00003986"/>
    <w:rsid w:val="00003E37"/>
    <w:rsid w:val="00004BF9"/>
    <w:rsid w:val="00005070"/>
    <w:rsid w:val="0000643F"/>
    <w:rsid w:val="0000664F"/>
    <w:rsid w:val="00007009"/>
    <w:rsid w:val="000070EB"/>
    <w:rsid w:val="000076C7"/>
    <w:rsid w:val="00007D88"/>
    <w:rsid w:val="00010026"/>
    <w:rsid w:val="00011EC6"/>
    <w:rsid w:val="00012C63"/>
    <w:rsid w:val="000135CA"/>
    <w:rsid w:val="00013986"/>
    <w:rsid w:val="00014414"/>
    <w:rsid w:val="00014469"/>
    <w:rsid w:val="00014551"/>
    <w:rsid w:val="00014F4F"/>
    <w:rsid w:val="000157EB"/>
    <w:rsid w:val="00015DEF"/>
    <w:rsid w:val="000160E7"/>
    <w:rsid w:val="00016C0B"/>
    <w:rsid w:val="00017787"/>
    <w:rsid w:val="0001797C"/>
    <w:rsid w:val="00017CBE"/>
    <w:rsid w:val="000200DB"/>
    <w:rsid w:val="00020D08"/>
    <w:rsid w:val="00021A47"/>
    <w:rsid w:val="00021C9B"/>
    <w:rsid w:val="000223BD"/>
    <w:rsid w:val="0002240D"/>
    <w:rsid w:val="00022E95"/>
    <w:rsid w:val="000230D5"/>
    <w:rsid w:val="0002372C"/>
    <w:rsid w:val="00023A7C"/>
    <w:rsid w:val="00024164"/>
    <w:rsid w:val="000265AD"/>
    <w:rsid w:val="00026852"/>
    <w:rsid w:val="000268FB"/>
    <w:rsid w:val="00026BCA"/>
    <w:rsid w:val="00026C97"/>
    <w:rsid w:val="00026DB0"/>
    <w:rsid w:val="000271FA"/>
    <w:rsid w:val="00030C75"/>
    <w:rsid w:val="00031392"/>
    <w:rsid w:val="0003216E"/>
    <w:rsid w:val="000332A2"/>
    <w:rsid w:val="0003372E"/>
    <w:rsid w:val="00033950"/>
    <w:rsid w:val="000344C1"/>
    <w:rsid w:val="000348EC"/>
    <w:rsid w:val="00035625"/>
    <w:rsid w:val="00035751"/>
    <w:rsid w:val="00035784"/>
    <w:rsid w:val="0003616C"/>
    <w:rsid w:val="00036263"/>
    <w:rsid w:val="0003626B"/>
    <w:rsid w:val="00036694"/>
    <w:rsid w:val="00036B2A"/>
    <w:rsid w:val="00040167"/>
    <w:rsid w:val="0004083E"/>
    <w:rsid w:val="00040901"/>
    <w:rsid w:val="00040B14"/>
    <w:rsid w:val="00041289"/>
    <w:rsid w:val="000419B6"/>
    <w:rsid w:val="000421B9"/>
    <w:rsid w:val="00042391"/>
    <w:rsid w:val="000429E2"/>
    <w:rsid w:val="000435DC"/>
    <w:rsid w:val="00043810"/>
    <w:rsid w:val="00043E6A"/>
    <w:rsid w:val="00044628"/>
    <w:rsid w:val="0004487C"/>
    <w:rsid w:val="00044B9A"/>
    <w:rsid w:val="0004523D"/>
    <w:rsid w:val="00045BE0"/>
    <w:rsid w:val="00046238"/>
    <w:rsid w:val="000463C0"/>
    <w:rsid w:val="00046D12"/>
    <w:rsid w:val="00047449"/>
    <w:rsid w:val="0004757E"/>
    <w:rsid w:val="00047786"/>
    <w:rsid w:val="00047B1A"/>
    <w:rsid w:val="00047E3D"/>
    <w:rsid w:val="00050299"/>
    <w:rsid w:val="0005042E"/>
    <w:rsid w:val="00051256"/>
    <w:rsid w:val="000513B4"/>
    <w:rsid w:val="00051474"/>
    <w:rsid w:val="000515FC"/>
    <w:rsid w:val="00051F5F"/>
    <w:rsid w:val="00052AFD"/>
    <w:rsid w:val="00052DCE"/>
    <w:rsid w:val="00052F05"/>
    <w:rsid w:val="00053180"/>
    <w:rsid w:val="00053494"/>
    <w:rsid w:val="00053817"/>
    <w:rsid w:val="000538FC"/>
    <w:rsid w:val="00053A99"/>
    <w:rsid w:val="00053DFF"/>
    <w:rsid w:val="00053FA2"/>
    <w:rsid w:val="00054391"/>
    <w:rsid w:val="0005644C"/>
    <w:rsid w:val="00057234"/>
    <w:rsid w:val="00057487"/>
    <w:rsid w:val="00057DE8"/>
    <w:rsid w:val="00060006"/>
    <w:rsid w:val="0006010B"/>
    <w:rsid w:val="00060192"/>
    <w:rsid w:val="00060864"/>
    <w:rsid w:val="00060D60"/>
    <w:rsid w:val="0006117B"/>
    <w:rsid w:val="00061965"/>
    <w:rsid w:val="00061F95"/>
    <w:rsid w:val="000622F0"/>
    <w:rsid w:val="000624A8"/>
    <w:rsid w:val="000628B4"/>
    <w:rsid w:val="00063030"/>
    <w:rsid w:val="0006396F"/>
    <w:rsid w:val="00063EB7"/>
    <w:rsid w:val="0006540C"/>
    <w:rsid w:val="000663FC"/>
    <w:rsid w:val="0006645A"/>
    <w:rsid w:val="000665E6"/>
    <w:rsid w:val="000671B6"/>
    <w:rsid w:val="00067596"/>
    <w:rsid w:val="00067D2C"/>
    <w:rsid w:val="00070414"/>
    <w:rsid w:val="0007054B"/>
    <w:rsid w:val="00070A09"/>
    <w:rsid w:val="00070B58"/>
    <w:rsid w:val="000711BB"/>
    <w:rsid w:val="00071858"/>
    <w:rsid w:val="00071B6F"/>
    <w:rsid w:val="00071BC8"/>
    <w:rsid w:val="00072FB5"/>
    <w:rsid w:val="00073A8D"/>
    <w:rsid w:val="00073F80"/>
    <w:rsid w:val="0007421D"/>
    <w:rsid w:val="000742F9"/>
    <w:rsid w:val="000743FB"/>
    <w:rsid w:val="00075817"/>
    <w:rsid w:val="00075B05"/>
    <w:rsid w:val="0007665B"/>
    <w:rsid w:val="0008004E"/>
    <w:rsid w:val="00080700"/>
    <w:rsid w:val="00080ABC"/>
    <w:rsid w:val="00080CA8"/>
    <w:rsid w:val="00081394"/>
    <w:rsid w:val="00081953"/>
    <w:rsid w:val="00082760"/>
    <w:rsid w:val="0008301C"/>
    <w:rsid w:val="00084806"/>
    <w:rsid w:val="00084DCC"/>
    <w:rsid w:val="000853BA"/>
    <w:rsid w:val="00086414"/>
    <w:rsid w:val="00087BAA"/>
    <w:rsid w:val="00087C9C"/>
    <w:rsid w:val="00087D35"/>
    <w:rsid w:val="00090243"/>
    <w:rsid w:val="00090317"/>
    <w:rsid w:val="00090990"/>
    <w:rsid w:val="00092C69"/>
    <w:rsid w:val="00092FFA"/>
    <w:rsid w:val="00093004"/>
    <w:rsid w:val="00093E81"/>
    <w:rsid w:val="00094439"/>
    <w:rsid w:val="000944BE"/>
    <w:rsid w:val="00094ADA"/>
    <w:rsid w:val="00094D07"/>
    <w:rsid w:val="00094F06"/>
    <w:rsid w:val="00095800"/>
    <w:rsid w:val="00095AB7"/>
    <w:rsid w:val="00095B3C"/>
    <w:rsid w:val="00095BE9"/>
    <w:rsid w:val="00096260"/>
    <w:rsid w:val="000974D0"/>
    <w:rsid w:val="00097551"/>
    <w:rsid w:val="000A07F9"/>
    <w:rsid w:val="000A1110"/>
    <w:rsid w:val="000A11AB"/>
    <w:rsid w:val="000A1D4E"/>
    <w:rsid w:val="000A2224"/>
    <w:rsid w:val="000A2A7A"/>
    <w:rsid w:val="000A328C"/>
    <w:rsid w:val="000A3CA5"/>
    <w:rsid w:val="000A4ADC"/>
    <w:rsid w:val="000A4B50"/>
    <w:rsid w:val="000A4CB8"/>
    <w:rsid w:val="000A4EEC"/>
    <w:rsid w:val="000A530E"/>
    <w:rsid w:val="000A5D59"/>
    <w:rsid w:val="000A67EF"/>
    <w:rsid w:val="000A6AE4"/>
    <w:rsid w:val="000A7BF5"/>
    <w:rsid w:val="000B010B"/>
    <w:rsid w:val="000B1642"/>
    <w:rsid w:val="000B1FD3"/>
    <w:rsid w:val="000B2045"/>
    <w:rsid w:val="000B23FA"/>
    <w:rsid w:val="000B2862"/>
    <w:rsid w:val="000B335D"/>
    <w:rsid w:val="000B34E5"/>
    <w:rsid w:val="000B390B"/>
    <w:rsid w:val="000B3ADD"/>
    <w:rsid w:val="000B3D7D"/>
    <w:rsid w:val="000B4150"/>
    <w:rsid w:val="000B428E"/>
    <w:rsid w:val="000B6099"/>
    <w:rsid w:val="000B633A"/>
    <w:rsid w:val="000B642D"/>
    <w:rsid w:val="000B6AEA"/>
    <w:rsid w:val="000B6FBB"/>
    <w:rsid w:val="000B75DF"/>
    <w:rsid w:val="000B7893"/>
    <w:rsid w:val="000B7E83"/>
    <w:rsid w:val="000B7EFF"/>
    <w:rsid w:val="000C00C4"/>
    <w:rsid w:val="000C0246"/>
    <w:rsid w:val="000C0401"/>
    <w:rsid w:val="000C07ED"/>
    <w:rsid w:val="000C1108"/>
    <w:rsid w:val="000C1E4B"/>
    <w:rsid w:val="000C2030"/>
    <w:rsid w:val="000C24FC"/>
    <w:rsid w:val="000C2E2A"/>
    <w:rsid w:val="000C38EC"/>
    <w:rsid w:val="000C39A1"/>
    <w:rsid w:val="000C3AB3"/>
    <w:rsid w:val="000C41FD"/>
    <w:rsid w:val="000C4822"/>
    <w:rsid w:val="000C5263"/>
    <w:rsid w:val="000C5321"/>
    <w:rsid w:val="000C5C70"/>
    <w:rsid w:val="000C63B5"/>
    <w:rsid w:val="000C66A9"/>
    <w:rsid w:val="000C72EF"/>
    <w:rsid w:val="000C7A33"/>
    <w:rsid w:val="000D06B0"/>
    <w:rsid w:val="000D181D"/>
    <w:rsid w:val="000D3164"/>
    <w:rsid w:val="000D42F4"/>
    <w:rsid w:val="000D4515"/>
    <w:rsid w:val="000D46F6"/>
    <w:rsid w:val="000D481E"/>
    <w:rsid w:val="000D4A6D"/>
    <w:rsid w:val="000D4E8C"/>
    <w:rsid w:val="000D4F7D"/>
    <w:rsid w:val="000D6470"/>
    <w:rsid w:val="000D74B6"/>
    <w:rsid w:val="000D78E3"/>
    <w:rsid w:val="000D7B84"/>
    <w:rsid w:val="000E0891"/>
    <w:rsid w:val="000E13FB"/>
    <w:rsid w:val="000E157A"/>
    <w:rsid w:val="000E19AF"/>
    <w:rsid w:val="000E21E9"/>
    <w:rsid w:val="000E2CAD"/>
    <w:rsid w:val="000E3993"/>
    <w:rsid w:val="000E3BA4"/>
    <w:rsid w:val="000E3CD1"/>
    <w:rsid w:val="000E5662"/>
    <w:rsid w:val="000E5FBA"/>
    <w:rsid w:val="000E6984"/>
    <w:rsid w:val="000E6A6D"/>
    <w:rsid w:val="000E707B"/>
    <w:rsid w:val="000E7487"/>
    <w:rsid w:val="000E78BF"/>
    <w:rsid w:val="000F02ED"/>
    <w:rsid w:val="000F07AD"/>
    <w:rsid w:val="000F0F49"/>
    <w:rsid w:val="000F224D"/>
    <w:rsid w:val="000F2AC2"/>
    <w:rsid w:val="000F2C22"/>
    <w:rsid w:val="000F33ED"/>
    <w:rsid w:val="000F3775"/>
    <w:rsid w:val="000F4621"/>
    <w:rsid w:val="000F4B77"/>
    <w:rsid w:val="000F4F30"/>
    <w:rsid w:val="000F51A0"/>
    <w:rsid w:val="000F5C58"/>
    <w:rsid w:val="000F62D3"/>
    <w:rsid w:val="000F66D3"/>
    <w:rsid w:val="000F6BCA"/>
    <w:rsid w:val="000F6D9A"/>
    <w:rsid w:val="000F6E5F"/>
    <w:rsid w:val="000F779A"/>
    <w:rsid w:val="0010045A"/>
    <w:rsid w:val="001006DC"/>
    <w:rsid w:val="001006FC"/>
    <w:rsid w:val="001010D7"/>
    <w:rsid w:val="00101BB0"/>
    <w:rsid w:val="00102A05"/>
    <w:rsid w:val="00104FDC"/>
    <w:rsid w:val="001055D7"/>
    <w:rsid w:val="00105683"/>
    <w:rsid w:val="00106980"/>
    <w:rsid w:val="00106D7A"/>
    <w:rsid w:val="00106EB5"/>
    <w:rsid w:val="00106ED8"/>
    <w:rsid w:val="001076A1"/>
    <w:rsid w:val="0010779D"/>
    <w:rsid w:val="00107954"/>
    <w:rsid w:val="00107DC9"/>
    <w:rsid w:val="001108A4"/>
    <w:rsid w:val="00110A5B"/>
    <w:rsid w:val="001114EF"/>
    <w:rsid w:val="00111A38"/>
    <w:rsid w:val="00111D29"/>
    <w:rsid w:val="0011420A"/>
    <w:rsid w:val="00114348"/>
    <w:rsid w:val="00115AA5"/>
    <w:rsid w:val="00115C5A"/>
    <w:rsid w:val="00115D34"/>
    <w:rsid w:val="00117077"/>
    <w:rsid w:val="00117822"/>
    <w:rsid w:val="00117940"/>
    <w:rsid w:val="00117AB3"/>
    <w:rsid w:val="00117D3F"/>
    <w:rsid w:val="0012062C"/>
    <w:rsid w:val="00120845"/>
    <w:rsid w:val="001209F9"/>
    <w:rsid w:val="00120B1D"/>
    <w:rsid w:val="001217B5"/>
    <w:rsid w:val="00121853"/>
    <w:rsid w:val="00121EEA"/>
    <w:rsid w:val="0012209E"/>
    <w:rsid w:val="001230DA"/>
    <w:rsid w:val="001233E2"/>
    <w:rsid w:val="00123726"/>
    <w:rsid w:val="001237A2"/>
    <w:rsid w:val="001240A3"/>
    <w:rsid w:val="00124325"/>
    <w:rsid w:val="00124A37"/>
    <w:rsid w:val="0012531C"/>
    <w:rsid w:val="00126198"/>
    <w:rsid w:val="001266F0"/>
    <w:rsid w:val="001269AD"/>
    <w:rsid w:val="001269B9"/>
    <w:rsid w:val="00126FD6"/>
    <w:rsid w:val="00126FFB"/>
    <w:rsid w:val="00127C0F"/>
    <w:rsid w:val="00130141"/>
    <w:rsid w:val="00130635"/>
    <w:rsid w:val="0013099F"/>
    <w:rsid w:val="00130B04"/>
    <w:rsid w:val="001313D6"/>
    <w:rsid w:val="001314CD"/>
    <w:rsid w:val="00131CA1"/>
    <w:rsid w:val="001320DB"/>
    <w:rsid w:val="00132411"/>
    <w:rsid w:val="0013298B"/>
    <w:rsid w:val="00134141"/>
    <w:rsid w:val="001347FC"/>
    <w:rsid w:val="0013484C"/>
    <w:rsid w:val="00134951"/>
    <w:rsid w:val="00134A71"/>
    <w:rsid w:val="00135710"/>
    <w:rsid w:val="001357B9"/>
    <w:rsid w:val="0013585C"/>
    <w:rsid w:val="00135E67"/>
    <w:rsid w:val="00135EA2"/>
    <w:rsid w:val="00135F26"/>
    <w:rsid w:val="00135F9D"/>
    <w:rsid w:val="00136521"/>
    <w:rsid w:val="001369CD"/>
    <w:rsid w:val="00136E82"/>
    <w:rsid w:val="00137239"/>
    <w:rsid w:val="0013762C"/>
    <w:rsid w:val="00137B6A"/>
    <w:rsid w:val="00137C3B"/>
    <w:rsid w:val="00137FB9"/>
    <w:rsid w:val="00140012"/>
    <w:rsid w:val="001403C7"/>
    <w:rsid w:val="00140C7D"/>
    <w:rsid w:val="00140CD4"/>
    <w:rsid w:val="00141997"/>
    <w:rsid w:val="00141DB2"/>
    <w:rsid w:val="00141EBC"/>
    <w:rsid w:val="001421AC"/>
    <w:rsid w:val="001421F4"/>
    <w:rsid w:val="0014292C"/>
    <w:rsid w:val="0014292F"/>
    <w:rsid w:val="00142A19"/>
    <w:rsid w:val="00143001"/>
    <w:rsid w:val="001430A8"/>
    <w:rsid w:val="001433AB"/>
    <w:rsid w:val="001433DC"/>
    <w:rsid w:val="00143AF3"/>
    <w:rsid w:val="00143B22"/>
    <w:rsid w:val="00143C04"/>
    <w:rsid w:val="00143FC8"/>
    <w:rsid w:val="001441A2"/>
    <w:rsid w:val="00144232"/>
    <w:rsid w:val="00144D5C"/>
    <w:rsid w:val="00144DFF"/>
    <w:rsid w:val="0014551A"/>
    <w:rsid w:val="0014569B"/>
    <w:rsid w:val="001464D9"/>
    <w:rsid w:val="001468CB"/>
    <w:rsid w:val="00146CE0"/>
    <w:rsid w:val="00147463"/>
    <w:rsid w:val="00147AAF"/>
    <w:rsid w:val="001501F4"/>
    <w:rsid w:val="00150981"/>
    <w:rsid w:val="001529E4"/>
    <w:rsid w:val="00152CBF"/>
    <w:rsid w:val="00152F8F"/>
    <w:rsid w:val="00153425"/>
    <w:rsid w:val="0015421D"/>
    <w:rsid w:val="0015434A"/>
    <w:rsid w:val="00154533"/>
    <w:rsid w:val="0015471A"/>
    <w:rsid w:val="001548FE"/>
    <w:rsid w:val="001551B0"/>
    <w:rsid w:val="001551E1"/>
    <w:rsid w:val="00155230"/>
    <w:rsid w:val="0015533B"/>
    <w:rsid w:val="0015569B"/>
    <w:rsid w:val="001560F1"/>
    <w:rsid w:val="00156410"/>
    <w:rsid w:val="001603C5"/>
    <w:rsid w:val="0016044F"/>
    <w:rsid w:val="001608F6"/>
    <w:rsid w:val="00160B53"/>
    <w:rsid w:val="0016135D"/>
    <w:rsid w:val="0016137B"/>
    <w:rsid w:val="001613C1"/>
    <w:rsid w:val="001613ED"/>
    <w:rsid w:val="0016251A"/>
    <w:rsid w:val="001628AB"/>
    <w:rsid w:val="001649F3"/>
    <w:rsid w:val="00164F14"/>
    <w:rsid w:val="00165640"/>
    <w:rsid w:val="001657F3"/>
    <w:rsid w:val="001658E5"/>
    <w:rsid w:val="00166F0F"/>
    <w:rsid w:val="00167EF4"/>
    <w:rsid w:val="0017070F"/>
    <w:rsid w:val="00171BA7"/>
    <w:rsid w:val="00171C62"/>
    <w:rsid w:val="00171E4F"/>
    <w:rsid w:val="00171F33"/>
    <w:rsid w:val="0017250C"/>
    <w:rsid w:val="001726FE"/>
    <w:rsid w:val="00172781"/>
    <w:rsid w:val="00172A6A"/>
    <w:rsid w:val="00172D4D"/>
    <w:rsid w:val="00173A5C"/>
    <w:rsid w:val="0017445A"/>
    <w:rsid w:val="00174853"/>
    <w:rsid w:val="00175914"/>
    <w:rsid w:val="001762E4"/>
    <w:rsid w:val="00176521"/>
    <w:rsid w:val="001775CD"/>
    <w:rsid w:val="00181232"/>
    <w:rsid w:val="00181794"/>
    <w:rsid w:val="00181D8D"/>
    <w:rsid w:val="00182184"/>
    <w:rsid w:val="001822DB"/>
    <w:rsid w:val="00184111"/>
    <w:rsid w:val="0018492C"/>
    <w:rsid w:val="001849C1"/>
    <w:rsid w:val="00184A9D"/>
    <w:rsid w:val="0018501F"/>
    <w:rsid w:val="0018602E"/>
    <w:rsid w:val="00186165"/>
    <w:rsid w:val="00186399"/>
    <w:rsid w:val="00186C13"/>
    <w:rsid w:val="00186D17"/>
    <w:rsid w:val="0018779B"/>
    <w:rsid w:val="00187BE1"/>
    <w:rsid w:val="00187FD0"/>
    <w:rsid w:val="00190104"/>
    <w:rsid w:val="001903D5"/>
    <w:rsid w:val="00190683"/>
    <w:rsid w:val="0019090D"/>
    <w:rsid w:val="00190FAA"/>
    <w:rsid w:val="001912CD"/>
    <w:rsid w:val="00191415"/>
    <w:rsid w:val="001917BD"/>
    <w:rsid w:val="0019286A"/>
    <w:rsid w:val="00192ED5"/>
    <w:rsid w:val="001933A7"/>
    <w:rsid w:val="0019386F"/>
    <w:rsid w:val="0019441C"/>
    <w:rsid w:val="00194784"/>
    <w:rsid w:val="00194A02"/>
    <w:rsid w:val="0019527B"/>
    <w:rsid w:val="00195A40"/>
    <w:rsid w:val="00196368"/>
    <w:rsid w:val="0019661C"/>
    <w:rsid w:val="00196933"/>
    <w:rsid w:val="001969CE"/>
    <w:rsid w:val="00196D1B"/>
    <w:rsid w:val="001A049F"/>
    <w:rsid w:val="001A0A72"/>
    <w:rsid w:val="001A18F5"/>
    <w:rsid w:val="001A1F1C"/>
    <w:rsid w:val="001A2116"/>
    <w:rsid w:val="001A2B80"/>
    <w:rsid w:val="001A35FD"/>
    <w:rsid w:val="001A361C"/>
    <w:rsid w:val="001A3663"/>
    <w:rsid w:val="001A3BCE"/>
    <w:rsid w:val="001A48B7"/>
    <w:rsid w:val="001A48E7"/>
    <w:rsid w:val="001A4E69"/>
    <w:rsid w:val="001A5BE8"/>
    <w:rsid w:val="001A5D83"/>
    <w:rsid w:val="001A60B5"/>
    <w:rsid w:val="001A616F"/>
    <w:rsid w:val="001A6415"/>
    <w:rsid w:val="001A6938"/>
    <w:rsid w:val="001A6DDD"/>
    <w:rsid w:val="001A79F4"/>
    <w:rsid w:val="001B0094"/>
    <w:rsid w:val="001B11B1"/>
    <w:rsid w:val="001B1A9B"/>
    <w:rsid w:val="001B2BD5"/>
    <w:rsid w:val="001B4931"/>
    <w:rsid w:val="001B5192"/>
    <w:rsid w:val="001B53AA"/>
    <w:rsid w:val="001B5BE3"/>
    <w:rsid w:val="001B64B4"/>
    <w:rsid w:val="001B7B73"/>
    <w:rsid w:val="001B7D93"/>
    <w:rsid w:val="001C091A"/>
    <w:rsid w:val="001C12F2"/>
    <w:rsid w:val="001C1C86"/>
    <w:rsid w:val="001C1F54"/>
    <w:rsid w:val="001C257A"/>
    <w:rsid w:val="001C267F"/>
    <w:rsid w:val="001C2A06"/>
    <w:rsid w:val="001C3067"/>
    <w:rsid w:val="001C3730"/>
    <w:rsid w:val="001C3839"/>
    <w:rsid w:val="001C3B05"/>
    <w:rsid w:val="001C4068"/>
    <w:rsid w:val="001C40B7"/>
    <w:rsid w:val="001C54C2"/>
    <w:rsid w:val="001C554C"/>
    <w:rsid w:val="001C562C"/>
    <w:rsid w:val="001C5983"/>
    <w:rsid w:val="001C5EB0"/>
    <w:rsid w:val="001C5FCC"/>
    <w:rsid w:val="001C5FD4"/>
    <w:rsid w:val="001C6753"/>
    <w:rsid w:val="001C78DA"/>
    <w:rsid w:val="001D010D"/>
    <w:rsid w:val="001D0711"/>
    <w:rsid w:val="001D083C"/>
    <w:rsid w:val="001D1AA7"/>
    <w:rsid w:val="001D21F7"/>
    <w:rsid w:val="001D245E"/>
    <w:rsid w:val="001D2919"/>
    <w:rsid w:val="001D29EF"/>
    <w:rsid w:val="001D33EF"/>
    <w:rsid w:val="001D3EB1"/>
    <w:rsid w:val="001D3F81"/>
    <w:rsid w:val="001D46B7"/>
    <w:rsid w:val="001D4C70"/>
    <w:rsid w:val="001D4D2A"/>
    <w:rsid w:val="001D5A00"/>
    <w:rsid w:val="001D6263"/>
    <w:rsid w:val="001D681A"/>
    <w:rsid w:val="001D6B32"/>
    <w:rsid w:val="001D7F03"/>
    <w:rsid w:val="001E06BC"/>
    <w:rsid w:val="001E0713"/>
    <w:rsid w:val="001E09B5"/>
    <w:rsid w:val="001E1FF9"/>
    <w:rsid w:val="001E259F"/>
    <w:rsid w:val="001E2647"/>
    <w:rsid w:val="001E2883"/>
    <w:rsid w:val="001E35BE"/>
    <w:rsid w:val="001E4077"/>
    <w:rsid w:val="001E512D"/>
    <w:rsid w:val="001E53F9"/>
    <w:rsid w:val="001E63E8"/>
    <w:rsid w:val="001E69B9"/>
    <w:rsid w:val="001E69D5"/>
    <w:rsid w:val="001E7090"/>
    <w:rsid w:val="001E71AA"/>
    <w:rsid w:val="001E78AF"/>
    <w:rsid w:val="001E7CCE"/>
    <w:rsid w:val="001F0AD5"/>
    <w:rsid w:val="001F0AD7"/>
    <w:rsid w:val="001F1259"/>
    <w:rsid w:val="001F1569"/>
    <w:rsid w:val="001F2067"/>
    <w:rsid w:val="001F2EF5"/>
    <w:rsid w:val="001F32B8"/>
    <w:rsid w:val="001F3353"/>
    <w:rsid w:val="001F366C"/>
    <w:rsid w:val="001F416D"/>
    <w:rsid w:val="001F482F"/>
    <w:rsid w:val="001F4BAF"/>
    <w:rsid w:val="001F5303"/>
    <w:rsid w:val="001F6078"/>
    <w:rsid w:val="001F64BE"/>
    <w:rsid w:val="001F6623"/>
    <w:rsid w:val="001F696D"/>
    <w:rsid w:val="001F697F"/>
    <w:rsid w:val="001F69D1"/>
    <w:rsid w:val="001F7ABF"/>
    <w:rsid w:val="001F7DAA"/>
    <w:rsid w:val="002005BE"/>
    <w:rsid w:val="0020065B"/>
    <w:rsid w:val="002011B7"/>
    <w:rsid w:val="00202E7D"/>
    <w:rsid w:val="00203067"/>
    <w:rsid w:val="00203C23"/>
    <w:rsid w:val="002049D2"/>
    <w:rsid w:val="00205526"/>
    <w:rsid w:val="00205786"/>
    <w:rsid w:val="00206289"/>
    <w:rsid w:val="0020658C"/>
    <w:rsid w:val="0020686B"/>
    <w:rsid w:val="00206DBF"/>
    <w:rsid w:val="002078F6"/>
    <w:rsid w:val="00207C3D"/>
    <w:rsid w:val="00210510"/>
    <w:rsid w:val="00211263"/>
    <w:rsid w:val="00211315"/>
    <w:rsid w:val="00211896"/>
    <w:rsid w:val="0021278E"/>
    <w:rsid w:val="00212BAB"/>
    <w:rsid w:val="00213095"/>
    <w:rsid w:val="0021341F"/>
    <w:rsid w:val="00213472"/>
    <w:rsid w:val="002139AA"/>
    <w:rsid w:val="00213E59"/>
    <w:rsid w:val="0021425E"/>
    <w:rsid w:val="00214CAE"/>
    <w:rsid w:val="002154BE"/>
    <w:rsid w:val="002155AC"/>
    <w:rsid w:val="0021614D"/>
    <w:rsid w:val="00217118"/>
    <w:rsid w:val="002171A5"/>
    <w:rsid w:val="00217A0F"/>
    <w:rsid w:val="00220F32"/>
    <w:rsid w:val="0022279F"/>
    <w:rsid w:val="002229B5"/>
    <w:rsid w:val="0022459A"/>
    <w:rsid w:val="00224CCB"/>
    <w:rsid w:val="00224FB7"/>
    <w:rsid w:val="002251F3"/>
    <w:rsid w:val="002260DA"/>
    <w:rsid w:val="00226876"/>
    <w:rsid w:val="00226C4B"/>
    <w:rsid w:val="00226FAF"/>
    <w:rsid w:val="002271C4"/>
    <w:rsid w:val="00227969"/>
    <w:rsid w:val="00230872"/>
    <w:rsid w:val="002308C3"/>
    <w:rsid w:val="00230EF9"/>
    <w:rsid w:val="0023219F"/>
    <w:rsid w:val="002322E7"/>
    <w:rsid w:val="002328B8"/>
    <w:rsid w:val="002329BF"/>
    <w:rsid w:val="002331C7"/>
    <w:rsid w:val="0023468B"/>
    <w:rsid w:val="00234E28"/>
    <w:rsid w:val="0023535B"/>
    <w:rsid w:val="002354B1"/>
    <w:rsid w:val="00235980"/>
    <w:rsid w:val="0023647B"/>
    <w:rsid w:val="002366BF"/>
    <w:rsid w:val="00236EB6"/>
    <w:rsid w:val="00236F32"/>
    <w:rsid w:val="00237F4B"/>
    <w:rsid w:val="002412AA"/>
    <w:rsid w:val="00241309"/>
    <w:rsid w:val="00241F06"/>
    <w:rsid w:val="002424FB"/>
    <w:rsid w:val="002427AC"/>
    <w:rsid w:val="002437E5"/>
    <w:rsid w:val="00243F33"/>
    <w:rsid w:val="002443D7"/>
    <w:rsid w:val="0024469F"/>
    <w:rsid w:val="00244EDE"/>
    <w:rsid w:val="00245768"/>
    <w:rsid w:val="002462C7"/>
    <w:rsid w:val="0024647F"/>
    <w:rsid w:val="002468B9"/>
    <w:rsid w:val="002471C4"/>
    <w:rsid w:val="0024778A"/>
    <w:rsid w:val="00247CA0"/>
    <w:rsid w:val="00247E1B"/>
    <w:rsid w:val="002505FE"/>
    <w:rsid w:val="00251372"/>
    <w:rsid w:val="00251469"/>
    <w:rsid w:val="002515A4"/>
    <w:rsid w:val="002516B8"/>
    <w:rsid w:val="0025195A"/>
    <w:rsid w:val="002520F1"/>
    <w:rsid w:val="002521A9"/>
    <w:rsid w:val="00253490"/>
    <w:rsid w:val="00253733"/>
    <w:rsid w:val="00253955"/>
    <w:rsid w:val="00253E97"/>
    <w:rsid w:val="0025453A"/>
    <w:rsid w:val="00254AB3"/>
    <w:rsid w:val="00255508"/>
    <w:rsid w:val="0025577B"/>
    <w:rsid w:val="0025643E"/>
    <w:rsid w:val="0025746F"/>
    <w:rsid w:val="002576F2"/>
    <w:rsid w:val="002608B6"/>
    <w:rsid w:val="00260B41"/>
    <w:rsid w:val="002615F2"/>
    <w:rsid w:val="00261617"/>
    <w:rsid w:val="0026318D"/>
    <w:rsid w:val="002636CB"/>
    <w:rsid w:val="00264929"/>
    <w:rsid w:val="00264FC0"/>
    <w:rsid w:val="0026540C"/>
    <w:rsid w:val="0026555E"/>
    <w:rsid w:val="00265B18"/>
    <w:rsid w:val="0026635D"/>
    <w:rsid w:val="00266C77"/>
    <w:rsid w:val="00267702"/>
    <w:rsid w:val="00271676"/>
    <w:rsid w:val="00271E0C"/>
    <w:rsid w:val="002720E9"/>
    <w:rsid w:val="00272EC3"/>
    <w:rsid w:val="00274180"/>
    <w:rsid w:val="00276981"/>
    <w:rsid w:val="00277102"/>
    <w:rsid w:val="0027745F"/>
    <w:rsid w:val="00277571"/>
    <w:rsid w:val="00277816"/>
    <w:rsid w:val="0028028F"/>
    <w:rsid w:val="00281A0E"/>
    <w:rsid w:val="00281D75"/>
    <w:rsid w:val="00281DAD"/>
    <w:rsid w:val="0028236F"/>
    <w:rsid w:val="00282575"/>
    <w:rsid w:val="0028395F"/>
    <w:rsid w:val="00283F61"/>
    <w:rsid w:val="002851F9"/>
    <w:rsid w:val="00285957"/>
    <w:rsid w:val="00285E60"/>
    <w:rsid w:val="00286010"/>
    <w:rsid w:val="00286458"/>
    <w:rsid w:val="0028648F"/>
    <w:rsid w:val="002864A9"/>
    <w:rsid w:val="00286836"/>
    <w:rsid w:val="00287558"/>
    <w:rsid w:val="002877C8"/>
    <w:rsid w:val="00287DB4"/>
    <w:rsid w:val="00290FA1"/>
    <w:rsid w:val="00291EDD"/>
    <w:rsid w:val="002921B7"/>
    <w:rsid w:val="002921C4"/>
    <w:rsid w:val="00292A54"/>
    <w:rsid w:val="002931B1"/>
    <w:rsid w:val="0029420A"/>
    <w:rsid w:val="0029434C"/>
    <w:rsid w:val="00294625"/>
    <w:rsid w:val="00294ABE"/>
    <w:rsid w:val="00294AF9"/>
    <w:rsid w:val="00294FEF"/>
    <w:rsid w:val="002950B5"/>
    <w:rsid w:val="002963BD"/>
    <w:rsid w:val="00296DCA"/>
    <w:rsid w:val="002A0740"/>
    <w:rsid w:val="002A09F7"/>
    <w:rsid w:val="002A0B42"/>
    <w:rsid w:val="002A0D1A"/>
    <w:rsid w:val="002A112A"/>
    <w:rsid w:val="002A1A4E"/>
    <w:rsid w:val="002A1ABA"/>
    <w:rsid w:val="002A1DFC"/>
    <w:rsid w:val="002A2BE7"/>
    <w:rsid w:val="002A33EA"/>
    <w:rsid w:val="002A3A55"/>
    <w:rsid w:val="002A3EFD"/>
    <w:rsid w:val="002A51FA"/>
    <w:rsid w:val="002A5EE0"/>
    <w:rsid w:val="002A72ED"/>
    <w:rsid w:val="002A7DCD"/>
    <w:rsid w:val="002A7F98"/>
    <w:rsid w:val="002B0FBA"/>
    <w:rsid w:val="002B1C5E"/>
    <w:rsid w:val="002B2879"/>
    <w:rsid w:val="002B2AE4"/>
    <w:rsid w:val="002B2E88"/>
    <w:rsid w:val="002B34CC"/>
    <w:rsid w:val="002B3776"/>
    <w:rsid w:val="002B4D94"/>
    <w:rsid w:val="002B4DA9"/>
    <w:rsid w:val="002B63B7"/>
    <w:rsid w:val="002B6D16"/>
    <w:rsid w:val="002B6E45"/>
    <w:rsid w:val="002B7058"/>
    <w:rsid w:val="002B7588"/>
    <w:rsid w:val="002B7B21"/>
    <w:rsid w:val="002C037B"/>
    <w:rsid w:val="002C03F4"/>
    <w:rsid w:val="002C0ED7"/>
    <w:rsid w:val="002C11D9"/>
    <w:rsid w:val="002C1B98"/>
    <w:rsid w:val="002C1E8B"/>
    <w:rsid w:val="002C269C"/>
    <w:rsid w:val="002C331F"/>
    <w:rsid w:val="002C3F59"/>
    <w:rsid w:val="002C4018"/>
    <w:rsid w:val="002C4564"/>
    <w:rsid w:val="002C489A"/>
    <w:rsid w:val="002C4E3C"/>
    <w:rsid w:val="002C57FA"/>
    <w:rsid w:val="002C5FD1"/>
    <w:rsid w:val="002C6240"/>
    <w:rsid w:val="002C6E2F"/>
    <w:rsid w:val="002C78F7"/>
    <w:rsid w:val="002C793F"/>
    <w:rsid w:val="002D1679"/>
    <w:rsid w:val="002D256A"/>
    <w:rsid w:val="002D2606"/>
    <w:rsid w:val="002D3396"/>
    <w:rsid w:val="002D4795"/>
    <w:rsid w:val="002D590E"/>
    <w:rsid w:val="002D5AB2"/>
    <w:rsid w:val="002D5E5E"/>
    <w:rsid w:val="002D65D0"/>
    <w:rsid w:val="002D6820"/>
    <w:rsid w:val="002D6D91"/>
    <w:rsid w:val="002D7401"/>
    <w:rsid w:val="002D7580"/>
    <w:rsid w:val="002D7627"/>
    <w:rsid w:val="002E0502"/>
    <w:rsid w:val="002E07D6"/>
    <w:rsid w:val="002E0C08"/>
    <w:rsid w:val="002E0E74"/>
    <w:rsid w:val="002E1E5B"/>
    <w:rsid w:val="002E2185"/>
    <w:rsid w:val="002E2787"/>
    <w:rsid w:val="002E2AF4"/>
    <w:rsid w:val="002E3028"/>
    <w:rsid w:val="002E3B0B"/>
    <w:rsid w:val="002E3C9A"/>
    <w:rsid w:val="002E41FC"/>
    <w:rsid w:val="002E43CA"/>
    <w:rsid w:val="002E49A6"/>
    <w:rsid w:val="002E4DF3"/>
    <w:rsid w:val="002E5336"/>
    <w:rsid w:val="002E5618"/>
    <w:rsid w:val="002E5905"/>
    <w:rsid w:val="002E7F5D"/>
    <w:rsid w:val="002F02A4"/>
    <w:rsid w:val="002F0380"/>
    <w:rsid w:val="002F09B7"/>
    <w:rsid w:val="002F1031"/>
    <w:rsid w:val="002F1B5B"/>
    <w:rsid w:val="002F1EFE"/>
    <w:rsid w:val="002F2B07"/>
    <w:rsid w:val="002F35A4"/>
    <w:rsid w:val="002F3ED7"/>
    <w:rsid w:val="002F4033"/>
    <w:rsid w:val="002F41EA"/>
    <w:rsid w:val="002F429A"/>
    <w:rsid w:val="002F4472"/>
    <w:rsid w:val="002F49D1"/>
    <w:rsid w:val="002F4DED"/>
    <w:rsid w:val="002F599F"/>
    <w:rsid w:val="002F7395"/>
    <w:rsid w:val="002F7463"/>
    <w:rsid w:val="002F7A3F"/>
    <w:rsid w:val="0030005E"/>
    <w:rsid w:val="003001D8"/>
    <w:rsid w:val="00301204"/>
    <w:rsid w:val="003015EB"/>
    <w:rsid w:val="00301F09"/>
    <w:rsid w:val="003024AE"/>
    <w:rsid w:val="003027DD"/>
    <w:rsid w:val="00302DC6"/>
    <w:rsid w:val="00302DE3"/>
    <w:rsid w:val="003032A5"/>
    <w:rsid w:val="0030341F"/>
    <w:rsid w:val="003038EC"/>
    <w:rsid w:val="003047D3"/>
    <w:rsid w:val="00304D1D"/>
    <w:rsid w:val="00305EE2"/>
    <w:rsid w:val="0030606C"/>
    <w:rsid w:val="00306735"/>
    <w:rsid w:val="00306D03"/>
    <w:rsid w:val="00306D9D"/>
    <w:rsid w:val="00306DF4"/>
    <w:rsid w:val="00307F64"/>
    <w:rsid w:val="0031035A"/>
    <w:rsid w:val="00310FD1"/>
    <w:rsid w:val="00311290"/>
    <w:rsid w:val="0031205A"/>
    <w:rsid w:val="003125B0"/>
    <w:rsid w:val="00312B74"/>
    <w:rsid w:val="00313229"/>
    <w:rsid w:val="00313D01"/>
    <w:rsid w:val="0031446A"/>
    <w:rsid w:val="00315DAB"/>
    <w:rsid w:val="003162DC"/>
    <w:rsid w:val="00316EAA"/>
    <w:rsid w:val="00317D16"/>
    <w:rsid w:val="003200D3"/>
    <w:rsid w:val="00320532"/>
    <w:rsid w:val="00320F81"/>
    <w:rsid w:val="00321BC9"/>
    <w:rsid w:val="00321D55"/>
    <w:rsid w:val="00322446"/>
    <w:rsid w:val="00322B60"/>
    <w:rsid w:val="00323E43"/>
    <w:rsid w:val="00324ADA"/>
    <w:rsid w:val="003250CF"/>
    <w:rsid w:val="00325E68"/>
    <w:rsid w:val="0032625C"/>
    <w:rsid w:val="00326502"/>
    <w:rsid w:val="0032681F"/>
    <w:rsid w:val="00327C6F"/>
    <w:rsid w:val="00330771"/>
    <w:rsid w:val="003315C5"/>
    <w:rsid w:val="00331933"/>
    <w:rsid w:val="00331BB4"/>
    <w:rsid w:val="00333330"/>
    <w:rsid w:val="00334A2F"/>
    <w:rsid w:val="00334AC0"/>
    <w:rsid w:val="00334E4F"/>
    <w:rsid w:val="00335696"/>
    <w:rsid w:val="00335B58"/>
    <w:rsid w:val="00336C22"/>
    <w:rsid w:val="00336CFF"/>
    <w:rsid w:val="00336FB9"/>
    <w:rsid w:val="0033744A"/>
    <w:rsid w:val="0033752C"/>
    <w:rsid w:val="00337745"/>
    <w:rsid w:val="003378B0"/>
    <w:rsid w:val="003378D1"/>
    <w:rsid w:val="00337D48"/>
    <w:rsid w:val="00340ABF"/>
    <w:rsid w:val="00340EB9"/>
    <w:rsid w:val="00342C31"/>
    <w:rsid w:val="00343567"/>
    <w:rsid w:val="00343E28"/>
    <w:rsid w:val="003441A7"/>
    <w:rsid w:val="00344443"/>
    <w:rsid w:val="0034544C"/>
    <w:rsid w:val="00345C77"/>
    <w:rsid w:val="003463F6"/>
    <w:rsid w:val="00346F4B"/>
    <w:rsid w:val="003472BC"/>
    <w:rsid w:val="003500D7"/>
    <w:rsid w:val="003501C7"/>
    <w:rsid w:val="00350BC8"/>
    <w:rsid w:val="003512E3"/>
    <w:rsid w:val="003519AD"/>
    <w:rsid w:val="003519CB"/>
    <w:rsid w:val="00353681"/>
    <w:rsid w:val="00354B5E"/>
    <w:rsid w:val="003559E2"/>
    <w:rsid w:val="00355CF8"/>
    <w:rsid w:val="00356B1D"/>
    <w:rsid w:val="00356B3F"/>
    <w:rsid w:val="0035715A"/>
    <w:rsid w:val="00357602"/>
    <w:rsid w:val="00360AB0"/>
    <w:rsid w:val="00362094"/>
    <w:rsid w:val="0036216D"/>
    <w:rsid w:val="003621A5"/>
    <w:rsid w:val="00362A3F"/>
    <w:rsid w:val="00362EB3"/>
    <w:rsid w:val="00363FC3"/>
    <w:rsid w:val="00364B36"/>
    <w:rsid w:val="00364E0E"/>
    <w:rsid w:val="00364F44"/>
    <w:rsid w:val="00364FA6"/>
    <w:rsid w:val="003650C2"/>
    <w:rsid w:val="0036515E"/>
    <w:rsid w:val="0036524D"/>
    <w:rsid w:val="003654F1"/>
    <w:rsid w:val="00366649"/>
    <w:rsid w:val="00366AC2"/>
    <w:rsid w:val="00366C07"/>
    <w:rsid w:val="00366DA0"/>
    <w:rsid w:val="00367492"/>
    <w:rsid w:val="00367564"/>
    <w:rsid w:val="0036758F"/>
    <w:rsid w:val="00367852"/>
    <w:rsid w:val="00370957"/>
    <w:rsid w:val="00371169"/>
    <w:rsid w:val="0037143B"/>
    <w:rsid w:val="0037159E"/>
    <w:rsid w:val="00371C58"/>
    <w:rsid w:val="00371C95"/>
    <w:rsid w:val="003721AD"/>
    <w:rsid w:val="00372FDE"/>
    <w:rsid w:val="003734C1"/>
    <w:rsid w:val="003740CB"/>
    <w:rsid w:val="00374E04"/>
    <w:rsid w:val="0037521F"/>
    <w:rsid w:val="00375DA7"/>
    <w:rsid w:val="00377DC3"/>
    <w:rsid w:val="00377EB0"/>
    <w:rsid w:val="003806DD"/>
    <w:rsid w:val="00380861"/>
    <w:rsid w:val="0038123C"/>
    <w:rsid w:val="0038191B"/>
    <w:rsid w:val="00382657"/>
    <w:rsid w:val="00382B6E"/>
    <w:rsid w:val="003832AF"/>
    <w:rsid w:val="00383D5E"/>
    <w:rsid w:val="003846B3"/>
    <w:rsid w:val="003846C6"/>
    <w:rsid w:val="0038547B"/>
    <w:rsid w:val="00385A93"/>
    <w:rsid w:val="00386432"/>
    <w:rsid w:val="003865A7"/>
    <w:rsid w:val="00386A06"/>
    <w:rsid w:val="003872C1"/>
    <w:rsid w:val="003879AD"/>
    <w:rsid w:val="00387D8F"/>
    <w:rsid w:val="00390C2E"/>
    <w:rsid w:val="00390F09"/>
    <w:rsid w:val="003915D6"/>
    <w:rsid w:val="00391630"/>
    <w:rsid w:val="00392507"/>
    <w:rsid w:val="003935D2"/>
    <w:rsid w:val="00393F14"/>
    <w:rsid w:val="00393F53"/>
    <w:rsid w:val="00394FDF"/>
    <w:rsid w:val="003953E6"/>
    <w:rsid w:val="003958B6"/>
    <w:rsid w:val="003961E2"/>
    <w:rsid w:val="003964A5"/>
    <w:rsid w:val="00396521"/>
    <w:rsid w:val="003968D7"/>
    <w:rsid w:val="00396976"/>
    <w:rsid w:val="003969B8"/>
    <w:rsid w:val="00397D29"/>
    <w:rsid w:val="003A0866"/>
    <w:rsid w:val="003A0F37"/>
    <w:rsid w:val="003A20C9"/>
    <w:rsid w:val="003A35BA"/>
    <w:rsid w:val="003A3CC0"/>
    <w:rsid w:val="003A418F"/>
    <w:rsid w:val="003A43CD"/>
    <w:rsid w:val="003A4F22"/>
    <w:rsid w:val="003A54AC"/>
    <w:rsid w:val="003A55AA"/>
    <w:rsid w:val="003A636E"/>
    <w:rsid w:val="003A66FA"/>
    <w:rsid w:val="003A785B"/>
    <w:rsid w:val="003B0BD8"/>
    <w:rsid w:val="003B1770"/>
    <w:rsid w:val="003B1A5B"/>
    <w:rsid w:val="003B1D0E"/>
    <w:rsid w:val="003B1E5C"/>
    <w:rsid w:val="003B26F2"/>
    <w:rsid w:val="003B2DEF"/>
    <w:rsid w:val="003B47AD"/>
    <w:rsid w:val="003B4811"/>
    <w:rsid w:val="003B4CAA"/>
    <w:rsid w:val="003B60B5"/>
    <w:rsid w:val="003B60DD"/>
    <w:rsid w:val="003B6146"/>
    <w:rsid w:val="003B6ADB"/>
    <w:rsid w:val="003B70B2"/>
    <w:rsid w:val="003C09D8"/>
    <w:rsid w:val="003C0A3F"/>
    <w:rsid w:val="003C0DC8"/>
    <w:rsid w:val="003C0FA9"/>
    <w:rsid w:val="003C11B2"/>
    <w:rsid w:val="003C246F"/>
    <w:rsid w:val="003C29E6"/>
    <w:rsid w:val="003C353E"/>
    <w:rsid w:val="003C410D"/>
    <w:rsid w:val="003C5730"/>
    <w:rsid w:val="003C6840"/>
    <w:rsid w:val="003C6AE2"/>
    <w:rsid w:val="003C6FB5"/>
    <w:rsid w:val="003C7184"/>
    <w:rsid w:val="003C785F"/>
    <w:rsid w:val="003C7C6F"/>
    <w:rsid w:val="003D065E"/>
    <w:rsid w:val="003D1249"/>
    <w:rsid w:val="003D2756"/>
    <w:rsid w:val="003D29EC"/>
    <w:rsid w:val="003D2EC7"/>
    <w:rsid w:val="003D312B"/>
    <w:rsid w:val="003D3798"/>
    <w:rsid w:val="003D3A5F"/>
    <w:rsid w:val="003D429B"/>
    <w:rsid w:val="003D4564"/>
    <w:rsid w:val="003D4751"/>
    <w:rsid w:val="003D52F9"/>
    <w:rsid w:val="003D536D"/>
    <w:rsid w:val="003D56A2"/>
    <w:rsid w:val="003D5B13"/>
    <w:rsid w:val="003D6B01"/>
    <w:rsid w:val="003D6D28"/>
    <w:rsid w:val="003D7EEE"/>
    <w:rsid w:val="003E033C"/>
    <w:rsid w:val="003E075C"/>
    <w:rsid w:val="003E0A9C"/>
    <w:rsid w:val="003E0D4F"/>
    <w:rsid w:val="003E1716"/>
    <w:rsid w:val="003E1913"/>
    <w:rsid w:val="003E1E44"/>
    <w:rsid w:val="003E228F"/>
    <w:rsid w:val="003E26AB"/>
    <w:rsid w:val="003E2E40"/>
    <w:rsid w:val="003E320A"/>
    <w:rsid w:val="003E34BB"/>
    <w:rsid w:val="003E3B05"/>
    <w:rsid w:val="003E3C9F"/>
    <w:rsid w:val="003E3FFD"/>
    <w:rsid w:val="003E4CE9"/>
    <w:rsid w:val="003E5B06"/>
    <w:rsid w:val="003E5E74"/>
    <w:rsid w:val="003E5FB2"/>
    <w:rsid w:val="003E6111"/>
    <w:rsid w:val="003E696F"/>
    <w:rsid w:val="003E6AE1"/>
    <w:rsid w:val="003E6F8D"/>
    <w:rsid w:val="003E752A"/>
    <w:rsid w:val="003E7F1F"/>
    <w:rsid w:val="003F0E01"/>
    <w:rsid w:val="003F12C9"/>
    <w:rsid w:val="003F1F32"/>
    <w:rsid w:val="003F1F72"/>
    <w:rsid w:val="003F2873"/>
    <w:rsid w:val="003F2943"/>
    <w:rsid w:val="003F32F6"/>
    <w:rsid w:val="003F479B"/>
    <w:rsid w:val="003F49BC"/>
    <w:rsid w:val="003F4A33"/>
    <w:rsid w:val="003F5FDC"/>
    <w:rsid w:val="003F67C5"/>
    <w:rsid w:val="003F7416"/>
    <w:rsid w:val="003F77AB"/>
    <w:rsid w:val="003F7F1B"/>
    <w:rsid w:val="00401413"/>
    <w:rsid w:val="00401B1C"/>
    <w:rsid w:val="00402114"/>
    <w:rsid w:val="004022BD"/>
    <w:rsid w:val="00402812"/>
    <w:rsid w:val="00402A6D"/>
    <w:rsid w:val="00402EC8"/>
    <w:rsid w:val="00403AA6"/>
    <w:rsid w:val="0040406A"/>
    <w:rsid w:val="004050DB"/>
    <w:rsid w:val="004055DF"/>
    <w:rsid w:val="00406270"/>
    <w:rsid w:val="00406FAE"/>
    <w:rsid w:val="00410CBC"/>
    <w:rsid w:val="0041102C"/>
    <w:rsid w:val="004114E2"/>
    <w:rsid w:val="004134E6"/>
    <w:rsid w:val="004136A5"/>
    <w:rsid w:val="00413BF0"/>
    <w:rsid w:val="0041462E"/>
    <w:rsid w:val="00414832"/>
    <w:rsid w:val="00414BDE"/>
    <w:rsid w:val="004159B5"/>
    <w:rsid w:val="00415B9B"/>
    <w:rsid w:val="004160ED"/>
    <w:rsid w:val="0041628B"/>
    <w:rsid w:val="00416A89"/>
    <w:rsid w:val="00417043"/>
    <w:rsid w:val="00417B7C"/>
    <w:rsid w:val="00417E61"/>
    <w:rsid w:val="00420C9D"/>
    <w:rsid w:val="0042121B"/>
    <w:rsid w:val="004232C7"/>
    <w:rsid w:val="004237DF"/>
    <w:rsid w:val="0042449F"/>
    <w:rsid w:val="0042547B"/>
    <w:rsid w:val="00425F50"/>
    <w:rsid w:val="00426AE0"/>
    <w:rsid w:val="00426AE3"/>
    <w:rsid w:val="004279A7"/>
    <w:rsid w:val="0043034B"/>
    <w:rsid w:val="00431793"/>
    <w:rsid w:val="00431BAC"/>
    <w:rsid w:val="00431D6B"/>
    <w:rsid w:val="00431DB5"/>
    <w:rsid w:val="00432739"/>
    <w:rsid w:val="004327DE"/>
    <w:rsid w:val="00432DAB"/>
    <w:rsid w:val="00433E5E"/>
    <w:rsid w:val="00434699"/>
    <w:rsid w:val="004346F0"/>
    <w:rsid w:val="00434C71"/>
    <w:rsid w:val="00434C97"/>
    <w:rsid w:val="00435233"/>
    <w:rsid w:val="00435292"/>
    <w:rsid w:val="00435835"/>
    <w:rsid w:val="00435F26"/>
    <w:rsid w:val="0043631D"/>
    <w:rsid w:val="00437C6F"/>
    <w:rsid w:val="00437F20"/>
    <w:rsid w:val="00437FA5"/>
    <w:rsid w:val="00440571"/>
    <w:rsid w:val="00440E18"/>
    <w:rsid w:val="0044173E"/>
    <w:rsid w:val="00441C2B"/>
    <w:rsid w:val="004421AA"/>
    <w:rsid w:val="0044278B"/>
    <w:rsid w:val="00442C4E"/>
    <w:rsid w:val="00443381"/>
    <w:rsid w:val="0044351D"/>
    <w:rsid w:val="0044394D"/>
    <w:rsid w:val="00443DF1"/>
    <w:rsid w:val="00443FF9"/>
    <w:rsid w:val="0044401D"/>
    <w:rsid w:val="00444AF4"/>
    <w:rsid w:val="0044521D"/>
    <w:rsid w:val="00445AB3"/>
    <w:rsid w:val="00445AE3"/>
    <w:rsid w:val="00445C36"/>
    <w:rsid w:val="004462B9"/>
    <w:rsid w:val="00446C6C"/>
    <w:rsid w:val="004500CD"/>
    <w:rsid w:val="004502D7"/>
    <w:rsid w:val="00450634"/>
    <w:rsid w:val="00450AF7"/>
    <w:rsid w:val="004513B6"/>
    <w:rsid w:val="00452294"/>
    <w:rsid w:val="00452E76"/>
    <w:rsid w:val="00453B0C"/>
    <w:rsid w:val="00454245"/>
    <w:rsid w:val="00454793"/>
    <w:rsid w:val="00454B4E"/>
    <w:rsid w:val="00455A2C"/>
    <w:rsid w:val="0045611C"/>
    <w:rsid w:val="00456580"/>
    <w:rsid w:val="00456D63"/>
    <w:rsid w:val="00456FB3"/>
    <w:rsid w:val="004576E1"/>
    <w:rsid w:val="00457823"/>
    <w:rsid w:val="00457E60"/>
    <w:rsid w:val="00461477"/>
    <w:rsid w:val="0046164D"/>
    <w:rsid w:val="00461D99"/>
    <w:rsid w:val="004621D5"/>
    <w:rsid w:val="004627D1"/>
    <w:rsid w:val="004627E5"/>
    <w:rsid w:val="00462A34"/>
    <w:rsid w:val="0046306E"/>
    <w:rsid w:val="004639CF"/>
    <w:rsid w:val="00463EAA"/>
    <w:rsid w:val="00464109"/>
    <w:rsid w:val="00464A1E"/>
    <w:rsid w:val="00464D39"/>
    <w:rsid w:val="00465219"/>
    <w:rsid w:val="004652BA"/>
    <w:rsid w:val="00465C0F"/>
    <w:rsid w:val="004661EA"/>
    <w:rsid w:val="00466BCD"/>
    <w:rsid w:val="004670DB"/>
    <w:rsid w:val="004673D5"/>
    <w:rsid w:val="004674AB"/>
    <w:rsid w:val="00467646"/>
    <w:rsid w:val="0047044D"/>
    <w:rsid w:val="004704FA"/>
    <w:rsid w:val="004705BF"/>
    <w:rsid w:val="004707FD"/>
    <w:rsid w:val="00470AF9"/>
    <w:rsid w:val="00472264"/>
    <w:rsid w:val="00472D18"/>
    <w:rsid w:val="004736A7"/>
    <w:rsid w:val="004737BD"/>
    <w:rsid w:val="004738F6"/>
    <w:rsid w:val="00474F7F"/>
    <w:rsid w:val="00475118"/>
    <w:rsid w:val="0047515F"/>
    <w:rsid w:val="004753CA"/>
    <w:rsid w:val="00475664"/>
    <w:rsid w:val="0047579B"/>
    <w:rsid w:val="00475ED8"/>
    <w:rsid w:val="004761DC"/>
    <w:rsid w:val="004769F8"/>
    <w:rsid w:val="00477097"/>
    <w:rsid w:val="00477D6E"/>
    <w:rsid w:val="00477DFE"/>
    <w:rsid w:val="0048003A"/>
    <w:rsid w:val="0048035C"/>
    <w:rsid w:val="00480740"/>
    <w:rsid w:val="004807DB"/>
    <w:rsid w:val="00480E31"/>
    <w:rsid w:val="00481CDC"/>
    <w:rsid w:val="00481F80"/>
    <w:rsid w:val="00482086"/>
    <w:rsid w:val="00483DE4"/>
    <w:rsid w:val="00485264"/>
    <w:rsid w:val="00485520"/>
    <w:rsid w:val="00485F8E"/>
    <w:rsid w:val="004862A0"/>
    <w:rsid w:val="0048646D"/>
    <w:rsid w:val="0048664D"/>
    <w:rsid w:val="00486712"/>
    <w:rsid w:val="00486B97"/>
    <w:rsid w:val="00487129"/>
    <w:rsid w:val="004873DC"/>
    <w:rsid w:val="00487489"/>
    <w:rsid w:val="004878E5"/>
    <w:rsid w:val="004904BD"/>
    <w:rsid w:val="00490E07"/>
    <w:rsid w:val="0049163E"/>
    <w:rsid w:val="00492EBD"/>
    <w:rsid w:val="004932A2"/>
    <w:rsid w:val="00493C2A"/>
    <w:rsid w:val="00493DCB"/>
    <w:rsid w:val="00494127"/>
    <w:rsid w:val="00494555"/>
    <w:rsid w:val="00494D21"/>
    <w:rsid w:val="00495096"/>
    <w:rsid w:val="00495586"/>
    <w:rsid w:val="00495C5E"/>
    <w:rsid w:val="00496376"/>
    <w:rsid w:val="0049657D"/>
    <w:rsid w:val="004967F1"/>
    <w:rsid w:val="00496980"/>
    <w:rsid w:val="00496C63"/>
    <w:rsid w:val="004A17FD"/>
    <w:rsid w:val="004A1BED"/>
    <w:rsid w:val="004A2EB5"/>
    <w:rsid w:val="004A3C80"/>
    <w:rsid w:val="004A4056"/>
    <w:rsid w:val="004A43E5"/>
    <w:rsid w:val="004A4803"/>
    <w:rsid w:val="004A59DF"/>
    <w:rsid w:val="004A5A4D"/>
    <w:rsid w:val="004A5C6F"/>
    <w:rsid w:val="004B06BB"/>
    <w:rsid w:val="004B09F1"/>
    <w:rsid w:val="004B106E"/>
    <w:rsid w:val="004B1352"/>
    <w:rsid w:val="004B1590"/>
    <w:rsid w:val="004B1597"/>
    <w:rsid w:val="004B18DE"/>
    <w:rsid w:val="004B1CC3"/>
    <w:rsid w:val="004B1FD9"/>
    <w:rsid w:val="004B2116"/>
    <w:rsid w:val="004B2CB5"/>
    <w:rsid w:val="004B3061"/>
    <w:rsid w:val="004B3141"/>
    <w:rsid w:val="004B3F3E"/>
    <w:rsid w:val="004B458C"/>
    <w:rsid w:val="004B4E97"/>
    <w:rsid w:val="004B5293"/>
    <w:rsid w:val="004B5602"/>
    <w:rsid w:val="004B5A7D"/>
    <w:rsid w:val="004B61B0"/>
    <w:rsid w:val="004B6304"/>
    <w:rsid w:val="004B637C"/>
    <w:rsid w:val="004B68B8"/>
    <w:rsid w:val="004B7021"/>
    <w:rsid w:val="004B74A4"/>
    <w:rsid w:val="004C0C30"/>
    <w:rsid w:val="004C1BA6"/>
    <w:rsid w:val="004C1C95"/>
    <w:rsid w:val="004C1E4B"/>
    <w:rsid w:val="004C2000"/>
    <w:rsid w:val="004C2E5D"/>
    <w:rsid w:val="004C31EF"/>
    <w:rsid w:val="004C38FC"/>
    <w:rsid w:val="004C3CAD"/>
    <w:rsid w:val="004C3D85"/>
    <w:rsid w:val="004C3DD1"/>
    <w:rsid w:val="004C3EC1"/>
    <w:rsid w:val="004C3FA2"/>
    <w:rsid w:val="004C4174"/>
    <w:rsid w:val="004C43F7"/>
    <w:rsid w:val="004C4550"/>
    <w:rsid w:val="004C4621"/>
    <w:rsid w:val="004C46D1"/>
    <w:rsid w:val="004C4726"/>
    <w:rsid w:val="004C4D9A"/>
    <w:rsid w:val="004C4DA8"/>
    <w:rsid w:val="004C5066"/>
    <w:rsid w:val="004C510C"/>
    <w:rsid w:val="004C65C5"/>
    <w:rsid w:val="004C7194"/>
    <w:rsid w:val="004C74F4"/>
    <w:rsid w:val="004C75B2"/>
    <w:rsid w:val="004C7AD2"/>
    <w:rsid w:val="004D0688"/>
    <w:rsid w:val="004D0F4A"/>
    <w:rsid w:val="004D1FE8"/>
    <w:rsid w:val="004D2B6C"/>
    <w:rsid w:val="004D2B6F"/>
    <w:rsid w:val="004D2CEB"/>
    <w:rsid w:val="004D2DFA"/>
    <w:rsid w:val="004D350C"/>
    <w:rsid w:val="004D39CD"/>
    <w:rsid w:val="004D3A35"/>
    <w:rsid w:val="004D3B15"/>
    <w:rsid w:val="004D3C66"/>
    <w:rsid w:val="004D4D46"/>
    <w:rsid w:val="004D524C"/>
    <w:rsid w:val="004D60E6"/>
    <w:rsid w:val="004D61AC"/>
    <w:rsid w:val="004D638E"/>
    <w:rsid w:val="004D6754"/>
    <w:rsid w:val="004D76A0"/>
    <w:rsid w:val="004D7AD1"/>
    <w:rsid w:val="004D7CA4"/>
    <w:rsid w:val="004D7D06"/>
    <w:rsid w:val="004E0766"/>
    <w:rsid w:val="004E0C3C"/>
    <w:rsid w:val="004E32E9"/>
    <w:rsid w:val="004E3602"/>
    <w:rsid w:val="004E3A02"/>
    <w:rsid w:val="004E4F3C"/>
    <w:rsid w:val="004E52A6"/>
    <w:rsid w:val="004E63EE"/>
    <w:rsid w:val="004E712A"/>
    <w:rsid w:val="004E7379"/>
    <w:rsid w:val="004E762A"/>
    <w:rsid w:val="004E7865"/>
    <w:rsid w:val="004E790F"/>
    <w:rsid w:val="004F0411"/>
    <w:rsid w:val="004F1093"/>
    <w:rsid w:val="004F1D9D"/>
    <w:rsid w:val="004F218A"/>
    <w:rsid w:val="004F2856"/>
    <w:rsid w:val="004F2B70"/>
    <w:rsid w:val="004F2FCD"/>
    <w:rsid w:val="004F33AF"/>
    <w:rsid w:val="004F33B0"/>
    <w:rsid w:val="004F47D2"/>
    <w:rsid w:val="004F6373"/>
    <w:rsid w:val="004F664E"/>
    <w:rsid w:val="004F6FEB"/>
    <w:rsid w:val="004F7071"/>
    <w:rsid w:val="004F7520"/>
    <w:rsid w:val="004F7552"/>
    <w:rsid w:val="004F7893"/>
    <w:rsid w:val="00501A94"/>
    <w:rsid w:val="00501D6A"/>
    <w:rsid w:val="005024AB"/>
    <w:rsid w:val="0050284F"/>
    <w:rsid w:val="00502A9D"/>
    <w:rsid w:val="0050381A"/>
    <w:rsid w:val="00504155"/>
    <w:rsid w:val="00504282"/>
    <w:rsid w:val="00504856"/>
    <w:rsid w:val="00505228"/>
    <w:rsid w:val="005060B4"/>
    <w:rsid w:val="0050620F"/>
    <w:rsid w:val="005064FF"/>
    <w:rsid w:val="0050753F"/>
    <w:rsid w:val="00507701"/>
    <w:rsid w:val="00510277"/>
    <w:rsid w:val="0051034A"/>
    <w:rsid w:val="00510722"/>
    <w:rsid w:val="0051077B"/>
    <w:rsid w:val="00510829"/>
    <w:rsid w:val="00511400"/>
    <w:rsid w:val="00511618"/>
    <w:rsid w:val="00512077"/>
    <w:rsid w:val="005124E6"/>
    <w:rsid w:val="0051276F"/>
    <w:rsid w:val="00513729"/>
    <w:rsid w:val="0051398C"/>
    <w:rsid w:val="00513F55"/>
    <w:rsid w:val="00514480"/>
    <w:rsid w:val="00514665"/>
    <w:rsid w:val="00514C65"/>
    <w:rsid w:val="00515128"/>
    <w:rsid w:val="00515380"/>
    <w:rsid w:val="005162E6"/>
    <w:rsid w:val="00516817"/>
    <w:rsid w:val="005174A5"/>
    <w:rsid w:val="005202CF"/>
    <w:rsid w:val="005203E8"/>
    <w:rsid w:val="00520D75"/>
    <w:rsid w:val="005213A7"/>
    <w:rsid w:val="00521DF2"/>
    <w:rsid w:val="00522C61"/>
    <w:rsid w:val="0052403C"/>
    <w:rsid w:val="0052407F"/>
    <w:rsid w:val="00524092"/>
    <w:rsid w:val="005244C3"/>
    <w:rsid w:val="00524E0E"/>
    <w:rsid w:val="005254D1"/>
    <w:rsid w:val="005256BB"/>
    <w:rsid w:val="00525A83"/>
    <w:rsid w:val="005263A0"/>
    <w:rsid w:val="0052651A"/>
    <w:rsid w:val="005273A5"/>
    <w:rsid w:val="00527666"/>
    <w:rsid w:val="00527ADB"/>
    <w:rsid w:val="00527E14"/>
    <w:rsid w:val="00531B1C"/>
    <w:rsid w:val="00531F4E"/>
    <w:rsid w:val="00532BA3"/>
    <w:rsid w:val="00532D79"/>
    <w:rsid w:val="00533636"/>
    <w:rsid w:val="005339E8"/>
    <w:rsid w:val="00533C57"/>
    <w:rsid w:val="005343F5"/>
    <w:rsid w:val="005345F6"/>
    <w:rsid w:val="005357F1"/>
    <w:rsid w:val="00535A52"/>
    <w:rsid w:val="00535E6A"/>
    <w:rsid w:val="0053646B"/>
    <w:rsid w:val="00537219"/>
    <w:rsid w:val="00537A8D"/>
    <w:rsid w:val="00537E3B"/>
    <w:rsid w:val="005405AE"/>
    <w:rsid w:val="00541EE9"/>
    <w:rsid w:val="00541F6D"/>
    <w:rsid w:val="00542986"/>
    <w:rsid w:val="00542D7E"/>
    <w:rsid w:val="00543317"/>
    <w:rsid w:val="0054353F"/>
    <w:rsid w:val="00543591"/>
    <w:rsid w:val="00543698"/>
    <w:rsid w:val="00543ACE"/>
    <w:rsid w:val="00543C56"/>
    <w:rsid w:val="00544429"/>
    <w:rsid w:val="00544785"/>
    <w:rsid w:val="00544967"/>
    <w:rsid w:val="00545459"/>
    <w:rsid w:val="005454B6"/>
    <w:rsid w:val="005454CE"/>
    <w:rsid w:val="0054688F"/>
    <w:rsid w:val="00546B49"/>
    <w:rsid w:val="00547CF8"/>
    <w:rsid w:val="00547FB8"/>
    <w:rsid w:val="00550A85"/>
    <w:rsid w:val="00550EE4"/>
    <w:rsid w:val="0055102B"/>
    <w:rsid w:val="005519BA"/>
    <w:rsid w:val="00551CB4"/>
    <w:rsid w:val="00551D5C"/>
    <w:rsid w:val="00551E24"/>
    <w:rsid w:val="00551F1B"/>
    <w:rsid w:val="00552326"/>
    <w:rsid w:val="0055245F"/>
    <w:rsid w:val="00552D74"/>
    <w:rsid w:val="00552E66"/>
    <w:rsid w:val="00552EEF"/>
    <w:rsid w:val="00553224"/>
    <w:rsid w:val="00553294"/>
    <w:rsid w:val="00554268"/>
    <w:rsid w:val="00554623"/>
    <w:rsid w:val="00554BC6"/>
    <w:rsid w:val="0055554A"/>
    <w:rsid w:val="00555CDE"/>
    <w:rsid w:val="005560AF"/>
    <w:rsid w:val="00557221"/>
    <w:rsid w:val="005573EF"/>
    <w:rsid w:val="00557648"/>
    <w:rsid w:val="005608EC"/>
    <w:rsid w:val="00562B7D"/>
    <w:rsid w:val="00563FD3"/>
    <w:rsid w:val="0056402E"/>
    <w:rsid w:val="005642AE"/>
    <w:rsid w:val="005644BE"/>
    <w:rsid w:val="00564AFA"/>
    <w:rsid w:val="00564C7D"/>
    <w:rsid w:val="00564F88"/>
    <w:rsid w:val="005652A9"/>
    <w:rsid w:val="005660FE"/>
    <w:rsid w:val="005662CF"/>
    <w:rsid w:val="005664EF"/>
    <w:rsid w:val="00566984"/>
    <w:rsid w:val="0056711F"/>
    <w:rsid w:val="00567427"/>
    <w:rsid w:val="00567E0B"/>
    <w:rsid w:val="00571053"/>
    <w:rsid w:val="005727C3"/>
    <w:rsid w:val="00572C36"/>
    <w:rsid w:val="0057349F"/>
    <w:rsid w:val="005737B2"/>
    <w:rsid w:val="00573E1E"/>
    <w:rsid w:val="0057440D"/>
    <w:rsid w:val="0057453C"/>
    <w:rsid w:val="00574BAE"/>
    <w:rsid w:val="00574F57"/>
    <w:rsid w:val="005751A9"/>
    <w:rsid w:val="0057568D"/>
    <w:rsid w:val="00575ABD"/>
    <w:rsid w:val="005769A1"/>
    <w:rsid w:val="00576A48"/>
    <w:rsid w:val="00577598"/>
    <w:rsid w:val="005779EF"/>
    <w:rsid w:val="00580D4E"/>
    <w:rsid w:val="0058162D"/>
    <w:rsid w:val="00581752"/>
    <w:rsid w:val="005818A9"/>
    <w:rsid w:val="00581B8C"/>
    <w:rsid w:val="00582D0F"/>
    <w:rsid w:val="00582E26"/>
    <w:rsid w:val="00582F3D"/>
    <w:rsid w:val="00583256"/>
    <w:rsid w:val="0058383D"/>
    <w:rsid w:val="0058441E"/>
    <w:rsid w:val="005848C1"/>
    <w:rsid w:val="005853DA"/>
    <w:rsid w:val="00585600"/>
    <w:rsid w:val="00585AA8"/>
    <w:rsid w:val="0058610A"/>
    <w:rsid w:val="005863D6"/>
    <w:rsid w:val="00586FE2"/>
    <w:rsid w:val="0058737B"/>
    <w:rsid w:val="00590215"/>
    <w:rsid w:val="00590732"/>
    <w:rsid w:val="00590BFF"/>
    <w:rsid w:val="00590EC2"/>
    <w:rsid w:val="005913DA"/>
    <w:rsid w:val="0059236A"/>
    <w:rsid w:val="00592FC8"/>
    <w:rsid w:val="0059353E"/>
    <w:rsid w:val="00594030"/>
    <w:rsid w:val="0059422A"/>
    <w:rsid w:val="005942FD"/>
    <w:rsid w:val="00594509"/>
    <w:rsid w:val="00594D7C"/>
    <w:rsid w:val="0059518A"/>
    <w:rsid w:val="00595286"/>
    <w:rsid w:val="00595575"/>
    <w:rsid w:val="00596288"/>
    <w:rsid w:val="005964DB"/>
    <w:rsid w:val="00597010"/>
    <w:rsid w:val="005979CD"/>
    <w:rsid w:val="00597CF2"/>
    <w:rsid w:val="005A0041"/>
    <w:rsid w:val="005A029D"/>
    <w:rsid w:val="005A126E"/>
    <w:rsid w:val="005A1F89"/>
    <w:rsid w:val="005A2521"/>
    <w:rsid w:val="005A2D57"/>
    <w:rsid w:val="005A2E7E"/>
    <w:rsid w:val="005A3D4C"/>
    <w:rsid w:val="005A4305"/>
    <w:rsid w:val="005A4794"/>
    <w:rsid w:val="005A4A81"/>
    <w:rsid w:val="005A5057"/>
    <w:rsid w:val="005A553B"/>
    <w:rsid w:val="005A6954"/>
    <w:rsid w:val="005A6E46"/>
    <w:rsid w:val="005A7407"/>
    <w:rsid w:val="005A7ECF"/>
    <w:rsid w:val="005B01C0"/>
    <w:rsid w:val="005B0EFF"/>
    <w:rsid w:val="005B1FBA"/>
    <w:rsid w:val="005B324E"/>
    <w:rsid w:val="005B3923"/>
    <w:rsid w:val="005B400B"/>
    <w:rsid w:val="005B5594"/>
    <w:rsid w:val="005B6519"/>
    <w:rsid w:val="005B67C6"/>
    <w:rsid w:val="005B6C72"/>
    <w:rsid w:val="005B70FE"/>
    <w:rsid w:val="005B734F"/>
    <w:rsid w:val="005B7466"/>
    <w:rsid w:val="005B7840"/>
    <w:rsid w:val="005C0937"/>
    <w:rsid w:val="005C15B3"/>
    <w:rsid w:val="005C2476"/>
    <w:rsid w:val="005C2B1D"/>
    <w:rsid w:val="005C37AE"/>
    <w:rsid w:val="005C443C"/>
    <w:rsid w:val="005C4B1A"/>
    <w:rsid w:val="005C4ED6"/>
    <w:rsid w:val="005C62D9"/>
    <w:rsid w:val="005C6819"/>
    <w:rsid w:val="005C7B26"/>
    <w:rsid w:val="005D020E"/>
    <w:rsid w:val="005D0F19"/>
    <w:rsid w:val="005D2612"/>
    <w:rsid w:val="005D2D55"/>
    <w:rsid w:val="005D30C1"/>
    <w:rsid w:val="005D32FF"/>
    <w:rsid w:val="005D48FD"/>
    <w:rsid w:val="005D5BC8"/>
    <w:rsid w:val="005D6DA0"/>
    <w:rsid w:val="005D7346"/>
    <w:rsid w:val="005D75CA"/>
    <w:rsid w:val="005D7735"/>
    <w:rsid w:val="005D7E32"/>
    <w:rsid w:val="005E0447"/>
    <w:rsid w:val="005E0F20"/>
    <w:rsid w:val="005E1898"/>
    <w:rsid w:val="005E201D"/>
    <w:rsid w:val="005E2444"/>
    <w:rsid w:val="005E27D5"/>
    <w:rsid w:val="005E2D07"/>
    <w:rsid w:val="005E3990"/>
    <w:rsid w:val="005E47FC"/>
    <w:rsid w:val="005E4BDE"/>
    <w:rsid w:val="005E4ED9"/>
    <w:rsid w:val="005E66BD"/>
    <w:rsid w:val="005E66FD"/>
    <w:rsid w:val="005E7382"/>
    <w:rsid w:val="005E769B"/>
    <w:rsid w:val="005E7E25"/>
    <w:rsid w:val="005F0EB8"/>
    <w:rsid w:val="005F1A81"/>
    <w:rsid w:val="005F1B28"/>
    <w:rsid w:val="005F1C4A"/>
    <w:rsid w:val="005F1DC6"/>
    <w:rsid w:val="005F25F8"/>
    <w:rsid w:val="005F280E"/>
    <w:rsid w:val="005F333D"/>
    <w:rsid w:val="005F4174"/>
    <w:rsid w:val="005F4911"/>
    <w:rsid w:val="005F4B0E"/>
    <w:rsid w:val="005F4CB7"/>
    <w:rsid w:val="005F4E8D"/>
    <w:rsid w:val="005F6036"/>
    <w:rsid w:val="005F7967"/>
    <w:rsid w:val="00600E64"/>
    <w:rsid w:val="0060160E"/>
    <w:rsid w:val="00601AD3"/>
    <w:rsid w:val="00601C0B"/>
    <w:rsid w:val="006020D5"/>
    <w:rsid w:val="006032C0"/>
    <w:rsid w:val="006033FA"/>
    <w:rsid w:val="0060355E"/>
    <w:rsid w:val="0060394E"/>
    <w:rsid w:val="00604689"/>
    <w:rsid w:val="0060508D"/>
    <w:rsid w:val="00605230"/>
    <w:rsid w:val="00606ACD"/>
    <w:rsid w:val="00607490"/>
    <w:rsid w:val="00607A33"/>
    <w:rsid w:val="00607B3B"/>
    <w:rsid w:val="00607BAF"/>
    <w:rsid w:val="00607D05"/>
    <w:rsid w:val="006105A8"/>
    <w:rsid w:val="00610F45"/>
    <w:rsid w:val="00611E91"/>
    <w:rsid w:val="00611F4D"/>
    <w:rsid w:val="00612275"/>
    <w:rsid w:val="00612D34"/>
    <w:rsid w:val="00612F47"/>
    <w:rsid w:val="00613666"/>
    <w:rsid w:val="00615855"/>
    <w:rsid w:val="00615BB3"/>
    <w:rsid w:val="00615BE2"/>
    <w:rsid w:val="00615C0A"/>
    <w:rsid w:val="00615F49"/>
    <w:rsid w:val="00616164"/>
    <w:rsid w:val="0061668A"/>
    <w:rsid w:val="006166CE"/>
    <w:rsid w:val="00616E01"/>
    <w:rsid w:val="00617319"/>
    <w:rsid w:val="006174F2"/>
    <w:rsid w:val="006176BF"/>
    <w:rsid w:val="00620ED7"/>
    <w:rsid w:val="006212D3"/>
    <w:rsid w:val="00621DCB"/>
    <w:rsid w:val="0062246D"/>
    <w:rsid w:val="00622D35"/>
    <w:rsid w:val="006235A5"/>
    <w:rsid w:val="0062370E"/>
    <w:rsid w:val="006238B1"/>
    <w:rsid w:val="00623C08"/>
    <w:rsid w:val="00623EA0"/>
    <w:rsid w:val="00624809"/>
    <w:rsid w:val="00624DCE"/>
    <w:rsid w:val="00625A82"/>
    <w:rsid w:val="00625FA7"/>
    <w:rsid w:val="0062668C"/>
    <w:rsid w:val="00626B65"/>
    <w:rsid w:val="00626CEB"/>
    <w:rsid w:val="0062784B"/>
    <w:rsid w:val="00630120"/>
    <w:rsid w:val="00630AE9"/>
    <w:rsid w:val="006314E4"/>
    <w:rsid w:val="00631C49"/>
    <w:rsid w:val="00631F8C"/>
    <w:rsid w:val="00633293"/>
    <w:rsid w:val="00633586"/>
    <w:rsid w:val="0063358A"/>
    <w:rsid w:val="00633D59"/>
    <w:rsid w:val="00634266"/>
    <w:rsid w:val="0063435C"/>
    <w:rsid w:val="006344EA"/>
    <w:rsid w:val="006345DE"/>
    <w:rsid w:val="00635307"/>
    <w:rsid w:val="00635463"/>
    <w:rsid w:val="006358AD"/>
    <w:rsid w:val="00635929"/>
    <w:rsid w:val="006370C8"/>
    <w:rsid w:val="006374B5"/>
    <w:rsid w:val="006377B0"/>
    <w:rsid w:val="006378B3"/>
    <w:rsid w:val="00637A59"/>
    <w:rsid w:val="00637EE6"/>
    <w:rsid w:val="00640014"/>
    <w:rsid w:val="00640747"/>
    <w:rsid w:val="00640A1D"/>
    <w:rsid w:val="00640C69"/>
    <w:rsid w:val="00641335"/>
    <w:rsid w:val="00641D7B"/>
    <w:rsid w:val="00641D83"/>
    <w:rsid w:val="00642127"/>
    <w:rsid w:val="006427DD"/>
    <w:rsid w:val="006428DA"/>
    <w:rsid w:val="006429E4"/>
    <w:rsid w:val="00642B8F"/>
    <w:rsid w:val="00642C3F"/>
    <w:rsid w:val="00642D98"/>
    <w:rsid w:val="00643B9C"/>
    <w:rsid w:val="00643E79"/>
    <w:rsid w:val="0064464A"/>
    <w:rsid w:val="00646421"/>
    <w:rsid w:val="006469E8"/>
    <w:rsid w:val="00647C3B"/>
    <w:rsid w:val="00650BF9"/>
    <w:rsid w:val="00650CA4"/>
    <w:rsid w:val="00651851"/>
    <w:rsid w:val="00651EC0"/>
    <w:rsid w:val="00652E1D"/>
    <w:rsid w:val="0065318E"/>
    <w:rsid w:val="00653B7F"/>
    <w:rsid w:val="006549B1"/>
    <w:rsid w:val="00655F83"/>
    <w:rsid w:val="0065615B"/>
    <w:rsid w:val="0065629F"/>
    <w:rsid w:val="00656494"/>
    <w:rsid w:val="00656B69"/>
    <w:rsid w:val="00656E2D"/>
    <w:rsid w:val="00657455"/>
    <w:rsid w:val="0065791D"/>
    <w:rsid w:val="00657BDB"/>
    <w:rsid w:val="00657EA5"/>
    <w:rsid w:val="00660404"/>
    <w:rsid w:val="00660747"/>
    <w:rsid w:val="00660D5F"/>
    <w:rsid w:val="00661005"/>
    <w:rsid w:val="00661F15"/>
    <w:rsid w:val="00662020"/>
    <w:rsid w:val="0066225B"/>
    <w:rsid w:val="0066274B"/>
    <w:rsid w:val="00662992"/>
    <w:rsid w:val="00662ACE"/>
    <w:rsid w:val="00662E51"/>
    <w:rsid w:val="0066376D"/>
    <w:rsid w:val="00663A39"/>
    <w:rsid w:val="006640CC"/>
    <w:rsid w:val="0066458E"/>
    <w:rsid w:val="0066497F"/>
    <w:rsid w:val="00665143"/>
    <w:rsid w:val="0066634C"/>
    <w:rsid w:val="006665D5"/>
    <w:rsid w:val="0066667E"/>
    <w:rsid w:val="00667872"/>
    <w:rsid w:val="00667DF7"/>
    <w:rsid w:val="006708EC"/>
    <w:rsid w:val="0067134D"/>
    <w:rsid w:val="006718EF"/>
    <w:rsid w:val="00671970"/>
    <w:rsid w:val="006720DF"/>
    <w:rsid w:val="006727F6"/>
    <w:rsid w:val="006728C5"/>
    <w:rsid w:val="00672D8F"/>
    <w:rsid w:val="00672EC7"/>
    <w:rsid w:val="0067365E"/>
    <w:rsid w:val="00673D8D"/>
    <w:rsid w:val="00673FCD"/>
    <w:rsid w:val="0067422E"/>
    <w:rsid w:val="0067434E"/>
    <w:rsid w:val="00675A6F"/>
    <w:rsid w:val="00675AEA"/>
    <w:rsid w:val="00675F9C"/>
    <w:rsid w:val="006767A8"/>
    <w:rsid w:val="00676D28"/>
    <w:rsid w:val="00676D52"/>
    <w:rsid w:val="0067732F"/>
    <w:rsid w:val="00677B59"/>
    <w:rsid w:val="0068015A"/>
    <w:rsid w:val="00680164"/>
    <w:rsid w:val="0068077C"/>
    <w:rsid w:val="00681398"/>
    <w:rsid w:val="00682E53"/>
    <w:rsid w:val="00683E63"/>
    <w:rsid w:val="0068470E"/>
    <w:rsid w:val="006857D0"/>
    <w:rsid w:val="00686054"/>
    <w:rsid w:val="006864D3"/>
    <w:rsid w:val="006867E3"/>
    <w:rsid w:val="00686BBF"/>
    <w:rsid w:val="00686D84"/>
    <w:rsid w:val="00687238"/>
    <w:rsid w:val="00687998"/>
    <w:rsid w:val="00687A2F"/>
    <w:rsid w:val="00691788"/>
    <w:rsid w:val="006928F0"/>
    <w:rsid w:val="00693890"/>
    <w:rsid w:val="0069406A"/>
    <w:rsid w:val="0069484F"/>
    <w:rsid w:val="00694933"/>
    <w:rsid w:val="0069534E"/>
    <w:rsid w:val="00695D52"/>
    <w:rsid w:val="00695FD5"/>
    <w:rsid w:val="00696541"/>
    <w:rsid w:val="00696D0E"/>
    <w:rsid w:val="00696F0E"/>
    <w:rsid w:val="0069746B"/>
    <w:rsid w:val="006974FA"/>
    <w:rsid w:val="006A0485"/>
    <w:rsid w:val="006A053E"/>
    <w:rsid w:val="006A0E51"/>
    <w:rsid w:val="006A1A38"/>
    <w:rsid w:val="006A1B22"/>
    <w:rsid w:val="006A1DB9"/>
    <w:rsid w:val="006A1E49"/>
    <w:rsid w:val="006A202B"/>
    <w:rsid w:val="006A225C"/>
    <w:rsid w:val="006A27EF"/>
    <w:rsid w:val="006A2F37"/>
    <w:rsid w:val="006A35F2"/>
    <w:rsid w:val="006A36A4"/>
    <w:rsid w:val="006A3780"/>
    <w:rsid w:val="006A38EA"/>
    <w:rsid w:val="006A3C3A"/>
    <w:rsid w:val="006A3F81"/>
    <w:rsid w:val="006A4475"/>
    <w:rsid w:val="006A4CF6"/>
    <w:rsid w:val="006A4D38"/>
    <w:rsid w:val="006A4DBE"/>
    <w:rsid w:val="006A5224"/>
    <w:rsid w:val="006A55CA"/>
    <w:rsid w:val="006A597B"/>
    <w:rsid w:val="006A6427"/>
    <w:rsid w:val="006A7259"/>
    <w:rsid w:val="006A7C62"/>
    <w:rsid w:val="006B0E2F"/>
    <w:rsid w:val="006B13AC"/>
    <w:rsid w:val="006B14AF"/>
    <w:rsid w:val="006B34D9"/>
    <w:rsid w:val="006B34E0"/>
    <w:rsid w:val="006B5326"/>
    <w:rsid w:val="006B55F8"/>
    <w:rsid w:val="006B5712"/>
    <w:rsid w:val="006B5D05"/>
    <w:rsid w:val="006B63EE"/>
    <w:rsid w:val="006B6598"/>
    <w:rsid w:val="006B6DF0"/>
    <w:rsid w:val="006B72C5"/>
    <w:rsid w:val="006B752A"/>
    <w:rsid w:val="006B76BF"/>
    <w:rsid w:val="006C10B7"/>
    <w:rsid w:val="006C1BCA"/>
    <w:rsid w:val="006C201F"/>
    <w:rsid w:val="006C2C25"/>
    <w:rsid w:val="006C2D8A"/>
    <w:rsid w:val="006C418B"/>
    <w:rsid w:val="006C45CF"/>
    <w:rsid w:val="006C49B1"/>
    <w:rsid w:val="006C4DA7"/>
    <w:rsid w:val="006C4E21"/>
    <w:rsid w:val="006C582B"/>
    <w:rsid w:val="006C5EE5"/>
    <w:rsid w:val="006C6147"/>
    <w:rsid w:val="006C6C5D"/>
    <w:rsid w:val="006C6DE4"/>
    <w:rsid w:val="006D0049"/>
    <w:rsid w:val="006D0079"/>
    <w:rsid w:val="006D038D"/>
    <w:rsid w:val="006D06D1"/>
    <w:rsid w:val="006D0E9D"/>
    <w:rsid w:val="006D1352"/>
    <w:rsid w:val="006D1528"/>
    <w:rsid w:val="006D1EF4"/>
    <w:rsid w:val="006D464D"/>
    <w:rsid w:val="006D475D"/>
    <w:rsid w:val="006D4C17"/>
    <w:rsid w:val="006D4CF4"/>
    <w:rsid w:val="006D5250"/>
    <w:rsid w:val="006D52C9"/>
    <w:rsid w:val="006D5AB2"/>
    <w:rsid w:val="006D5B6B"/>
    <w:rsid w:val="006D5DF0"/>
    <w:rsid w:val="006D5DF1"/>
    <w:rsid w:val="006D5EBA"/>
    <w:rsid w:val="006D737F"/>
    <w:rsid w:val="006D7DD5"/>
    <w:rsid w:val="006D7EF0"/>
    <w:rsid w:val="006E003F"/>
    <w:rsid w:val="006E0D97"/>
    <w:rsid w:val="006E12C8"/>
    <w:rsid w:val="006E142E"/>
    <w:rsid w:val="006E2197"/>
    <w:rsid w:val="006E27B6"/>
    <w:rsid w:val="006E2D62"/>
    <w:rsid w:val="006E3615"/>
    <w:rsid w:val="006E3A8E"/>
    <w:rsid w:val="006E3FC2"/>
    <w:rsid w:val="006E4265"/>
    <w:rsid w:val="006E49D4"/>
    <w:rsid w:val="006E4A93"/>
    <w:rsid w:val="006E4B12"/>
    <w:rsid w:val="006E4E68"/>
    <w:rsid w:val="006E5042"/>
    <w:rsid w:val="006E54EA"/>
    <w:rsid w:val="006E591D"/>
    <w:rsid w:val="006E62E3"/>
    <w:rsid w:val="006E6C8A"/>
    <w:rsid w:val="006E6DC9"/>
    <w:rsid w:val="006E759B"/>
    <w:rsid w:val="006E7BA7"/>
    <w:rsid w:val="006F03FA"/>
    <w:rsid w:val="006F0583"/>
    <w:rsid w:val="006F0A19"/>
    <w:rsid w:val="006F0A97"/>
    <w:rsid w:val="006F0E0F"/>
    <w:rsid w:val="006F11D3"/>
    <w:rsid w:val="006F129D"/>
    <w:rsid w:val="006F3255"/>
    <w:rsid w:val="006F41A5"/>
    <w:rsid w:val="006F45AA"/>
    <w:rsid w:val="006F5140"/>
    <w:rsid w:val="006F61E8"/>
    <w:rsid w:val="006F6934"/>
    <w:rsid w:val="006F6994"/>
    <w:rsid w:val="006F7690"/>
    <w:rsid w:val="006F784A"/>
    <w:rsid w:val="006F7C98"/>
    <w:rsid w:val="006F7C9F"/>
    <w:rsid w:val="006F7E41"/>
    <w:rsid w:val="00700983"/>
    <w:rsid w:val="00700E0A"/>
    <w:rsid w:val="00701459"/>
    <w:rsid w:val="007015DD"/>
    <w:rsid w:val="00701679"/>
    <w:rsid w:val="00702D87"/>
    <w:rsid w:val="00702EA2"/>
    <w:rsid w:val="00702FA5"/>
    <w:rsid w:val="00703259"/>
    <w:rsid w:val="00703D25"/>
    <w:rsid w:val="0070434A"/>
    <w:rsid w:val="00705DB8"/>
    <w:rsid w:val="00706875"/>
    <w:rsid w:val="00706F81"/>
    <w:rsid w:val="00707696"/>
    <w:rsid w:val="007078AB"/>
    <w:rsid w:val="00712112"/>
    <w:rsid w:val="00712285"/>
    <w:rsid w:val="00712F70"/>
    <w:rsid w:val="00713866"/>
    <w:rsid w:val="007139E3"/>
    <w:rsid w:val="00713A56"/>
    <w:rsid w:val="0071559F"/>
    <w:rsid w:val="00715617"/>
    <w:rsid w:val="007156B1"/>
    <w:rsid w:val="007159F2"/>
    <w:rsid w:val="007161C4"/>
    <w:rsid w:val="00716BBE"/>
    <w:rsid w:val="00720B07"/>
    <w:rsid w:val="007210A1"/>
    <w:rsid w:val="007217E2"/>
    <w:rsid w:val="0072270E"/>
    <w:rsid w:val="00723869"/>
    <w:rsid w:val="007248A3"/>
    <w:rsid w:val="00724E71"/>
    <w:rsid w:val="00724FA3"/>
    <w:rsid w:val="00725F8E"/>
    <w:rsid w:val="007269EB"/>
    <w:rsid w:val="00727026"/>
    <w:rsid w:val="0072730A"/>
    <w:rsid w:val="007274B8"/>
    <w:rsid w:val="00727B1F"/>
    <w:rsid w:val="00730511"/>
    <w:rsid w:val="00730892"/>
    <w:rsid w:val="007319EF"/>
    <w:rsid w:val="007322CF"/>
    <w:rsid w:val="00732427"/>
    <w:rsid w:val="0073266E"/>
    <w:rsid w:val="00732D17"/>
    <w:rsid w:val="00732D89"/>
    <w:rsid w:val="007330F4"/>
    <w:rsid w:val="007330FC"/>
    <w:rsid w:val="0073322A"/>
    <w:rsid w:val="0073417D"/>
    <w:rsid w:val="0073477E"/>
    <w:rsid w:val="00735C66"/>
    <w:rsid w:val="00735F9C"/>
    <w:rsid w:val="00735FBD"/>
    <w:rsid w:val="0073674D"/>
    <w:rsid w:val="00736B20"/>
    <w:rsid w:val="00737398"/>
    <w:rsid w:val="007375DD"/>
    <w:rsid w:val="00737AD0"/>
    <w:rsid w:val="00740903"/>
    <w:rsid w:val="007412B4"/>
    <w:rsid w:val="00741823"/>
    <w:rsid w:val="00741EEE"/>
    <w:rsid w:val="00741F3B"/>
    <w:rsid w:val="007424C5"/>
    <w:rsid w:val="00742646"/>
    <w:rsid w:val="00742720"/>
    <w:rsid w:val="00742E9D"/>
    <w:rsid w:val="00743F03"/>
    <w:rsid w:val="00744ADE"/>
    <w:rsid w:val="00744B8D"/>
    <w:rsid w:val="007452F3"/>
    <w:rsid w:val="00745B18"/>
    <w:rsid w:val="00745D41"/>
    <w:rsid w:val="007464E7"/>
    <w:rsid w:val="007466DE"/>
    <w:rsid w:val="00746C93"/>
    <w:rsid w:val="00746F85"/>
    <w:rsid w:val="007478CF"/>
    <w:rsid w:val="00747F01"/>
    <w:rsid w:val="007502F5"/>
    <w:rsid w:val="00750381"/>
    <w:rsid w:val="007519FC"/>
    <w:rsid w:val="00752330"/>
    <w:rsid w:val="007523EA"/>
    <w:rsid w:val="00752CED"/>
    <w:rsid w:val="00753001"/>
    <w:rsid w:val="007536BA"/>
    <w:rsid w:val="0075370A"/>
    <w:rsid w:val="00754F57"/>
    <w:rsid w:val="00754F64"/>
    <w:rsid w:val="007559E4"/>
    <w:rsid w:val="00756691"/>
    <w:rsid w:val="007566FD"/>
    <w:rsid w:val="007575EE"/>
    <w:rsid w:val="007578D8"/>
    <w:rsid w:val="00757D79"/>
    <w:rsid w:val="00757DEB"/>
    <w:rsid w:val="00757DF4"/>
    <w:rsid w:val="007603CE"/>
    <w:rsid w:val="00760729"/>
    <w:rsid w:val="00760BBA"/>
    <w:rsid w:val="007617A9"/>
    <w:rsid w:val="0076207C"/>
    <w:rsid w:val="00762E8E"/>
    <w:rsid w:val="00763655"/>
    <w:rsid w:val="00763799"/>
    <w:rsid w:val="0076403E"/>
    <w:rsid w:val="007649EC"/>
    <w:rsid w:val="00764A08"/>
    <w:rsid w:val="007655A9"/>
    <w:rsid w:val="00765811"/>
    <w:rsid w:val="0076585E"/>
    <w:rsid w:val="00765BA4"/>
    <w:rsid w:val="00766A27"/>
    <w:rsid w:val="00766B24"/>
    <w:rsid w:val="00767193"/>
    <w:rsid w:val="007702A7"/>
    <w:rsid w:val="0077057E"/>
    <w:rsid w:val="007711EC"/>
    <w:rsid w:val="00771810"/>
    <w:rsid w:val="00771C1C"/>
    <w:rsid w:val="0077276C"/>
    <w:rsid w:val="00772830"/>
    <w:rsid w:val="00772915"/>
    <w:rsid w:val="00772A80"/>
    <w:rsid w:val="007733F1"/>
    <w:rsid w:val="00773AC6"/>
    <w:rsid w:val="007740E7"/>
    <w:rsid w:val="007744B0"/>
    <w:rsid w:val="0077464B"/>
    <w:rsid w:val="00774D0C"/>
    <w:rsid w:val="00775227"/>
    <w:rsid w:val="00775B31"/>
    <w:rsid w:val="00775F73"/>
    <w:rsid w:val="007761C3"/>
    <w:rsid w:val="007764B7"/>
    <w:rsid w:val="00776522"/>
    <w:rsid w:val="007767A3"/>
    <w:rsid w:val="00776C8D"/>
    <w:rsid w:val="00776FA6"/>
    <w:rsid w:val="00777C5C"/>
    <w:rsid w:val="00780CC1"/>
    <w:rsid w:val="00780DBB"/>
    <w:rsid w:val="00780E5C"/>
    <w:rsid w:val="00780E63"/>
    <w:rsid w:val="007812E2"/>
    <w:rsid w:val="00781763"/>
    <w:rsid w:val="0078190F"/>
    <w:rsid w:val="0078232D"/>
    <w:rsid w:val="007824B2"/>
    <w:rsid w:val="00782767"/>
    <w:rsid w:val="00782A9B"/>
    <w:rsid w:val="007832F3"/>
    <w:rsid w:val="00783596"/>
    <w:rsid w:val="00784373"/>
    <w:rsid w:val="00784D30"/>
    <w:rsid w:val="00784F8B"/>
    <w:rsid w:val="00785353"/>
    <w:rsid w:val="00786667"/>
    <w:rsid w:val="00786D6A"/>
    <w:rsid w:val="00786F4E"/>
    <w:rsid w:val="00787139"/>
    <w:rsid w:val="00787190"/>
    <w:rsid w:val="00787DB8"/>
    <w:rsid w:val="00790159"/>
    <w:rsid w:val="0079073A"/>
    <w:rsid w:val="00790C15"/>
    <w:rsid w:val="007919F7"/>
    <w:rsid w:val="00791C9B"/>
    <w:rsid w:val="00792DC6"/>
    <w:rsid w:val="007935BE"/>
    <w:rsid w:val="0079474B"/>
    <w:rsid w:val="00794794"/>
    <w:rsid w:val="00794EB5"/>
    <w:rsid w:val="007953E0"/>
    <w:rsid w:val="00795480"/>
    <w:rsid w:val="00795768"/>
    <w:rsid w:val="00795E3E"/>
    <w:rsid w:val="00795F55"/>
    <w:rsid w:val="00796CFC"/>
    <w:rsid w:val="00797147"/>
    <w:rsid w:val="00797B3D"/>
    <w:rsid w:val="00797B89"/>
    <w:rsid w:val="007A0256"/>
    <w:rsid w:val="007A03D4"/>
    <w:rsid w:val="007A0AB9"/>
    <w:rsid w:val="007A15DA"/>
    <w:rsid w:val="007A1D66"/>
    <w:rsid w:val="007A2E1F"/>
    <w:rsid w:val="007A2E70"/>
    <w:rsid w:val="007A4BE1"/>
    <w:rsid w:val="007A4CCA"/>
    <w:rsid w:val="007A4F7C"/>
    <w:rsid w:val="007A507A"/>
    <w:rsid w:val="007A5365"/>
    <w:rsid w:val="007A5525"/>
    <w:rsid w:val="007A56EA"/>
    <w:rsid w:val="007A6113"/>
    <w:rsid w:val="007A630D"/>
    <w:rsid w:val="007A6811"/>
    <w:rsid w:val="007A72CA"/>
    <w:rsid w:val="007A7527"/>
    <w:rsid w:val="007A7558"/>
    <w:rsid w:val="007A79BB"/>
    <w:rsid w:val="007A7BB3"/>
    <w:rsid w:val="007B0689"/>
    <w:rsid w:val="007B18B9"/>
    <w:rsid w:val="007B1911"/>
    <w:rsid w:val="007B277F"/>
    <w:rsid w:val="007B2D89"/>
    <w:rsid w:val="007B3640"/>
    <w:rsid w:val="007B44E2"/>
    <w:rsid w:val="007B46F3"/>
    <w:rsid w:val="007B497F"/>
    <w:rsid w:val="007B4B00"/>
    <w:rsid w:val="007B5C4F"/>
    <w:rsid w:val="007B5E64"/>
    <w:rsid w:val="007B75FD"/>
    <w:rsid w:val="007C0B1F"/>
    <w:rsid w:val="007C10DA"/>
    <w:rsid w:val="007C12E0"/>
    <w:rsid w:val="007C27FC"/>
    <w:rsid w:val="007C3163"/>
    <w:rsid w:val="007C3435"/>
    <w:rsid w:val="007C3B99"/>
    <w:rsid w:val="007C40F0"/>
    <w:rsid w:val="007C4AC8"/>
    <w:rsid w:val="007C4D0E"/>
    <w:rsid w:val="007C518E"/>
    <w:rsid w:val="007C555E"/>
    <w:rsid w:val="007C5589"/>
    <w:rsid w:val="007C5B0B"/>
    <w:rsid w:val="007C6E15"/>
    <w:rsid w:val="007C74F3"/>
    <w:rsid w:val="007C789A"/>
    <w:rsid w:val="007C7B48"/>
    <w:rsid w:val="007D0ACE"/>
    <w:rsid w:val="007D0E80"/>
    <w:rsid w:val="007D12E2"/>
    <w:rsid w:val="007D272A"/>
    <w:rsid w:val="007D289A"/>
    <w:rsid w:val="007D29A8"/>
    <w:rsid w:val="007D3665"/>
    <w:rsid w:val="007D44AE"/>
    <w:rsid w:val="007D572D"/>
    <w:rsid w:val="007D58E5"/>
    <w:rsid w:val="007D62BE"/>
    <w:rsid w:val="007D690B"/>
    <w:rsid w:val="007D6ADB"/>
    <w:rsid w:val="007E08B4"/>
    <w:rsid w:val="007E1C0E"/>
    <w:rsid w:val="007E1D3D"/>
    <w:rsid w:val="007E205F"/>
    <w:rsid w:val="007E2507"/>
    <w:rsid w:val="007E28DA"/>
    <w:rsid w:val="007E2951"/>
    <w:rsid w:val="007E2A36"/>
    <w:rsid w:val="007E2B35"/>
    <w:rsid w:val="007E2B92"/>
    <w:rsid w:val="007E2BDD"/>
    <w:rsid w:val="007E2CDB"/>
    <w:rsid w:val="007E3D2A"/>
    <w:rsid w:val="007E4AEF"/>
    <w:rsid w:val="007E5392"/>
    <w:rsid w:val="007F0029"/>
    <w:rsid w:val="007F01DD"/>
    <w:rsid w:val="007F0A14"/>
    <w:rsid w:val="007F2933"/>
    <w:rsid w:val="007F2BBD"/>
    <w:rsid w:val="007F3943"/>
    <w:rsid w:val="007F3D42"/>
    <w:rsid w:val="007F470E"/>
    <w:rsid w:val="007F55B0"/>
    <w:rsid w:val="007F5752"/>
    <w:rsid w:val="007F60A7"/>
    <w:rsid w:val="007F650C"/>
    <w:rsid w:val="007F710F"/>
    <w:rsid w:val="007F7233"/>
    <w:rsid w:val="008009B8"/>
    <w:rsid w:val="00800C3B"/>
    <w:rsid w:val="008019F0"/>
    <w:rsid w:val="00801E12"/>
    <w:rsid w:val="00802CD8"/>
    <w:rsid w:val="00803380"/>
    <w:rsid w:val="0080387E"/>
    <w:rsid w:val="00803EBE"/>
    <w:rsid w:val="00803F26"/>
    <w:rsid w:val="008051F3"/>
    <w:rsid w:val="00806BE8"/>
    <w:rsid w:val="00807807"/>
    <w:rsid w:val="008078F2"/>
    <w:rsid w:val="008108B9"/>
    <w:rsid w:val="00810C40"/>
    <w:rsid w:val="00810C4E"/>
    <w:rsid w:val="00810EF2"/>
    <w:rsid w:val="00811760"/>
    <w:rsid w:val="008124A8"/>
    <w:rsid w:val="008126B5"/>
    <w:rsid w:val="00812F3F"/>
    <w:rsid w:val="00815A7E"/>
    <w:rsid w:val="00815C11"/>
    <w:rsid w:val="00815D0C"/>
    <w:rsid w:val="00815ECB"/>
    <w:rsid w:val="0081617D"/>
    <w:rsid w:val="00816507"/>
    <w:rsid w:val="00816797"/>
    <w:rsid w:val="00817090"/>
    <w:rsid w:val="00817387"/>
    <w:rsid w:val="00820195"/>
    <w:rsid w:val="00820667"/>
    <w:rsid w:val="00820AD3"/>
    <w:rsid w:val="00820E89"/>
    <w:rsid w:val="00821228"/>
    <w:rsid w:val="00821698"/>
    <w:rsid w:val="008216A2"/>
    <w:rsid w:val="00822CFD"/>
    <w:rsid w:val="00823369"/>
    <w:rsid w:val="00824546"/>
    <w:rsid w:val="008250ED"/>
    <w:rsid w:val="0082531E"/>
    <w:rsid w:val="00825345"/>
    <w:rsid w:val="00825500"/>
    <w:rsid w:val="00825B75"/>
    <w:rsid w:val="0083032B"/>
    <w:rsid w:val="00830BD6"/>
    <w:rsid w:val="00831114"/>
    <w:rsid w:val="008318FC"/>
    <w:rsid w:val="00831BCD"/>
    <w:rsid w:val="008328D9"/>
    <w:rsid w:val="0083364B"/>
    <w:rsid w:val="00833765"/>
    <w:rsid w:val="00833AF1"/>
    <w:rsid w:val="00833CA1"/>
    <w:rsid w:val="00834F8C"/>
    <w:rsid w:val="0083739C"/>
    <w:rsid w:val="00837709"/>
    <w:rsid w:val="008413A2"/>
    <w:rsid w:val="008415EA"/>
    <w:rsid w:val="008416B3"/>
    <w:rsid w:val="00841748"/>
    <w:rsid w:val="00842871"/>
    <w:rsid w:val="00842E8A"/>
    <w:rsid w:val="00843108"/>
    <w:rsid w:val="008433D8"/>
    <w:rsid w:val="008435D4"/>
    <w:rsid w:val="00843A20"/>
    <w:rsid w:val="00843A67"/>
    <w:rsid w:val="008440E0"/>
    <w:rsid w:val="008445A4"/>
    <w:rsid w:val="00844E0F"/>
    <w:rsid w:val="008456D5"/>
    <w:rsid w:val="00847A79"/>
    <w:rsid w:val="0085061B"/>
    <w:rsid w:val="00850CD6"/>
    <w:rsid w:val="00850FB0"/>
    <w:rsid w:val="008528D1"/>
    <w:rsid w:val="00852935"/>
    <w:rsid w:val="00852A16"/>
    <w:rsid w:val="008534B8"/>
    <w:rsid w:val="00853C76"/>
    <w:rsid w:val="00853E8A"/>
    <w:rsid w:val="00854E03"/>
    <w:rsid w:val="008553FE"/>
    <w:rsid w:val="00855B38"/>
    <w:rsid w:val="00856065"/>
    <w:rsid w:val="00856278"/>
    <w:rsid w:val="008600A3"/>
    <w:rsid w:val="008602EA"/>
    <w:rsid w:val="00861114"/>
    <w:rsid w:val="008611C8"/>
    <w:rsid w:val="00861FCD"/>
    <w:rsid w:val="008620A8"/>
    <w:rsid w:val="00863456"/>
    <w:rsid w:val="00863558"/>
    <w:rsid w:val="00863A67"/>
    <w:rsid w:val="00863DBD"/>
    <w:rsid w:val="0086460F"/>
    <w:rsid w:val="00864CE8"/>
    <w:rsid w:val="0086513C"/>
    <w:rsid w:val="00866E95"/>
    <w:rsid w:val="00866F8A"/>
    <w:rsid w:val="00867340"/>
    <w:rsid w:val="008674DF"/>
    <w:rsid w:val="00870258"/>
    <w:rsid w:val="00870B6F"/>
    <w:rsid w:val="0087197E"/>
    <w:rsid w:val="00871F81"/>
    <w:rsid w:val="008727AF"/>
    <w:rsid w:val="00872E31"/>
    <w:rsid w:val="00873426"/>
    <w:rsid w:val="0087373F"/>
    <w:rsid w:val="008741C3"/>
    <w:rsid w:val="00874F95"/>
    <w:rsid w:val="00875F7A"/>
    <w:rsid w:val="00876453"/>
    <w:rsid w:val="008767B8"/>
    <w:rsid w:val="00877700"/>
    <w:rsid w:val="00877EB1"/>
    <w:rsid w:val="00880159"/>
    <w:rsid w:val="0088067C"/>
    <w:rsid w:val="00881D2A"/>
    <w:rsid w:val="00881E19"/>
    <w:rsid w:val="00882942"/>
    <w:rsid w:val="00883529"/>
    <w:rsid w:val="00884162"/>
    <w:rsid w:val="00884534"/>
    <w:rsid w:val="00884919"/>
    <w:rsid w:val="00884E7F"/>
    <w:rsid w:val="00885A74"/>
    <w:rsid w:val="0088655A"/>
    <w:rsid w:val="00887A09"/>
    <w:rsid w:val="00887A24"/>
    <w:rsid w:val="00887C66"/>
    <w:rsid w:val="00887F18"/>
    <w:rsid w:val="00891301"/>
    <w:rsid w:val="00891540"/>
    <w:rsid w:val="00891621"/>
    <w:rsid w:val="00891C4F"/>
    <w:rsid w:val="00891E0E"/>
    <w:rsid w:val="008923D5"/>
    <w:rsid w:val="00893FA9"/>
    <w:rsid w:val="008948E9"/>
    <w:rsid w:val="00895AA7"/>
    <w:rsid w:val="008960C7"/>
    <w:rsid w:val="008960DD"/>
    <w:rsid w:val="008967CD"/>
    <w:rsid w:val="0089748F"/>
    <w:rsid w:val="00897493"/>
    <w:rsid w:val="00897581"/>
    <w:rsid w:val="008975CB"/>
    <w:rsid w:val="008A044E"/>
    <w:rsid w:val="008A085A"/>
    <w:rsid w:val="008A1008"/>
    <w:rsid w:val="008A1015"/>
    <w:rsid w:val="008A13A9"/>
    <w:rsid w:val="008A157F"/>
    <w:rsid w:val="008A1E8F"/>
    <w:rsid w:val="008A2B16"/>
    <w:rsid w:val="008A32DD"/>
    <w:rsid w:val="008A3513"/>
    <w:rsid w:val="008A37FA"/>
    <w:rsid w:val="008A471E"/>
    <w:rsid w:val="008A49A9"/>
    <w:rsid w:val="008A4D0A"/>
    <w:rsid w:val="008A5E31"/>
    <w:rsid w:val="008A6757"/>
    <w:rsid w:val="008A69B0"/>
    <w:rsid w:val="008B113D"/>
    <w:rsid w:val="008B1D05"/>
    <w:rsid w:val="008B1DBC"/>
    <w:rsid w:val="008B20D3"/>
    <w:rsid w:val="008B2381"/>
    <w:rsid w:val="008B3EBD"/>
    <w:rsid w:val="008B43D4"/>
    <w:rsid w:val="008B4D2F"/>
    <w:rsid w:val="008B5186"/>
    <w:rsid w:val="008B51D5"/>
    <w:rsid w:val="008B5397"/>
    <w:rsid w:val="008B5A62"/>
    <w:rsid w:val="008B6548"/>
    <w:rsid w:val="008B76E4"/>
    <w:rsid w:val="008B7CD5"/>
    <w:rsid w:val="008C00DD"/>
    <w:rsid w:val="008C01B9"/>
    <w:rsid w:val="008C0580"/>
    <w:rsid w:val="008C090A"/>
    <w:rsid w:val="008C0C2D"/>
    <w:rsid w:val="008C1023"/>
    <w:rsid w:val="008C2E4A"/>
    <w:rsid w:val="008C3760"/>
    <w:rsid w:val="008C46BB"/>
    <w:rsid w:val="008C4B7D"/>
    <w:rsid w:val="008C4C0B"/>
    <w:rsid w:val="008C5A03"/>
    <w:rsid w:val="008C5C3B"/>
    <w:rsid w:val="008C65C1"/>
    <w:rsid w:val="008C66FD"/>
    <w:rsid w:val="008C7410"/>
    <w:rsid w:val="008C76F1"/>
    <w:rsid w:val="008C7C33"/>
    <w:rsid w:val="008C7C75"/>
    <w:rsid w:val="008D0543"/>
    <w:rsid w:val="008D091A"/>
    <w:rsid w:val="008D0DE1"/>
    <w:rsid w:val="008D0FCC"/>
    <w:rsid w:val="008D21F8"/>
    <w:rsid w:val="008D2930"/>
    <w:rsid w:val="008D3039"/>
    <w:rsid w:val="008D30AA"/>
    <w:rsid w:val="008D38D9"/>
    <w:rsid w:val="008D3D37"/>
    <w:rsid w:val="008D4039"/>
    <w:rsid w:val="008D4085"/>
    <w:rsid w:val="008D42F1"/>
    <w:rsid w:val="008D4325"/>
    <w:rsid w:val="008D4745"/>
    <w:rsid w:val="008D487B"/>
    <w:rsid w:val="008D5937"/>
    <w:rsid w:val="008D5EEF"/>
    <w:rsid w:val="008D6091"/>
    <w:rsid w:val="008D63AB"/>
    <w:rsid w:val="008D6443"/>
    <w:rsid w:val="008D7150"/>
    <w:rsid w:val="008D7F0B"/>
    <w:rsid w:val="008E154D"/>
    <w:rsid w:val="008E1B63"/>
    <w:rsid w:val="008E1D3A"/>
    <w:rsid w:val="008E2615"/>
    <w:rsid w:val="008E27AA"/>
    <w:rsid w:val="008E34A3"/>
    <w:rsid w:val="008E3B12"/>
    <w:rsid w:val="008E3FFB"/>
    <w:rsid w:val="008E57B8"/>
    <w:rsid w:val="008E5C11"/>
    <w:rsid w:val="008E5D63"/>
    <w:rsid w:val="008E63CC"/>
    <w:rsid w:val="008E6560"/>
    <w:rsid w:val="008E6921"/>
    <w:rsid w:val="008E694B"/>
    <w:rsid w:val="008E6DE7"/>
    <w:rsid w:val="008E702D"/>
    <w:rsid w:val="008E769E"/>
    <w:rsid w:val="008E77B9"/>
    <w:rsid w:val="008E79BA"/>
    <w:rsid w:val="008F0F22"/>
    <w:rsid w:val="008F1496"/>
    <w:rsid w:val="008F193A"/>
    <w:rsid w:val="008F1B4C"/>
    <w:rsid w:val="008F1E19"/>
    <w:rsid w:val="008F20A6"/>
    <w:rsid w:val="008F20F7"/>
    <w:rsid w:val="008F35B0"/>
    <w:rsid w:val="008F44F7"/>
    <w:rsid w:val="008F58A7"/>
    <w:rsid w:val="008F5B26"/>
    <w:rsid w:val="008F758B"/>
    <w:rsid w:val="008F7CD7"/>
    <w:rsid w:val="008F7E7C"/>
    <w:rsid w:val="00900157"/>
    <w:rsid w:val="009001B6"/>
    <w:rsid w:val="00900EB4"/>
    <w:rsid w:val="00901438"/>
    <w:rsid w:val="009023A5"/>
    <w:rsid w:val="009025D7"/>
    <w:rsid w:val="0090260A"/>
    <w:rsid w:val="00903F89"/>
    <w:rsid w:val="00904810"/>
    <w:rsid w:val="00904A28"/>
    <w:rsid w:val="00904EA1"/>
    <w:rsid w:val="0090509C"/>
    <w:rsid w:val="00906C29"/>
    <w:rsid w:val="00906E7F"/>
    <w:rsid w:val="00910CE2"/>
    <w:rsid w:val="00911222"/>
    <w:rsid w:val="009116DA"/>
    <w:rsid w:val="00911846"/>
    <w:rsid w:val="00911977"/>
    <w:rsid w:val="009125B9"/>
    <w:rsid w:val="00912785"/>
    <w:rsid w:val="009135DA"/>
    <w:rsid w:val="009143AD"/>
    <w:rsid w:val="009145F4"/>
    <w:rsid w:val="009156E8"/>
    <w:rsid w:val="00915BAE"/>
    <w:rsid w:val="00915CB8"/>
    <w:rsid w:val="009165A0"/>
    <w:rsid w:val="00916AC5"/>
    <w:rsid w:val="00917111"/>
    <w:rsid w:val="0091791E"/>
    <w:rsid w:val="00920B40"/>
    <w:rsid w:val="00920FEF"/>
    <w:rsid w:val="00921259"/>
    <w:rsid w:val="0092387A"/>
    <w:rsid w:val="009247A2"/>
    <w:rsid w:val="00924D6D"/>
    <w:rsid w:val="00925330"/>
    <w:rsid w:val="00926A7A"/>
    <w:rsid w:val="009279FF"/>
    <w:rsid w:val="009302F7"/>
    <w:rsid w:val="009303B1"/>
    <w:rsid w:val="00930D98"/>
    <w:rsid w:val="009326C8"/>
    <w:rsid w:val="00934F08"/>
    <w:rsid w:val="009353AF"/>
    <w:rsid w:val="00935B96"/>
    <w:rsid w:val="00936542"/>
    <w:rsid w:val="0093706F"/>
    <w:rsid w:val="0093728C"/>
    <w:rsid w:val="009379FD"/>
    <w:rsid w:val="00937D9A"/>
    <w:rsid w:val="009408A8"/>
    <w:rsid w:val="00941682"/>
    <w:rsid w:val="00941EF6"/>
    <w:rsid w:val="009425EE"/>
    <w:rsid w:val="00942DEA"/>
    <w:rsid w:val="00943779"/>
    <w:rsid w:val="00943C24"/>
    <w:rsid w:val="009444E1"/>
    <w:rsid w:val="009446BD"/>
    <w:rsid w:val="009450E2"/>
    <w:rsid w:val="00945770"/>
    <w:rsid w:val="009465C3"/>
    <w:rsid w:val="009470E4"/>
    <w:rsid w:val="0094780D"/>
    <w:rsid w:val="00947923"/>
    <w:rsid w:val="00947D9B"/>
    <w:rsid w:val="009507CB"/>
    <w:rsid w:val="009509C2"/>
    <w:rsid w:val="00950A39"/>
    <w:rsid w:val="00950A8B"/>
    <w:rsid w:val="009510E4"/>
    <w:rsid w:val="0095185D"/>
    <w:rsid w:val="00951D75"/>
    <w:rsid w:val="00951FC8"/>
    <w:rsid w:val="00952B03"/>
    <w:rsid w:val="00953B10"/>
    <w:rsid w:val="00953C09"/>
    <w:rsid w:val="009542C1"/>
    <w:rsid w:val="00954636"/>
    <w:rsid w:val="009546F3"/>
    <w:rsid w:val="00954891"/>
    <w:rsid w:val="00954F3C"/>
    <w:rsid w:val="009556A3"/>
    <w:rsid w:val="00955A11"/>
    <w:rsid w:val="00956CE7"/>
    <w:rsid w:val="00957AB3"/>
    <w:rsid w:val="00960825"/>
    <w:rsid w:val="00960912"/>
    <w:rsid w:val="009609FD"/>
    <w:rsid w:val="00960F49"/>
    <w:rsid w:val="00960F88"/>
    <w:rsid w:val="00960FFF"/>
    <w:rsid w:val="009610BA"/>
    <w:rsid w:val="00962B3E"/>
    <w:rsid w:val="00962DC1"/>
    <w:rsid w:val="00963247"/>
    <w:rsid w:val="00963608"/>
    <w:rsid w:val="00963B2C"/>
    <w:rsid w:val="009640B2"/>
    <w:rsid w:val="00965203"/>
    <w:rsid w:val="009652A7"/>
    <w:rsid w:val="00965852"/>
    <w:rsid w:val="00966026"/>
    <w:rsid w:val="0096673F"/>
    <w:rsid w:val="00966817"/>
    <w:rsid w:val="009669A1"/>
    <w:rsid w:val="00966F41"/>
    <w:rsid w:val="00967799"/>
    <w:rsid w:val="00967FE0"/>
    <w:rsid w:val="00970399"/>
    <w:rsid w:val="009709C8"/>
    <w:rsid w:val="00970EB2"/>
    <w:rsid w:val="00971492"/>
    <w:rsid w:val="00972AB4"/>
    <w:rsid w:val="009735F9"/>
    <w:rsid w:val="009737E1"/>
    <w:rsid w:val="00974668"/>
    <w:rsid w:val="00974C8E"/>
    <w:rsid w:val="00975E5E"/>
    <w:rsid w:val="00976723"/>
    <w:rsid w:val="00976E24"/>
    <w:rsid w:val="00977A24"/>
    <w:rsid w:val="0098085E"/>
    <w:rsid w:val="00980D24"/>
    <w:rsid w:val="009817A8"/>
    <w:rsid w:val="00981A91"/>
    <w:rsid w:val="00983926"/>
    <w:rsid w:val="00983A46"/>
    <w:rsid w:val="00983EB1"/>
    <w:rsid w:val="009842AB"/>
    <w:rsid w:val="0098452B"/>
    <w:rsid w:val="0098490E"/>
    <w:rsid w:val="00984CFF"/>
    <w:rsid w:val="009853AA"/>
    <w:rsid w:val="009859A2"/>
    <w:rsid w:val="0098666A"/>
    <w:rsid w:val="00986C70"/>
    <w:rsid w:val="00986CA6"/>
    <w:rsid w:val="00987C54"/>
    <w:rsid w:val="00987EC4"/>
    <w:rsid w:val="00990266"/>
    <w:rsid w:val="00990412"/>
    <w:rsid w:val="00990B78"/>
    <w:rsid w:val="00991492"/>
    <w:rsid w:val="009916EB"/>
    <w:rsid w:val="00991B7F"/>
    <w:rsid w:val="00991E33"/>
    <w:rsid w:val="00991F0E"/>
    <w:rsid w:val="00992100"/>
    <w:rsid w:val="00992440"/>
    <w:rsid w:val="00992B12"/>
    <w:rsid w:val="00992D99"/>
    <w:rsid w:val="009942BC"/>
    <w:rsid w:val="00994401"/>
    <w:rsid w:val="009944C8"/>
    <w:rsid w:val="009958DF"/>
    <w:rsid w:val="00995C64"/>
    <w:rsid w:val="009961EE"/>
    <w:rsid w:val="00996EB0"/>
    <w:rsid w:val="00997568"/>
    <w:rsid w:val="009976D8"/>
    <w:rsid w:val="009979A9"/>
    <w:rsid w:val="009A0156"/>
    <w:rsid w:val="009A0464"/>
    <w:rsid w:val="009A13BB"/>
    <w:rsid w:val="009A1B08"/>
    <w:rsid w:val="009A2A75"/>
    <w:rsid w:val="009A2EDF"/>
    <w:rsid w:val="009A3716"/>
    <w:rsid w:val="009A3DB5"/>
    <w:rsid w:val="009A540E"/>
    <w:rsid w:val="009A6033"/>
    <w:rsid w:val="009A659D"/>
    <w:rsid w:val="009A6F46"/>
    <w:rsid w:val="009A710C"/>
    <w:rsid w:val="009A799E"/>
    <w:rsid w:val="009B07A5"/>
    <w:rsid w:val="009B12F1"/>
    <w:rsid w:val="009B1490"/>
    <w:rsid w:val="009B1957"/>
    <w:rsid w:val="009B1E32"/>
    <w:rsid w:val="009B2330"/>
    <w:rsid w:val="009B24D9"/>
    <w:rsid w:val="009B296D"/>
    <w:rsid w:val="009B2C40"/>
    <w:rsid w:val="009B2C80"/>
    <w:rsid w:val="009B3110"/>
    <w:rsid w:val="009B31A9"/>
    <w:rsid w:val="009B34D0"/>
    <w:rsid w:val="009B3A2B"/>
    <w:rsid w:val="009B449F"/>
    <w:rsid w:val="009B5179"/>
    <w:rsid w:val="009B6260"/>
    <w:rsid w:val="009B6D5C"/>
    <w:rsid w:val="009B7B6B"/>
    <w:rsid w:val="009C0055"/>
    <w:rsid w:val="009C065E"/>
    <w:rsid w:val="009C1161"/>
    <w:rsid w:val="009C1D66"/>
    <w:rsid w:val="009C25A9"/>
    <w:rsid w:val="009C2E9B"/>
    <w:rsid w:val="009C3223"/>
    <w:rsid w:val="009C33C8"/>
    <w:rsid w:val="009C3B4B"/>
    <w:rsid w:val="009C42EF"/>
    <w:rsid w:val="009C4F49"/>
    <w:rsid w:val="009C555A"/>
    <w:rsid w:val="009C5A47"/>
    <w:rsid w:val="009C5BB4"/>
    <w:rsid w:val="009C5EE8"/>
    <w:rsid w:val="009C7323"/>
    <w:rsid w:val="009C79EC"/>
    <w:rsid w:val="009D0046"/>
    <w:rsid w:val="009D0564"/>
    <w:rsid w:val="009D0C1D"/>
    <w:rsid w:val="009D0EA0"/>
    <w:rsid w:val="009D11B3"/>
    <w:rsid w:val="009D1304"/>
    <w:rsid w:val="009D1804"/>
    <w:rsid w:val="009D1B5B"/>
    <w:rsid w:val="009D1ED7"/>
    <w:rsid w:val="009D245A"/>
    <w:rsid w:val="009D2543"/>
    <w:rsid w:val="009D3000"/>
    <w:rsid w:val="009D3056"/>
    <w:rsid w:val="009D37AB"/>
    <w:rsid w:val="009D4F73"/>
    <w:rsid w:val="009D5A6D"/>
    <w:rsid w:val="009D5DBE"/>
    <w:rsid w:val="009D60F1"/>
    <w:rsid w:val="009D6119"/>
    <w:rsid w:val="009D6303"/>
    <w:rsid w:val="009D6AC1"/>
    <w:rsid w:val="009D6DDB"/>
    <w:rsid w:val="009D7470"/>
    <w:rsid w:val="009D772A"/>
    <w:rsid w:val="009D7C44"/>
    <w:rsid w:val="009D7D47"/>
    <w:rsid w:val="009E04AB"/>
    <w:rsid w:val="009E055E"/>
    <w:rsid w:val="009E0602"/>
    <w:rsid w:val="009E06D9"/>
    <w:rsid w:val="009E0994"/>
    <w:rsid w:val="009E1448"/>
    <w:rsid w:val="009E18E3"/>
    <w:rsid w:val="009E1D3C"/>
    <w:rsid w:val="009E2302"/>
    <w:rsid w:val="009E2726"/>
    <w:rsid w:val="009E327F"/>
    <w:rsid w:val="009E369B"/>
    <w:rsid w:val="009E553E"/>
    <w:rsid w:val="009E5AA7"/>
    <w:rsid w:val="009E5FAC"/>
    <w:rsid w:val="009E6106"/>
    <w:rsid w:val="009E6256"/>
    <w:rsid w:val="009E70F8"/>
    <w:rsid w:val="009E7CFE"/>
    <w:rsid w:val="009F010C"/>
    <w:rsid w:val="009F05B3"/>
    <w:rsid w:val="009F07B2"/>
    <w:rsid w:val="009F0AB4"/>
    <w:rsid w:val="009F0AD8"/>
    <w:rsid w:val="009F0AE6"/>
    <w:rsid w:val="009F0DDB"/>
    <w:rsid w:val="009F0E71"/>
    <w:rsid w:val="009F1021"/>
    <w:rsid w:val="009F13AF"/>
    <w:rsid w:val="009F150E"/>
    <w:rsid w:val="009F357A"/>
    <w:rsid w:val="009F3629"/>
    <w:rsid w:val="009F4157"/>
    <w:rsid w:val="009F471F"/>
    <w:rsid w:val="009F4C0F"/>
    <w:rsid w:val="009F4FDA"/>
    <w:rsid w:val="009F522D"/>
    <w:rsid w:val="009F6125"/>
    <w:rsid w:val="009F7B3B"/>
    <w:rsid w:val="009F7CB1"/>
    <w:rsid w:val="009F7EB4"/>
    <w:rsid w:val="009F7EEC"/>
    <w:rsid w:val="00A00A53"/>
    <w:rsid w:val="00A01D3C"/>
    <w:rsid w:val="00A01E7F"/>
    <w:rsid w:val="00A02412"/>
    <w:rsid w:val="00A027BA"/>
    <w:rsid w:val="00A02B07"/>
    <w:rsid w:val="00A0428C"/>
    <w:rsid w:val="00A046A7"/>
    <w:rsid w:val="00A046AA"/>
    <w:rsid w:val="00A04BC9"/>
    <w:rsid w:val="00A04FF7"/>
    <w:rsid w:val="00A05270"/>
    <w:rsid w:val="00A06831"/>
    <w:rsid w:val="00A069E4"/>
    <w:rsid w:val="00A06EAA"/>
    <w:rsid w:val="00A0707B"/>
    <w:rsid w:val="00A07CA0"/>
    <w:rsid w:val="00A102FC"/>
    <w:rsid w:val="00A103FF"/>
    <w:rsid w:val="00A108FD"/>
    <w:rsid w:val="00A10B99"/>
    <w:rsid w:val="00A10CDB"/>
    <w:rsid w:val="00A10D69"/>
    <w:rsid w:val="00A110D6"/>
    <w:rsid w:val="00A11381"/>
    <w:rsid w:val="00A115D1"/>
    <w:rsid w:val="00A117D1"/>
    <w:rsid w:val="00A12A53"/>
    <w:rsid w:val="00A13B4E"/>
    <w:rsid w:val="00A14C34"/>
    <w:rsid w:val="00A14D9C"/>
    <w:rsid w:val="00A15184"/>
    <w:rsid w:val="00A154CD"/>
    <w:rsid w:val="00A155F9"/>
    <w:rsid w:val="00A15BCA"/>
    <w:rsid w:val="00A161A6"/>
    <w:rsid w:val="00A17808"/>
    <w:rsid w:val="00A17A38"/>
    <w:rsid w:val="00A17A5A"/>
    <w:rsid w:val="00A17B2F"/>
    <w:rsid w:val="00A17C92"/>
    <w:rsid w:val="00A20086"/>
    <w:rsid w:val="00A21C6A"/>
    <w:rsid w:val="00A2271D"/>
    <w:rsid w:val="00A22E4F"/>
    <w:rsid w:val="00A232D7"/>
    <w:rsid w:val="00A24BA2"/>
    <w:rsid w:val="00A24F30"/>
    <w:rsid w:val="00A25356"/>
    <w:rsid w:val="00A25DBB"/>
    <w:rsid w:val="00A25FD2"/>
    <w:rsid w:val="00A25FF7"/>
    <w:rsid w:val="00A2672B"/>
    <w:rsid w:val="00A26CA4"/>
    <w:rsid w:val="00A27B15"/>
    <w:rsid w:val="00A27DD1"/>
    <w:rsid w:val="00A30DCB"/>
    <w:rsid w:val="00A3115A"/>
    <w:rsid w:val="00A31C2E"/>
    <w:rsid w:val="00A32068"/>
    <w:rsid w:val="00A329A3"/>
    <w:rsid w:val="00A338BF"/>
    <w:rsid w:val="00A35B8F"/>
    <w:rsid w:val="00A35D54"/>
    <w:rsid w:val="00A36193"/>
    <w:rsid w:val="00A3625A"/>
    <w:rsid w:val="00A366DD"/>
    <w:rsid w:val="00A36844"/>
    <w:rsid w:val="00A404C9"/>
    <w:rsid w:val="00A40A3A"/>
    <w:rsid w:val="00A40DE2"/>
    <w:rsid w:val="00A410C8"/>
    <w:rsid w:val="00A41160"/>
    <w:rsid w:val="00A4176F"/>
    <w:rsid w:val="00A41C86"/>
    <w:rsid w:val="00A41FF0"/>
    <w:rsid w:val="00A4202E"/>
    <w:rsid w:val="00A42442"/>
    <w:rsid w:val="00A42A59"/>
    <w:rsid w:val="00A42BE2"/>
    <w:rsid w:val="00A42DE5"/>
    <w:rsid w:val="00A43012"/>
    <w:rsid w:val="00A432E4"/>
    <w:rsid w:val="00A433F0"/>
    <w:rsid w:val="00A43C81"/>
    <w:rsid w:val="00A4476A"/>
    <w:rsid w:val="00A44F7B"/>
    <w:rsid w:val="00A46176"/>
    <w:rsid w:val="00A4638E"/>
    <w:rsid w:val="00A465F3"/>
    <w:rsid w:val="00A47446"/>
    <w:rsid w:val="00A50334"/>
    <w:rsid w:val="00A509CB"/>
    <w:rsid w:val="00A51368"/>
    <w:rsid w:val="00A5136F"/>
    <w:rsid w:val="00A515C9"/>
    <w:rsid w:val="00A515D2"/>
    <w:rsid w:val="00A52B57"/>
    <w:rsid w:val="00A52D3E"/>
    <w:rsid w:val="00A52DD6"/>
    <w:rsid w:val="00A52E49"/>
    <w:rsid w:val="00A53118"/>
    <w:rsid w:val="00A53465"/>
    <w:rsid w:val="00A53D4C"/>
    <w:rsid w:val="00A53EB7"/>
    <w:rsid w:val="00A543A9"/>
    <w:rsid w:val="00A548B1"/>
    <w:rsid w:val="00A5520C"/>
    <w:rsid w:val="00A55C53"/>
    <w:rsid w:val="00A57074"/>
    <w:rsid w:val="00A5744F"/>
    <w:rsid w:val="00A5789E"/>
    <w:rsid w:val="00A57A53"/>
    <w:rsid w:val="00A6002B"/>
    <w:rsid w:val="00A6003D"/>
    <w:rsid w:val="00A6039D"/>
    <w:rsid w:val="00A60498"/>
    <w:rsid w:val="00A60A3F"/>
    <w:rsid w:val="00A61002"/>
    <w:rsid w:val="00A61073"/>
    <w:rsid w:val="00A612F4"/>
    <w:rsid w:val="00A614D0"/>
    <w:rsid w:val="00A615EE"/>
    <w:rsid w:val="00A62521"/>
    <w:rsid w:val="00A62BC8"/>
    <w:rsid w:val="00A62D0D"/>
    <w:rsid w:val="00A6300B"/>
    <w:rsid w:val="00A6312C"/>
    <w:rsid w:val="00A634CF"/>
    <w:rsid w:val="00A63AEF"/>
    <w:rsid w:val="00A642B5"/>
    <w:rsid w:val="00A64460"/>
    <w:rsid w:val="00A64770"/>
    <w:rsid w:val="00A64C65"/>
    <w:rsid w:val="00A6580A"/>
    <w:rsid w:val="00A65FDB"/>
    <w:rsid w:val="00A66AF8"/>
    <w:rsid w:val="00A66E74"/>
    <w:rsid w:val="00A66F1D"/>
    <w:rsid w:val="00A66F3A"/>
    <w:rsid w:val="00A672DD"/>
    <w:rsid w:val="00A67F09"/>
    <w:rsid w:val="00A70318"/>
    <w:rsid w:val="00A70784"/>
    <w:rsid w:val="00A70DF0"/>
    <w:rsid w:val="00A71513"/>
    <w:rsid w:val="00A71EF2"/>
    <w:rsid w:val="00A72968"/>
    <w:rsid w:val="00A72D57"/>
    <w:rsid w:val="00A73203"/>
    <w:rsid w:val="00A736AE"/>
    <w:rsid w:val="00A74614"/>
    <w:rsid w:val="00A74F28"/>
    <w:rsid w:val="00A75028"/>
    <w:rsid w:val="00A750DD"/>
    <w:rsid w:val="00A75632"/>
    <w:rsid w:val="00A802A4"/>
    <w:rsid w:val="00A81249"/>
    <w:rsid w:val="00A814B7"/>
    <w:rsid w:val="00A81C98"/>
    <w:rsid w:val="00A81EA0"/>
    <w:rsid w:val="00A82183"/>
    <w:rsid w:val="00A82467"/>
    <w:rsid w:val="00A824C3"/>
    <w:rsid w:val="00A83556"/>
    <w:rsid w:val="00A83B53"/>
    <w:rsid w:val="00A83F31"/>
    <w:rsid w:val="00A84113"/>
    <w:rsid w:val="00A8526D"/>
    <w:rsid w:val="00A85A87"/>
    <w:rsid w:val="00A85BB6"/>
    <w:rsid w:val="00A865DA"/>
    <w:rsid w:val="00A86689"/>
    <w:rsid w:val="00A86EE6"/>
    <w:rsid w:val="00A9057B"/>
    <w:rsid w:val="00A90B88"/>
    <w:rsid w:val="00A90C80"/>
    <w:rsid w:val="00A91508"/>
    <w:rsid w:val="00A934F4"/>
    <w:rsid w:val="00A93C7D"/>
    <w:rsid w:val="00A93E85"/>
    <w:rsid w:val="00A9456F"/>
    <w:rsid w:val="00A947AF"/>
    <w:rsid w:val="00A94899"/>
    <w:rsid w:val="00A949ED"/>
    <w:rsid w:val="00A94BA0"/>
    <w:rsid w:val="00A95007"/>
    <w:rsid w:val="00A95790"/>
    <w:rsid w:val="00A95BBB"/>
    <w:rsid w:val="00A96832"/>
    <w:rsid w:val="00A96C67"/>
    <w:rsid w:val="00A96C94"/>
    <w:rsid w:val="00A97237"/>
    <w:rsid w:val="00A97B8E"/>
    <w:rsid w:val="00AA24B4"/>
    <w:rsid w:val="00AA2845"/>
    <w:rsid w:val="00AA2C7B"/>
    <w:rsid w:val="00AA2FB6"/>
    <w:rsid w:val="00AA30CB"/>
    <w:rsid w:val="00AA45AD"/>
    <w:rsid w:val="00AA472F"/>
    <w:rsid w:val="00AA4AD1"/>
    <w:rsid w:val="00AA4BED"/>
    <w:rsid w:val="00AA5015"/>
    <w:rsid w:val="00AA58A9"/>
    <w:rsid w:val="00AA7F11"/>
    <w:rsid w:val="00AB084C"/>
    <w:rsid w:val="00AB0ADF"/>
    <w:rsid w:val="00AB0AE7"/>
    <w:rsid w:val="00AB1BFA"/>
    <w:rsid w:val="00AB255D"/>
    <w:rsid w:val="00AB2A32"/>
    <w:rsid w:val="00AB30C8"/>
    <w:rsid w:val="00AB3CFC"/>
    <w:rsid w:val="00AB4337"/>
    <w:rsid w:val="00AB47C8"/>
    <w:rsid w:val="00AB4A62"/>
    <w:rsid w:val="00AB7986"/>
    <w:rsid w:val="00AB7BEA"/>
    <w:rsid w:val="00AB7C12"/>
    <w:rsid w:val="00AC0886"/>
    <w:rsid w:val="00AC0CCE"/>
    <w:rsid w:val="00AC14FE"/>
    <w:rsid w:val="00AC15E8"/>
    <w:rsid w:val="00AC1C9D"/>
    <w:rsid w:val="00AC2357"/>
    <w:rsid w:val="00AC4381"/>
    <w:rsid w:val="00AC4EA8"/>
    <w:rsid w:val="00AC570C"/>
    <w:rsid w:val="00AC5B86"/>
    <w:rsid w:val="00AC5EF0"/>
    <w:rsid w:val="00AC6090"/>
    <w:rsid w:val="00AC6739"/>
    <w:rsid w:val="00AC67FC"/>
    <w:rsid w:val="00AC690E"/>
    <w:rsid w:val="00AC6B9D"/>
    <w:rsid w:val="00AC703D"/>
    <w:rsid w:val="00AD0A59"/>
    <w:rsid w:val="00AD16F6"/>
    <w:rsid w:val="00AD1B2A"/>
    <w:rsid w:val="00AD264D"/>
    <w:rsid w:val="00AD26C2"/>
    <w:rsid w:val="00AD4521"/>
    <w:rsid w:val="00AD4725"/>
    <w:rsid w:val="00AD4819"/>
    <w:rsid w:val="00AD55CC"/>
    <w:rsid w:val="00AD5DBE"/>
    <w:rsid w:val="00AD5F2C"/>
    <w:rsid w:val="00AD625B"/>
    <w:rsid w:val="00AD62AD"/>
    <w:rsid w:val="00AD6C90"/>
    <w:rsid w:val="00AD6EAF"/>
    <w:rsid w:val="00AD70A8"/>
    <w:rsid w:val="00AD70AB"/>
    <w:rsid w:val="00AD7938"/>
    <w:rsid w:val="00AD793C"/>
    <w:rsid w:val="00AE01DC"/>
    <w:rsid w:val="00AE0307"/>
    <w:rsid w:val="00AE0393"/>
    <w:rsid w:val="00AE0E5B"/>
    <w:rsid w:val="00AE1013"/>
    <w:rsid w:val="00AE15D2"/>
    <w:rsid w:val="00AE162B"/>
    <w:rsid w:val="00AE2706"/>
    <w:rsid w:val="00AE2750"/>
    <w:rsid w:val="00AE2C84"/>
    <w:rsid w:val="00AE345B"/>
    <w:rsid w:val="00AE3645"/>
    <w:rsid w:val="00AE370F"/>
    <w:rsid w:val="00AE3B19"/>
    <w:rsid w:val="00AE40E9"/>
    <w:rsid w:val="00AE44DE"/>
    <w:rsid w:val="00AE4628"/>
    <w:rsid w:val="00AE496C"/>
    <w:rsid w:val="00AE4BEA"/>
    <w:rsid w:val="00AE4CD4"/>
    <w:rsid w:val="00AE58DF"/>
    <w:rsid w:val="00AE58E5"/>
    <w:rsid w:val="00AE6676"/>
    <w:rsid w:val="00AE6BBB"/>
    <w:rsid w:val="00AE751F"/>
    <w:rsid w:val="00AF091B"/>
    <w:rsid w:val="00AF0FB4"/>
    <w:rsid w:val="00AF1670"/>
    <w:rsid w:val="00AF1EAE"/>
    <w:rsid w:val="00AF208A"/>
    <w:rsid w:val="00AF2244"/>
    <w:rsid w:val="00AF2302"/>
    <w:rsid w:val="00AF2DB3"/>
    <w:rsid w:val="00AF30AD"/>
    <w:rsid w:val="00AF32BE"/>
    <w:rsid w:val="00AF37C2"/>
    <w:rsid w:val="00AF5116"/>
    <w:rsid w:val="00AF5799"/>
    <w:rsid w:val="00AF57B2"/>
    <w:rsid w:val="00AF7A22"/>
    <w:rsid w:val="00B00748"/>
    <w:rsid w:val="00B021E3"/>
    <w:rsid w:val="00B02ABF"/>
    <w:rsid w:val="00B03328"/>
    <w:rsid w:val="00B03915"/>
    <w:rsid w:val="00B03ADC"/>
    <w:rsid w:val="00B0442F"/>
    <w:rsid w:val="00B04FCB"/>
    <w:rsid w:val="00B057D8"/>
    <w:rsid w:val="00B063C1"/>
    <w:rsid w:val="00B06A0B"/>
    <w:rsid w:val="00B07424"/>
    <w:rsid w:val="00B1026A"/>
    <w:rsid w:val="00B1067E"/>
    <w:rsid w:val="00B12A1F"/>
    <w:rsid w:val="00B12B92"/>
    <w:rsid w:val="00B13A4E"/>
    <w:rsid w:val="00B1406D"/>
    <w:rsid w:val="00B143CC"/>
    <w:rsid w:val="00B15395"/>
    <w:rsid w:val="00B1544B"/>
    <w:rsid w:val="00B15EFB"/>
    <w:rsid w:val="00B178D9"/>
    <w:rsid w:val="00B17953"/>
    <w:rsid w:val="00B17C5D"/>
    <w:rsid w:val="00B20567"/>
    <w:rsid w:val="00B20BA6"/>
    <w:rsid w:val="00B20EE9"/>
    <w:rsid w:val="00B21324"/>
    <w:rsid w:val="00B222B5"/>
    <w:rsid w:val="00B23429"/>
    <w:rsid w:val="00B2371B"/>
    <w:rsid w:val="00B2382C"/>
    <w:rsid w:val="00B23D69"/>
    <w:rsid w:val="00B24317"/>
    <w:rsid w:val="00B24EFC"/>
    <w:rsid w:val="00B2525E"/>
    <w:rsid w:val="00B25C64"/>
    <w:rsid w:val="00B26461"/>
    <w:rsid w:val="00B2682B"/>
    <w:rsid w:val="00B27395"/>
    <w:rsid w:val="00B2772A"/>
    <w:rsid w:val="00B3076C"/>
    <w:rsid w:val="00B30DF7"/>
    <w:rsid w:val="00B31450"/>
    <w:rsid w:val="00B32C08"/>
    <w:rsid w:val="00B3458D"/>
    <w:rsid w:val="00B347B8"/>
    <w:rsid w:val="00B34B27"/>
    <w:rsid w:val="00B34D97"/>
    <w:rsid w:val="00B351C7"/>
    <w:rsid w:val="00B35497"/>
    <w:rsid w:val="00B3579C"/>
    <w:rsid w:val="00B3586D"/>
    <w:rsid w:val="00B358C9"/>
    <w:rsid w:val="00B36BEC"/>
    <w:rsid w:val="00B407A7"/>
    <w:rsid w:val="00B40B4A"/>
    <w:rsid w:val="00B413B1"/>
    <w:rsid w:val="00B42B8B"/>
    <w:rsid w:val="00B42E82"/>
    <w:rsid w:val="00B42F07"/>
    <w:rsid w:val="00B43156"/>
    <w:rsid w:val="00B43682"/>
    <w:rsid w:val="00B4393D"/>
    <w:rsid w:val="00B43963"/>
    <w:rsid w:val="00B44BC5"/>
    <w:rsid w:val="00B44CAB"/>
    <w:rsid w:val="00B4662A"/>
    <w:rsid w:val="00B471B2"/>
    <w:rsid w:val="00B474F0"/>
    <w:rsid w:val="00B47F9F"/>
    <w:rsid w:val="00B5009F"/>
    <w:rsid w:val="00B509AB"/>
    <w:rsid w:val="00B50B8F"/>
    <w:rsid w:val="00B50FB0"/>
    <w:rsid w:val="00B51471"/>
    <w:rsid w:val="00B51595"/>
    <w:rsid w:val="00B518AD"/>
    <w:rsid w:val="00B535C1"/>
    <w:rsid w:val="00B54719"/>
    <w:rsid w:val="00B54B90"/>
    <w:rsid w:val="00B5543C"/>
    <w:rsid w:val="00B55B4F"/>
    <w:rsid w:val="00B55F4E"/>
    <w:rsid w:val="00B563D5"/>
    <w:rsid w:val="00B56D71"/>
    <w:rsid w:val="00B57248"/>
    <w:rsid w:val="00B57528"/>
    <w:rsid w:val="00B6223E"/>
    <w:rsid w:val="00B63546"/>
    <w:rsid w:val="00B639DB"/>
    <w:rsid w:val="00B63FBF"/>
    <w:rsid w:val="00B64634"/>
    <w:rsid w:val="00B6471B"/>
    <w:rsid w:val="00B657A3"/>
    <w:rsid w:val="00B663E0"/>
    <w:rsid w:val="00B66CC4"/>
    <w:rsid w:val="00B672DE"/>
    <w:rsid w:val="00B674DB"/>
    <w:rsid w:val="00B67A1D"/>
    <w:rsid w:val="00B70816"/>
    <w:rsid w:val="00B70C61"/>
    <w:rsid w:val="00B713ED"/>
    <w:rsid w:val="00B71678"/>
    <w:rsid w:val="00B718A8"/>
    <w:rsid w:val="00B718B1"/>
    <w:rsid w:val="00B72A6C"/>
    <w:rsid w:val="00B73466"/>
    <w:rsid w:val="00B736ED"/>
    <w:rsid w:val="00B74525"/>
    <w:rsid w:val="00B767C1"/>
    <w:rsid w:val="00B768E5"/>
    <w:rsid w:val="00B76CF1"/>
    <w:rsid w:val="00B772BA"/>
    <w:rsid w:val="00B77392"/>
    <w:rsid w:val="00B7768E"/>
    <w:rsid w:val="00B77A5A"/>
    <w:rsid w:val="00B77A60"/>
    <w:rsid w:val="00B77B27"/>
    <w:rsid w:val="00B80545"/>
    <w:rsid w:val="00B80D00"/>
    <w:rsid w:val="00B8184E"/>
    <w:rsid w:val="00B8285F"/>
    <w:rsid w:val="00B838D0"/>
    <w:rsid w:val="00B83A1F"/>
    <w:rsid w:val="00B83ACE"/>
    <w:rsid w:val="00B83D96"/>
    <w:rsid w:val="00B842CA"/>
    <w:rsid w:val="00B845C6"/>
    <w:rsid w:val="00B86518"/>
    <w:rsid w:val="00B86684"/>
    <w:rsid w:val="00B86A84"/>
    <w:rsid w:val="00B86A86"/>
    <w:rsid w:val="00B86E03"/>
    <w:rsid w:val="00B872BB"/>
    <w:rsid w:val="00B87419"/>
    <w:rsid w:val="00B875F1"/>
    <w:rsid w:val="00B90129"/>
    <w:rsid w:val="00B90E04"/>
    <w:rsid w:val="00B9103B"/>
    <w:rsid w:val="00B919A1"/>
    <w:rsid w:val="00B936BF"/>
    <w:rsid w:val="00B94640"/>
    <w:rsid w:val="00B94C56"/>
    <w:rsid w:val="00B9519B"/>
    <w:rsid w:val="00B95396"/>
    <w:rsid w:val="00B955CE"/>
    <w:rsid w:val="00B95971"/>
    <w:rsid w:val="00B95A72"/>
    <w:rsid w:val="00B95C30"/>
    <w:rsid w:val="00B95D7C"/>
    <w:rsid w:val="00B95F9E"/>
    <w:rsid w:val="00B96906"/>
    <w:rsid w:val="00B970D1"/>
    <w:rsid w:val="00B9757C"/>
    <w:rsid w:val="00B976D1"/>
    <w:rsid w:val="00B9772D"/>
    <w:rsid w:val="00B97F15"/>
    <w:rsid w:val="00BA011A"/>
    <w:rsid w:val="00BA0838"/>
    <w:rsid w:val="00BA0E44"/>
    <w:rsid w:val="00BA155A"/>
    <w:rsid w:val="00BA209C"/>
    <w:rsid w:val="00BA36CB"/>
    <w:rsid w:val="00BA396D"/>
    <w:rsid w:val="00BA4569"/>
    <w:rsid w:val="00BA4BB0"/>
    <w:rsid w:val="00BA4C81"/>
    <w:rsid w:val="00BA5285"/>
    <w:rsid w:val="00BA5447"/>
    <w:rsid w:val="00BA56AE"/>
    <w:rsid w:val="00BA5ADE"/>
    <w:rsid w:val="00BA5D6B"/>
    <w:rsid w:val="00BA6322"/>
    <w:rsid w:val="00BA665A"/>
    <w:rsid w:val="00BA690A"/>
    <w:rsid w:val="00BA705A"/>
    <w:rsid w:val="00BA7567"/>
    <w:rsid w:val="00BB0266"/>
    <w:rsid w:val="00BB0303"/>
    <w:rsid w:val="00BB0578"/>
    <w:rsid w:val="00BB06A8"/>
    <w:rsid w:val="00BB07B2"/>
    <w:rsid w:val="00BB0C00"/>
    <w:rsid w:val="00BB1DCC"/>
    <w:rsid w:val="00BB24EC"/>
    <w:rsid w:val="00BB2AAD"/>
    <w:rsid w:val="00BB2B8E"/>
    <w:rsid w:val="00BB359D"/>
    <w:rsid w:val="00BB378A"/>
    <w:rsid w:val="00BB3AA2"/>
    <w:rsid w:val="00BB3BD1"/>
    <w:rsid w:val="00BB4161"/>
    <w:rsid w:val="00BB4460"/>
    <w:rsid w:val="00BB4687"/>
    <w:rsid w:val="00BB4844"/>
    <w:rsid w:val="00BB5251"/>
    <w:rsid w:val="00BB559B"/>
    <w:rsid w:val="00BB5BE9"/>
    <w:rsid w:val="00BB643E"/>
    <w:rsid w:val="00BB68E3"/>
    <w:rsid w:val="00BB6969"/>
    <w:rsid w:val="00BB7559"/>
    <w:rsid w:val="00BB756F"/>
    <w:rsid w:val="00BB7D17"/>
    <w:rsid w:val="00BB7D2E"/>
    <w:rsid w:val="00BC02DA"/>
    <w:rsid w:val="00BC08BC"/>
    <w:rsid w:val="00BC08EF"/>
    <w:rsid w:val="00BC0A2E"/>
    <w:rsid w:val="00BC1441"/>
    <w:rsid w:val="00BC17AD"/>
    <w:rsid w:val="00BC2193"/>
    <w:rsid w:val="00BC26DF"/>
    <w:rsid w:val="00BC2C08"/>
    <w:rsid w:val="00BC3D41"/>
    <w:rsid w:val="00BC3F62"/>
    <w:rsid w:val="00BC431E"/>
    <w:rsid w:val="00BC4973"/>
    <w:rsid w:val="00BC4C92"/>
    <w:rsid w:val="00BC5958"/>
    <w:rsid w:val="00BC6F75"/>
    <w:rsid w:val="00BC7982"/>
    <w:rsid w:val="00BD0449"/>
    <w:rsid w:val="00BD0575"/>
    <w:rsid w:val="00BD0D86"/>
    <w:rsid w:val="00BD166A"/>
    <w:rsid w:val="00BD1EF9"/>
    <w:rsid w:val="00BD2218"/>
    <w:rsid w:val="00BD323D"/>
    <w:rsid w:val="00BD365D"/>
    <w:rsid w:val="00BD41CB"/>
    <w:rsid w:val="00BD44CB"/>
    <w:rsid w:val="00BD63A7"/>
    <w:rsid w:val="00BD645E"/>
    <w:rsid w:val="00BD6867"/>
    <w:rsid w:val="00BD6979"/>
    <w:rsid w:val="00BD7355"/>
    <w:rsid w:val="00BD7DA3"/>
    <w:rsid w:val="00BE0B5C"/>
    <w:rsid w:val="00BE0C64"/>
    <w:rsid w:val="00BE1044"/>
    <w:rsid w:val="00BE111A"/>
    <w:rsid w:val="00BE1596"/>
    <w:rsid w:val="00BE165E"/>
    <w:rsid w:val="00BE329D"/>
    <w:rsid w:val="00BE38A6"/>
    <w:rsid w:val="00BE3A44"/>
    <w:rsid w:val="00BE3CAA"/>
    <w:rsid w:val="00BE3E0D"/>
    <w:rsid w:val="00BE4448"/>
    <w:rsid w:val="00BE4804"/>
    <w:rsid w:val="00BE51E9"/>
    <w:rsid w:val="00BE52EC"/>
    <w:rsid w:val="00BE5CEA"/>
    <w:rsid w:val="00BE5DED"/>
    <w:rsid w:val="00BE6DB4"/>
    <w:rsid w:val="00BE7A1A"/>
    <w:rsid w:val="00BF011C"/>
    <w:rsid w:val="00BF01BE"/>
    <w:rsid w:val="00BF1AB3"/>
    <w:rsid w:val="00BF215B"/>
    <w:rsid w:val="00BF2B4A"/>
    <w:rsid w:val="00BF36F0"/>
    <w:rsid w:val="00BF44D5"/>
    <w:rsid w:val="00BF515E"/>
    <w:rsid w:val="00BF5D19"/>
    <w:rsid w:val="00BF6BD2"/>
    <w:rsid w:val="00BF6C8F"/>
    <w:rsid w:val="00BF6CD6"/>
    <w:rsid w:val="00BF6D44"/>
    <w:rsid w:val="00BF73E4"/>
    <w:rsid w:val="00BF7630"/>
    <w:rsid w:val="00BF7D3C"/>
    <w:rsid w:val="00C00262"/>
    <w:rsid w:val="00C004DC"/>
    <w:rsid w:val="00C02980"/>
    <w:rsid w:val="00C02B24"/>
    <w:rsid w:val="00C02F54"/>
    <w:rsid w:val="00C031A8"/>
    <w:rsid w:val="00C0356E"/>
    <w:rsid w:val="00C03924"/>
    <w:rsid w:val="00C0439F"/>
    <w:rsid w:val="00C04537"/>
    <w:rsid w:val="00C045DC"/>
    <w:rsid w:val="00C048E5"/>
    <w:rsid w:val="00C04D79"/>
    <w:rsid w:val="00C05042"/>
    <w:rsid w:val="00C0518B"/>
    <w:rsid w:val="00C05E27"/>
    <w:rsid w:val="00C06381"/>
    <w:rsid w:val="00C06698"/>
    <w:rsid w:val="00C06758"/>
    <w:rsid w:val="00C07B62"/>
    <w:rsid w:val="00C07DC3"/>
    <w:rsid w:val="00C105DF"/>
    <w:rsid w:val="00C10DF2"/>
    <w:rsid w:val="00C11041"/>
    <w:rsid w:val="00C116B2"/>
    <w:rsid w:val="00C12776"/>
    <w:rsid w:val="00C12C28"/>
    <w:rsid w:val="00C12E5F"/>
    <w:rsid w:val="00C135FD"/>
    <w:rsid w:val="00C138D6"/>
    <w:rsid w:val="00C13B88"/>
    <w:rsid w:val="00C13C26"/>
    <w:rsid w:val="00C1451F"/>
    <w:rsid w:val="00C16AC4"/>
    <w:rsid w:val="00C2008A"/>
    <w:rsid w:val="00C201D5"/>
    <w:rsid w:val="00C202F8"/>
    <w:rsid w:val="00C20B9E"/>
    <w:rsid w:val="00C21750"/>
    <w:rsid w:val="00C21A7D"/>
    <w:rsid w:val="00C22F2E"/>
    <w:rsid w:val="00C234CF"/>
    <w:rsid w:val="00C237A1"/>
    <w:rsid w:val="00C24248"/>
    <w:rsid w:val="00C24C1D"/>
    <w:rsid w:val="00C25542"/>
    <w:rsid w:val="00C25702"/>
    <w:rsid w:val="00C312AC"/>
    <w:rsid w:val="00C31536"/>
    <w:rsid w:val="00C31658"/>
    <w:rsid w:val="00C3176F"/>
    <w:rsid w:val="00C319D9"/>
    <w:rsid w:val="00C32857"/>
    <w:rsid w:val="00C337F8"/>
    <w:rsid w:val="00C33A35"/>
    <w:rsid w:val="00C33C64"/>
    <w:rsid w:val="00C33DCC"/>
    <w:rsid w:val="00C34205"/>
    <w:rsid w:val="00C345A0"/>
    <w:rsid w:val="00C34B2B"/>
    <w:rsid w:val="00C34E0A"/>
    <w:rsid w:val="00C35BE6"/>
    <w:rsid w:val="00C362F9"/>
    <w:rsid w:val="00C364A6"/>
    <w:rsid w:val="00C36F59"/>
    <w:rsid w:val="00C373AB"/>
    <w:rsid w:val="00C373D5"/>
    <w:rsid w:val="00C3740E"/>
    <w:rsid w:val="00C37685"/>
    <w:rsid w:val="00C40AB7"/>
    <w:rsid w:val="00C41AAE"/>
    <w:rsid w:val="00C41BDA"/>
    <w:rsid w:val="00C420F1"/>
    <w:rsid w:val="00C42330"/>
    <w:rsid w:val="00C426E3"/>
    <w:rsid w:val="00C42D8D"/>
    <w:rsid w:val="00C42DCC"/>
    <w:rsid w:val="00C42F83"/>
    <w:rsid w:val="00C42F8B"/>
    <w:rsid w:val="00C430B4"/>
    <w:rsid w:val="00C43B1F"/>
    <w:rsid w:val="00C43B8F"/>
    <w:rsid w:val="00C43CB1"/>
    <w:rsid w:val="00C44153"/>
    <w:rsid w:val="00C4417B"/>
    <w:rsid w:val="00C45CA6"/>
    <w:rsid w:val="00C469D2"/>
    <w:rsid w:val="00C46A23"/>
    <w:rsid w:val="00C46C40"/>
    <w:rsid w:val="00C46DE6"/>
    <w:rsid w:val="00C472A8"/>
    <w:rsid w:val="00C475BF"/>
    <w:rsid w:val="00C47A09"/>
    <w:rsid w:val="00C5017B"/>
    <w:rsid w:val="00C502EC"/>
    <w:rsid w:val="00C50893"/>
    <w:rsid w:val="00C50910"/>
    <w:rsid w:val="00C50C4C"/>
    <w:rsid w:val="00C526EB"/>
    <w:rsid w:val="00C52D96"/>
    <w:rsid w:val="00C5305F"/>
    <w:rsid w:val="00C5445D"/>
    <w:rsid w:val="00C5521D"/>
    <w:rsid w:val="00C5531F"/>
    <w:rsid w:val="00C56311"/>
    <w:rsid w:val="00C563D0"/>
    <w:rsid w:val="00C56E77"/>
    <w:rsid w:val="00C572A9"/>
    <w:rsid w:val="00C576B5"/>
    <w:rsid w:val="00C60086"/>
    <w:rsid w:val="00C6077D"/>
    <w:rsid w:val="00C608A7"/>
    <w:rsid w:val="00C60948"/>
    <w:rsid w:val="00C60A49"/>
    <w:rsid w:val="00C60ED7"/>
    <w:rsid w:val="00C623DF"/>
    <w:rsid w:val="00C626AD"/>
    <w:rsid w:val="00C627DF"/>
    <w:rsid w:val="00C62B9F"/>
    <w:rsid w:val="00C6326C"/>
    <w:rsid w:val="00C63858"/>
    <w:rsid w:val="00C64166"/>
    <w:rsid w:val="00C646DB"/>
    <w:rsid w:val="00C64CD5"/>
    <w:rsid w:val="00C65BD0"/>
    <w:rsid w:val="00C65D3E"/>
    <w:rsid w:val="00C65DEB"/>
    <w:rsid w:val="00C668E1"/>
    <w:rsid w:val="00C66BBF"/>
    <w:rsid w:val="00C67402"/>
    <w:rsid w:val="00C67772"/>
    <w:rsid w:val="00C67C56"/>
    <w:rsid w:val="00C70AD5"/>
    <w:rsid w:val="00C716A6"/>
    <w:rsid w:val="00C71876"/>
    <w:rsid w:val="00C72154"/>
    <w:rsid w:val="00C7264F"/>
    <w:rsid w:val="00C736AD"/>
    <w:rsid w:val="00C748D5"/>
    <w:rsid w:val="00C750BE"/>
    <w:rsid w:val="00C756D6"/>
    <w:rsid w:val="00C774B6"/>
    <w:rsid w:val="00C777A2"/>
    <w:rsid w:val="00C7784C"/>
    <w:rsid w:val="00C77F69"/>
    <w:rsid w:val="00C801ED"/>
    <w:rsid w:val="00C80B3E"/>
    <w:rsid w:val="00C80B8D"/>
    <w:rsid w:val="00C816BE"/>
    <w:rsid w:val="00C8194A"/>
    <w:rsid w:val="00C81C7E"/>
    <w:rsid w:val="00C81FC4"/>
    <w:rsid w:val="00C81FFE"/>
    <w:rsid w:val="00C82693"/>
    <w:rsid w:val="00C833B0"/>
    <w:rsid w:val="00C83AFF"/>
    <w:rsid w:val="00C83FA3"/>
    <w:rsid w:val="00C84685"/>
    <w:rsid w:val="00C849B7"/>
    <w:rsid w:val="00C84B5E"/>
    <w:rsid w:val="00C84BE6"/>
    <w:rsid w:val="00C856CC"/>
    <w:rsid w:val="00C85B7A"/>
    <w:rsid w:val="00C86713"/>
    <w:rsid w:val="00C86D50"/>
    <w:rsid w:val="00C87336"/>
    <w:rsid w:val="00C875DD"/>
    <w:rsid w:val="00C87D23"/>
    <w:rsid w:val="00C87E0D"/>
    <w:rsid w:val="00C90308"/>
    <w:rsid w:val="00C91708"/>
    <w:rsid w:val="00C91849"/>
    <w:rsid w:val="00C91FFA"/>
    <w:rsid w:val="00C9262F"/>
    <w:rsid w:val="00C92942"/>
    <w:rsid w:val="00C92E48"/>
    <w:rsid w:val="00C931E3"/>
    <w:rsid w:val="00C94A90"/>
    <w:rsid w:val="00C95547"/>
    <w:rsid w:val="00C958F4"/>
    <w:rsid w:val="00C95B24"/>
    <w:rsid w:val="00C962D3"/>
    <w:rsid w:val="00C96652"/>
    <w:rsid w:val="00C9677B"/>
    <w:rsid w:val="00C96B94"/>
    <w:rsid w:val="00C9707B"/>
    <w:rsid w:val="00C97995"/>
    <w:rsid w:val="00CA0757"/>
    <w:rsid w:val="00CA0CB3"/>
    <w:rsid w:val="00CA1362"/>
    <w:rsid w:val="00CA1FC5"/>
    <w:rsid w:val="00CA235C"/>
    <w:rsid w:val="00CA2371"/>
    <w:rsid w:val="00CA2990"/>
    <w:rsid w:val="00CA2CC3"/>
    <w:rsid w:val="00CA2D2D"/>
    <w:rsid w:val="00CA3582"/>
    <w:rsid w:val="00CA396D"/>
    <w:rsid w:val="00CA46E5"/>
    <w:rsid w:val="00CA4B06"/>
    <w:rsid w:val="00CA62EC"/>
    <w:rsid w:val="00CA66D6"/>
    <w:rsid w:val="00CA6A8F"/>
    <w:rsid w:val="00CA711F"/>
    <w:rsid w:val="00CA7127"/>
    <w:rsid w:val="00CA7F7B"/>
    <w:rsid w:val="00CB049F"/>
    <w:rsid w:val="00CB064E"/>
    <w:rsid w:val="00CB0766"/>
    <w:rsid w:val="00CB1321"/>
    <w:rsid w:val="00CB1361"/>
    <w:rsid w:val="00CB1BEE"/>
    <w:rsid w:val="00CB1D13"/>
    <w:rsid w:val="00CB2161"/>
    <w:rsid w:val="00CB241C"/>
    <w:rsid w:val="00CB2EBA"/>
    <w:rsid w:val="00CB374F"/>
    <w:rsid w:val="00CB3C1E"/>
    <w:rsid w:val="00CB4382"/>
    <w:rsid w:val="00CB45B8"/>
    <w:rsid w:val="00CB48EC"/>
    <w:rsid w:val="00CB4E8F"/>
    <w:rsid w:val="00CB4F3F"/>
    <w:rsid w:val="00CB52DD"/>
    <w:rsid w:val="00CB6504"/>
    <w:rsid w:val="00CB73A4"/>
    <w:rsid w:val="00CB774D"/>
    <w:rsid w:val="00CC002F"/>
    <w:rsid w:val="00CC1A54"/>
    <w:rsid w:val="00CC1E7A"/>
    <w:rsid w:val="00CC30AE"/>
    <w:rsid w:val="00CC360E"/>
    <w:rsid w:val="00CC3BE4"/>
    <w:rsid w:val="00CC4F14"/>
    <w:rsid w:val="00CC4FB8"/>
    <w:rsid w:val="00CC5083"/>
    <w:rsid w:val="00CC558E"/>
    <w:rsid w:val="00CC5DA9"/>
    <w:rsid w:val="00CC6293"/>
    <w:rsid w:val="00CC779A"/>
    <w:rsid w:val="00CC7885"/>
    <w:rsid w:val="00CC78C6"/>
    <w:rsid w:val="00CD06E2"/>
    <w:rsid w:val="00CD10B0"/>
    <w:rsid w:val="00CD136A"/>
    <w:rsid w:val="00CD1463"/>
    <w:rsid w:val="00CD182B"/>
    <w:rsid w:val="00CD2326"/>
    <w:rsid w:val="00CD38FC"/>
    <w:rsid w:val="00CD3C52"/>
    <w:rsid w:val="00CD4ED4"/>
    <w:rsid w:val="00CD4FFE"/>
    <w:rsid w:val="00CD5089"/>
    <w:rsid w:val="00CD5C43"/>
    <w:rsid w:val="00CD7283"/>
    <w:rsid w:val="00CD7E3F"/>
    <w:rsid w:val="00CD7FD6"/>
    <w:rsid w:val="00CE0207"/>
    <w:rsid w:val="00CE027D"/>
    <w:rsid w:val="00CE0289"/>
    <w:rsid w:val="00CE089A"/>
    <w:rsid w:val="00CE12A9"/>
    <w:rsid w:val="00CE1ADE"/>
    <w:rsid w:val="00CE246E"/>
    <w:rsid w:val="00CE28D2"/>
    <w:rsid w:val="00CE2B77"/>
    <w:rsid w:val="00CE39CD"/>
    <w:rsid w:val="00CE3F5F"/>
    <w:rsid w:val="00CE4AFA"/>
    <w:rsid w:val="00CE5582"/>
    <w:rsid w:val="00CE6451"/>
    <w:rsid w:val="00CE725B"/>
    <w:rsid w:val="00CF0870"/>
    <w:rsid w:val="00CF1CC1"/>
    <w:rsid w:val="00CF25D2"/>
    <w:rsid w:val="00CF2F94"/>
    <w:rsid w:val="00CF3222"/>
    <w:rsid w:val="00CF3B7A"/>
    <w:rsid w:val="00CF468C"/>
    <w:rsid w:val="00CF46CD"/>
    <w:rsid w:val="00CF4861"/>
    <w:rsid w:val="00CF4B27"/>
    <w:rsid w:val="00CF4E41"/>
    <w:rsid w:val="00CF5A0D"/>
    <w:rsid w:val="00CF5CBB"/>
    <w:rsid w:val="00CF5F6F"/>
    <w:rsid w:val="00CF60B3"/>
    <w:rsid w:val="00CF6488"/>
    <w:rsid w:val="00CF64B6"/>
    <w:rsid w:val="00CF66D1"/>
    <w:rsid w:val="00CF67D4"/>
    <w:rsid w:val="00CF698D"/>
    <w:rsid w:val="00CF6C21"/>
    <w:rsid w:val="00CF6D37"/>
    <w:rsid w:val="00CF7973"/>
    <w:rsid w:val="00D00216"/>
    <w:rsid w:val="00D0226C"/>
    <w:rsid w:val="00D02B3C"/>
    <w:rsid w:val="00D03616"/>
    <w:rsid w:val="00D04411"/>
    <w:rsid w:val="00D057A5"/>
    <w:rsid w:val="00D06181"/>
    <w:rsid w:val="00D063DC"/>
    <w:rsid w:val="00D06A68"/>
    <w:rsid w:val="00D07249"/>
    <w:rsid w:val="00D07922"/>
    <w:rsid w:val="00D101E1"/>
    <w:rsid w:val="00D104DE"/>
    <w:rsid w:val="00D11502"/>
    <w:rsid w:val="00D11708"/>
    <w:rsid w:val="00D120C6"/>
    <w:rsid w:val="00D133A8"/>
    <w:rsid w:val="00D13A2F"/>
    <w:rsid w:val="00D13FFB"/>
    <w:rsid w:val="00D14B32"/>
    <w:rsid w:val="00D14BD9"/>
    <w:rsid w:val="00D169A2"/>
    <w:rsid w:val="00D16C8A"/>
    <w:rsid w:val="00D1760E"/>
    <w:rsid w:val="00D17836"/>
    <w:rsid w:val="00D17B9C"/>
    <w:rsid w:val="00D2004A"/>
    <w:rsid w:val="00D20269"/>
    <w:rsid w:val="00D20477"/>
    <w:rsid w:val="00D2095A"/>
    <w:rsid w:val="00D2120A"/>
    <w:rsid w:val="00D21A4B"/>
    <w:rsid w:val="00D21E3B"/>
    <w:rsid w:val="00D226F0"/>
    <w:rsid w:val="00D22DA3"/>
    <w:rsid w:val="00D22EA0"/>
    <w:rsid w:val="00D23673"/>
    <w:rsid w:val="00D23775"/>
    <w:rsid w:val="00D237A2"/>
    <w:rsid w:val="00D23D80"/>
    <w:rsid w:val="00D242BE"/>
    <w:rsid w:val="00D24556"/>
    <w:rsid w:val="00D24748"/>
    <w:rsid w:val="00D24B5F"/>
    <w:rsid w:val="00D279C7"/>
    <w:rsid w:val="00D27D77"/>
    <w:rsid w:val="00D31276"/>
    <w:rsid w:val="00D329C2"/>
    <w:rsid w:val="00D32AEF"/>
    <w:rsid w:val="00D32E02"/>
    <w:rsid w:val="00D335D1"/>
    <w:rsid w:val="00D347C0"/>
    <w:rsid w:val="00D34B90"/>
    <w:rsid w:val="00D35085"/>
    <w:rsid w:val="00D356EB"/>
    <w:rsid w:val="00D3595A"/>
    <w:rsid w:val="00D35E31"/>
    <w:rsid w:val="00D35F7C"/>
    <w:rsid w:val="00D3618F"/>
    <w:rsid w:val="00D3681F"/>
    <w:rsid w:val="00D36A86"/>
    <w:rsid w:val="00D36E48"/>
    <w:rsid w:val="00D36EA9"/>
    <w:rsid w:val="00D36FEF"/>
    <w:rsid w:val="00D37AFC"/>
    <w:rsid w:val="00D408C0"/>
    <w:rsid w:val="00D4094D"/>
    <w:rsid w:val="00D40BD1"/>
    <w:rsid w:val="00D42C0F"/>
    <w:rsid w:val="00D42E63"/>
    <w:rsid w:val="00D43265"/>
    <w:rsid w:val="00D438BD"/>
    <w:rsid w:val="00D44096"/>
    <w:rsid w:val="00D447E0"/>
    <w:rsid w:val="00D44FE6"/>
    <w:rsid w:val="00D45144"/>
    <w:rsid w:val="00D45219"/>
    <w:rsid w:val="00D46288"/>
    <w:rsid w:val="00D466D8"/>
    <w:rsid w:val="00D46CA3"/>
    <w:rsid w:val="00D472B2"/>
    <w:rsid w:val="00D508EC"/>
    <w:rsid w:val="00D50D0C"/>
    <w:rsid w:val="00D5186A"/>
    <w:rsid w:val="00D51EF0"/>
    <w:rsid w:val="00D5268B"/>
    <w:rsid w:val="00D538C5"/>
    <w:rsid w:val="00D54129"/>
    <w:rsid w:val="00D541F8"/>
    <w:rsid w:val="00D54C4C"/>
    <w:rsid w:val="00D54F17"/>
    <w:rsid w:val="00D550B6"/>
    <w:rsid w:val="00D557ED"/>
    <w:rsid w:val="00D5617E"/>
    <w:rsid w:val="00D56334"/>
    <w:rsid w:val="00D5667E"/>
    <w:rsid w:val="00D56FC9"/>
    <w:rsid w:val="00D577C3"/>
    <w:rsid w:val="00D63942"/>
    <w:rsid w:val="00D63A5C"/>
    <w:rsid w:val="00D644CD"/>
    <w:rsid w:val="00D6456C"/>
    <w:rsid w:val="00D64C93"/>
    <w:rsid w:val="00D65160"/>
    <w:rsid w:val="00D6570D"/>
    <w:rsid w:val="00D6683F"/>
    <w:rsid w:val="00D670C8"/>
    <w:rsid w:val="00D67AD0"/>
    <w:rsid w:val="00D7048B"/>
    <w:rsid w:val="00D705CB"/>
    <w:rsid w:val="00D70802"/>
    <w:rsid w:val="00D71749"/>
    <w:rsid w:val="00D71AB3"/>
    <w:rsid w:val="00D72AAB"/>
    <w:rsid w:val="00D73335"/>
    <w:rsid w:val="00D7353B"/>
    <w:rsid w:val="00D736B4"/>
    <w:rsid w:val="00D73804"/>
    <w:rsid w:val="00D73E8A"/>
    <w:rsid w:val="00D74726"/>
    <w:rsid w:val="00D74B2D"/>
    <w:rsid w:val="00D75589"/>
    <w:rsid w:val="00D75DAF"/>
    <w:rsid w:val="00D75E57"/>
    <w:rsid w:val="00D75EDC"/>
    <w:rsid w:val="00D767BC"/>
    <w:rsid w:val="00D76993"/>
    <w:rsid w:val="00D7767F"/>
    <w:rsid w:val="00D77A14"/>
    <w:rsid w:val="00D800B7"/>
    <w:rsid w:val="00D80C30"/>
    <w:rsid w:val="00D81384"/>
    <w:rsid w:val="00D8185B"/>
    <w:rsid w:val="00D819D9"/>
    <w:rsid w:val="00D82529"/>
    <w:rsid w:val="00D826CA"/>
    <w:rsid w:val="00D82D4B"/>
    <w:rsid w:val="00D82E58"/>
    <w:rsid w:val="00D83743"/>
    <w:rsid w:val="00D8396B"/>
    <w:rsid w:val="00D83B90"/>
    <w:rsid w:val="00D83E40"/>
    <w:rsid w:val="00D849E6"/>
    <w:rsid w:val="00D84B6F"/>
    <w:rsid w:val="00D84CC6"/>
    <w:rsid w:val="00D85BAC"/>
    <w:rsid w:val="00D867B2"/>
    <w:rsid w:val="00D86A23"/>
    <w:rsid w:val="00D86AB3"/>
    <w:rsid w:val="00D87E1C"/>
    <w:rsid w:val="00D90355"/>
    <w:rsid w:val="00D914F8"/>
    <w:rsid w:val="00D9183D"/>
    <w:rsid w:val="00D918BD"/>
    <w:rsid w:val="00D92CCA"/>
    <w:rsid w:val="00D93EA7"/>
    <w:rsid w:val="00D940BE"/>
    <w:rsid w:val="00D947BA"/>
    <w:rsid w:val="00D94CF9"/>
    <w:rsid w:val="00D95404"/>
    <w:rsid w:val="00D95410"/>
    <w:rsid w:val="00D9550B"/>
    <w:rsid w:val="00D95B01"/>
    <w:rsid w:val="00D967F6"/>
    <w:rsid w:val="00D96CE8"/>
    <w:rsid w:val="00D97226"/>
    <w:rsid w:val="00DA0699"/>
    <w:rsid w:val="00DA111B"/>
    <w:rsid w:val="00DA21A6"/>
    <w:rsid w:val="00DA2BE6"/>
    <w:rsid w:val="00DA3297"/>
    <w:rsid w:val="00DA33CB"/>
    <w:rsid w:val="00DA36AD"/>
    <w:rsid w:val="00DA412C"/>
    <w:rsid w:val="00DA45DB"/>
    <w:rsid w:val="00DA4657"/>
    <w:rsid w:val="00DA4C66"/>
    <w:rsid w:val="00DA4DB0"/>
    <w:rsid w:val="00DA552F"/>
    <w:rsid w:val="00DA55DA"/>
    <w:rsid w:val="00DA57E0"/>
    <w:rsid w:val="00DA5A53"/>
    <w:rsid w:val="00DA6139"/>
    <w:rsid w:val="00DA6391"/>
    <w:rsid w:val="00DA66A1"/>
    <w:rsid w:val="00DA6C00"/>
    <w:rsid w:val="00DB0EA9"/>
    <w:rsid w:val="00DB114E"/>
    <w:rsid w:val="00DB11AD"/>
    <w:rsid w:val="00DB3017"/>
    <w:rsid w:val="00DB36BA"/>
    <w:rsid w:val="00DB380F"/>
    <w:rsid w:val="00DB395F"/>
    <w:rsid w:val="00DB3A5B"/>
    <w:rsid w:val="00DB4CA9"/>
    <w:rsid w:val="00DB4F1A"/>
    <w:rsid w:val="00DB5E4C"/>
    <w:rsid w:val="00DB6095"/>
    <w:rsid w:val="00DB6204"/>
    <w:rsid w:val="00DB7E54"/>
    <w:rsid w:val="00DB7ED9"/>
    <w:rsid w:val="00DC0B87"/>
    <w:rsid w:val="00DC0C0E"/>
    <w:rsid w:val="00DC0D04"/>
    <w:rsid w:val="00DC19AF"/>
    <w:rsid w:val="00DC1C2C"/>
    <w:rsid w:val="00DC252C"/>
    <w:rsid w:val="00DC419E"/>
    <w:rsid w:val="00DC41E9"/>
    <w:rsid w:val="00DC4307"/>
    <w:rsid w:val="00DC497A"/>
    <w:rsid w:val="00DC4B87"/>
    <w:rsid w:val="00DC5743"/>
    <w:rsid w:val="00DC5EF5"/>
    <w:rsid w:val="00DC7707"/>
    <w:rsid w:val="00DD0BAD"/>
    <w:rsid w:val="00DD171B"/>
    <w:rsid w:val="00DD1C64"/>
    <w:rsid w:val="00DD2BA6"/>
    <w:rsid w:val="00DD3CC9"/>
    <w:rsid w:val="00DD4BFA"/>
    <w:rsid w:val="00DD5D52"/>
    <w:rsid w:val="00DD5E82"/>
    <w:rsid w:val="00DD6293"/>
    <w:rsid w:val="00DD6BD1"/>
    <w:rsid w:val="00DD742C"/>
    <w:rsid w:val="00DD7CB9"/>
    <w:rsid w:val="00DE0180"/>
    <w:rsid w:val="00DE0378"/>
    <w:rsid w:val="00DE05C2"/>
    <w:rsid w:val="00DE1A92"/>
    <w:rsid w:val="00DE1ADF"/>
    <w:rsid w:val="00DE2066"/>
    <w:rsid w:val="00DE3D90"/>
    <w:rsid w:val="00DE4C9A"/>
    <w:rsid w:val="00DE4CE7"/>
    <w:rsid w:val="00DE506C"/>
    <w:rsid w:val="00DE5239"/>
    <w:rsid w:val="00DE5A8E"/>
    <w:rsid w:val="00DE5F38"/>
    <w:rsid w:val="00DE6489"/>
    <w:rsid w:val="00DE7983"/>
    <w:rsid w:val="00DE7DB7"/>
    <w:rsid w:val="00DE7DED"/>
    <w:rsid w:val="00DF0D17"/>
    <w:rsid w:val="00DF0E15"/>
    <w:rsid w:val="00DF0ECD"/>
    <w:rsid w:val="00DF131F"/>
    <w:rsid w:val="00DF14CD"/>
    <w:rsid w:val="00DF1B65"/>
    <w:rsid w:val="00DF213A"/>
    <w:rsid w:val="00DF23ED"/>
    <w:rsid w:val="00DF2D33"/>
    <w:rsid w:val="00DF2E45"/>
    <w:rsid w:val="00DF2F02"/>
    <w:rsid w:val="00DF33AE"/>
    <w:rsid w:val="00DF430F"/>
    <w:rsid w:val="00DF4AD2"/>
    <w:rsid w:val="00DF4B2B"/>
    <w:rsid w:val="00DF4E82"/>
    <w:rsid w:val="00DF5215"/>
    <w:rsid w:val="00DF583B"/>
    <w:rsid w:val="00DF5AD3"/>
    <w:rsid w:val="00DF6170"/>
    <w:rsid w:val="00DF6416"/>
    <w:rsid w:val="00DF6B72"/>
    <w:rsid w:val="00DF7296"/>
    <w:rsid w:val="00DF79DC"/>
    <w:rsid w:val="00DF7AF5"/>
    <w:rsid w:val="00E00CE4"/>
    <w:rsid w:val="00E0139C"/>
    <w:rsid w:val="00E01942"/>
    <w:rsid w:val="00E01C76"/>
    <w:rsid w:val="00E026BC"/>
    <w:rsid w:val="00E0294D"/>
    <w:rsid w:val="00E02A87"/>
    <w:rsid w:val="00E03634"/>
    <w:rsid w:val="00E037FB"/>
    <w:rsid w:val="00E03A83"/>
    <w:rsid w:val="00E04002"/>
    <w:rsid w:val="00E04308"/>
    <w:rsid w:val="00E049D9"/>
    <w:rsid w:val="00E04AD6"/>
    <w:rsid w:val="00E04BF4"/>
    <w:rsid w:val="00E04D38"/>
    <w:rsid w:val="00E0544E"/>
    <w:rsid w:val="00E057BC"/>
    <w:rsid w:val="00E05BD7"/>
    <w:rsid w:val="00E07D04"/>
    <w:rsid w:val="00E07D23"/>
    <w:rsid w:val="00E102A8"/>
    <w:rsid w:val="00E10399"/>
    <w:rsid w:val="00E1045B"/>
    <w:rsid w:val="00E107A9"/>
    <w:rsid w:val="00E10D72"/>
    <w:rsid w:val="00E11600"/>
    <w:rsid w:val="00E11A1E"/>
    <w:rsid w:val="00E11D9D"/>
    <w:rsid w:val="00E11E9F"/>
    <w:rsid w:val="00E128D0"/>
    <w:rsid w:val="00E1386C"/>
    <w:rsid w:val="00E14301"/>
    <w:rsid w:val="00E144BE"/>
    <w:rsid w:val="00E14535"/>
    <w:rsid w:val="00E14C5E"/>
    <w:rsid w:val="00E14C7F"/>
    <w:rsid w:val="00E153A9"/>
    <w:rsid w:val="00E166F0"/>
    <w:rsid w:val="00E16C4A"/>
    <w:rsid w:val="00E16C5F"/>
    <w:rsid w:val="00E17821"/>
    <w:rsid w:val="00E17B56"/>
    <w:rsid w:val="00E17C48"/>
    <w:rsid w:val="00E17E7F"/>
    <w:rsid w:val="00E2068F"/>
    <w:rsid w:val="00E211ED"/>
    <w:rsid w:val="00E215B2"/>
    <w:rsid w:val="00E228B5"/>
    <w:rsid w:val="00E230D8"/>
    <w:rsid w:val="00E24727"/>
    <w:rsid w:val="00E2490E"/>
    <w:rsid w:val="00E24C1F"/>
    <w:rsid w:val="00E25FA9"/>
    <w:rsid w:val="00E26CB1"/>
    <w:rsid w:val="00E26FA3"/>
    <w:rsid w:val="00E30043"/>
    <w:rsid w:val="00E3092D"/>
    <w:rsid w:val="00E30EAF"/>
    <w:rsid w:val="00E317FA"/>
    <w:rsid w:val="00E31AC7"/>
    <w:rsid w:val="00E31F81"/>
    <w:rsid w:val="00E329CA"/>
    <w:rsid w:val="00E3348F"/>
    <w:rsid w:val="00E33808"/>
    <w:rsid w:val="00E33D06"/>
    <w:rsid w:val="00E33E56"/>
    <w:rsid w:val="00E3489E"/>
    <w:rsid w:val="00E34AE9"/>
    <w:rsid w:val="00E35BB9"/>
    <w:rsid w:val="00E35D73"/>
    <w:rsid w:val="00E36165"/>
    <w:rsid w:val="00E36312"/>
    <w:rsid w:val="00E364EF"/>
    <w:rsid w:val="00E3741A"/>
    <w:rsid w:val="00E37C93"/>
    <w:rsid w:val="00E40569"/>
    <w:rsid w:val="00E419CC"/>
    <w:rsid w:val="00E41A77"/>
    <w:rsid w:val="00E41B75"/>
    <w:rsid w:val="00E41D6E"/>
    <w:rsid w:val="00E42076"/>
    <w:rsid w:val="00E423EA"/>
    <w:rsid w:val="00E42B23"/>
    <w:rsid w:val="00E42E56"/>
    <w:rsid w:val="00E434A3"/>
    <w:rsid w:val="00E43BCD"/>
    <w:rsid w:val="00E44737"/>
    <w:rsid w:val="00E447E6"/>
    <w:rsid w:val="00E44871"/>
    <w:rsid w:val="00E45CEA"/>
    <w:rsid w:val="00E47609"/>
    <w:rsid w:val="00E47DFB"/>
    <w:rsid w:val="00E5039A"/>
    <w:rsid w:val="00E50451"/>
    <w:rsid w:val="00E505F7"/>
    <w:rsid w:val="00E506CD"/>
    <w:rsid w:val="00E50ED8"/>
    <w:rsid w:val="00E50F06"/>
    <w:rsid w:val="00E51B0A"/>
    <w:rsid w:val="00E52806"/>
    <w:rsid w:val="00E53317"/>
    <w:rsid w:val="00E5496F"/>
    <w:rsid w:val="00E54DD4"/>
    <w:rsid w:val="00E5540B"/>
    <w:rsid w:val="00E558FE"/>
    <w:rsid w:val="00E55D33"/>
    <w:rsid w:val="00E56B95"/>
    <w:rsid w:val="00E57264"/>
    <w:rsid w:val="00E60993"/>
    <w:rsid w:val="00E6250E"/>
    <w:rsid w:val="00E628A6"/>
    <w:rsid w:val="00E63832"/>
    <w:rsid w:val="00E63855"/>
    <w:rsid w:val="00E639ED"/>
    <w:rsid w:val="00E64008"/>
    <w:rsid w:val="00E64A5C"/>
    <w:rsid w:val="00E65521"/>
    <w:rsid w:val="00E661C8"/>
    <w:rsid w:val="00E66303"/>
    <w:rsid w:val="00E669C5"/>
    <w:rsid w:val="00E669D3"/>
    <w:rsid w:val="00E6706F"/>
    <w:rsid w:val="00E67772"/>
    <w:rsid w:val="00E67FC7"/>
    <w:rsid w:val="00E709FA"/>
    <w:rsid w:val="00E71259"/>
    <w:rsid w:val="00E717D2"/>
    <w:rsid w:val="00E7276D"/>
    <w:rsid w:val="00E7340B"/>
    <w:rsid w:val="00E7354D"/>
    <w:rsid w:val="00E73563"/>
    <w:rsid w:val="00E7361A"/>
    <w:rsid w:val="00E73C3A"/>
    <w:rsid w:val="00E73EEE"/>
    <w:rsid w:val="00E741AA"/>
    <w:rsid w:val="00E7509C"/>
    <w:rsid w:val="00E75222"/>
    <w:rsid w:val="00E754D7"/>
    <w:rsid w:val="00E75651"/>
    <w:rsid w:val="00E7565D"/>
    <w:rsid w:val="00E75DC6"/>
    <w:rsid w:val="00E768C0"/>
    <w:rsid w:val="00E77393"/>
    <w:rsid w:val="00E776B8"/>
    <w:rsid w:val="00E80EBF"/>
    <w:rsid w:val="00E81025"/>
    <w:rsid w:val="00E814B6"/>
    <w:rsid w:val="00E826F0"/>
    <w:rsid w:val="00E82C47"/>
    <w:rsid w:val="00E8322E"/>
    <w:rsid w:val="00E837D3"/>
    <w:rsid w:val="00E83BC0"/>
    <w:rsid w:val="00E83BDD"/>
    <w:rsid w:val="00E84597"/>
    <w:rsid w:val="00E84798"/>
    <w:rsid w:val="00E853F9"/>
    <w:rsid w:val="00E859B7"/>
    <w:rsid w:val="00E861D2"/>
    <w:rsid w:val="00E862D2"/>
    <w:rsid w:val="00E86446"/>
    <w:rsid w:val="00E8770D"/>
    <w:rsid w:val="00E91095"/>
    <w:rsid w:val="00E91952"/>
    <w:rsid w:val="00E93498"/>
    <w:rsid w:val="00E93760"/>
    <w:rsid w:val="00E9392E"/>
    <w:rsid w:val="00E93DD8"/>
    <w:rsid w:val="00E94204"/>
    <w:rsid w:val="00E94207"/>
    <w:rsid w:val="00E94BF3"/>
    <w:rsid w:val="00E94C0C"/>
    <w:rsid w:val="00E95063"/>
    <w:rsid w:val="00E9540F"/>
    <w:rsid w:val="00E95AEA"/>
    <w:rsid w:val="00E965AC"/>
    <w:rsid w:val="00E965C6"/>
    <w:rsid w:val="00E96726"/>
    <w:rsid w:val="00E9692D"/>
    <w:rsid w:val="00E975ED"/>
    <w:rsid w:val="00E977DE"/>
    <w:rsid w:val="00E979E7"/>
    <w:rsid w:val="00E97D09"/>
    <w:rsid w:val="00EA0765"/>
    <w:rsid w:val="00EA0963"/>
    <w:rsid w:val="00EA0A1A"/>
    <w:rsid w:val="00EA0BF0"/>
    <w:rsid w:val="00EA1052"/>
    <w:rsid w:val="00EA12B1"/>
    <w:rsid w:val="00EA1374"/>
    <w:rsid w:val="00EA1605"/>
    <w:rsid w:val="00EA17C1"/>
    <w:rsid w:val="00EA19E3"/>
    <w:rsid w:val="00EA3589"/>
    <w:rsid w:val="00EA41AF"/>
    <w:rsid w:val="00EA44BA"/>
    <w:rsid w:val="00EA4ADE"/>
    <w:rsid w:val="00EA4D10"/>
    <w:rsid w:val="00EA4F55"/>
    <w:rsid w:val="00EA58EF"/>
    <w:rsid w:val="00EA5A39"/>
    <w:rsid w:val="00EA6F97"/>
    <w:rsid w:val="00EA7268"/>
    <w:rsid w:val="00EA7671"/>
    <w:rsid w:val="00EB069A"/>
    <w:rsid w:val="00EB0994"/>
    <w:rsid w:val="00EB0EF2"/>
    <w:rsid w:val="00EB1301"/>
    <w:rsid w:val="00EB1C28"/>
    <w:rsid w:val="00EB252C"/>
    <w:rsid w:val="00EB30F3"/>
    <w:rsid w:val="00EB3200"/>
    <w:rsid w:val="00EB390B"/>
    <w:rsid w:val="00EB3988"/>
    <w:rsid w:val="00EB4AA3"/>
    <w:rsid w:val="00EB4AD8"/>
    <w:rsid w:val="00EB6699"/>
    <w:rsid w:val="00EB6800"/>
    <w:rsid w:val="00EB789F"/>
    <w:rsid w:val="00EC0026"/>
    <w:rsid w:val="00EC1218"/>
    <w:rsid w:val="00EC1339"/>
    <w:rsid w:val="00EC1BB6"/>
    <w:rsid w:val="00EC21F4"/>
    <w:rsid w:val="00EC25D3"/>
    <w:rsid w:val="00EC2687"/>
    <w:rsid w:val="00EC2DAC"/>
    <w:rsid w:val="00EC3578"/>
    <w:rsid w:val="00EC46FD"/>
    <w:rsid w:val="00EC5165"/>
    <w:rsid w:val="00EC556B"/>
    <w:rsid w:val="00EC56BF"/>
    <w:rsid w:val="00EC586B"/>
    <w:rsid w:val="00EC5B1C"/>
    <w:rsid w:val="00EC5DBD"/>
    <w:rsid w:val="00EC7142"/>
    <w:rsid w:val="00EC7D00"/>
    <w:rsid w:val="00EC7DC1"/>
    <w:rsid w:val="00EC7FD2"/>
    <w:rsid w:val="00ED0B44"/>
    <w:rsid w:val="00ED0B96"/>
    <w:rsid w:val="00ED0BDF"/>
    <w:rsid w:val="00ED0D95"/>
    <w:rsid w:val="00ED0E75"/>
    <w:rsid w:val="00ED1693"/>
    <w:rsid w:val="00ED1E7A"/>
    <w:rsid w:val="00ED2020"/>
    <w:rsid w:val="00ED2388"/>
    <w:rsid w:val="00ED273D"/>
    <w:rsid w:val="00ED30FF"/>
    <w:rsid w:val="00ED3472"/>
    <w:rsid w:val="00ED3E5F"/>
    <w:rsid w:val="00ED4353"/>
    <w:rsid w:val="00ED46FC"/>
    <w:rsid w:val="00ED473D"/>
    <w:rsid w:val="00ED5A6F"/>
    <w:rsid w:val="00ED5CDE"/>
    <w:rsid w:val="00ED6AD2"/>
    <w:rsid w:val="00ED6ECB"/>
    <w:rsid w:val="00ED6EF7"/>
    <w:rsid w:val="00ED75C9"/>
    <w:rsid w:val="00ED7711"/>
    <w:rsid w:val="00ED7B03"/>
    <w:rsid w:val="00EE0AD9"/>
    <w:rsid w:val="00EE0D9C"/>
    <w:rsid w:val="00EE0E5C"/>
    <w:rsid w:val="00EE12BD"/>
    <w:rsid w:val="00EE1D13"/>
    <w:rsid w:val="00EE26D9"/>
    <w:rsid w:val="00EE2F5B"/>
    <w:rsid w:val="00EE3297"/>
    <w:rsid w:val="00EE33E6"/>
    <w:rsid w:val="00EE400B"/>
    <w:rsid w:val="00EE405B"/>
    <w:rsid w:val="00EE5DDC"/>
    <w:rsid w:val="00EE6B39"/>
    <w:rsid w:val="00EE730F"/>
    <w:rsid w:val="00EF11FC"/>
    <w:rsid w:val="00EF126E"/>
    <w:rsid w:val="00EF3078"/>
    <w:rsid w:val="00EF31B8"/>
    <w:rsid w:val="00EF34D1"/>
    <w:rsid w:val="00EF36C3"/>
    <w:rsid w:val="00EF434A"/>
    <w:rsid w:val="00EF4E4A"/>
    <w:rsid w:val="00EF55AC"/>
    <w:rsid w:val="00EF5729"/>
    <w:rsid w:val="00EF5829"/>
    <w:rsid w:val="00EF5BFA"/>
    <w:rsid w:val="00EF60F3"/>
    <w:rsid w:val="00EF6245"/>
    <w:rsid w:val="00EF6308"/>
    <w:rsid w:val="00EF6ADD"/>
    <w:rsid w:val="00EF6EE0"/>
    <w:rsid w:val="00EF70A3"/>
    <w:rsid w:val="00F0007C"/>
    <w:rsid w:val="00F009EF"/>
    <w:rsid w:val="00F0122C"/>
    <w:rsid w:val="00F013BB"/>
    <w:rsid w:val="00F01425"/>
    <w:rsid w:val="00F01ACA"/>
    <w:rsid w:val="00F02B2A"/>
    <w:rsid w:val="00F02BB8"/>
    <w:rsid w:val="00F03F0C"/>
    <w:rsid w:val="00F03FA9"/>
    <w:rsid w:val="00F04401"/>
    <w:rsid w:val="00F049E5"/>
    <w:rsid w:val="00F04F1B"/>
    <w:rsid w:val="00F0537B"/>
    <w:rsid w:val="00F053D5"/>
    <w:rsid w:val="00F05732"/>
    <w:rsid w:val="00F063BA"/>
    <w:rsid w:val="00F0692C"/>
    <w:rsid w:val="00F06DBE"/>
    <w:rsid w:val="00F1085B"/>
    <w:rsid w:val="00F10FFB"/>
    <w:rsid w:val="00F1107F"/>
    <w:rsid w:val="00F11D8A"/>
    <w:rsid w:val="00F121E1"/>
    <w:rsid w:val="00F12251"/>
    <w:rsid w:val="00F12A3F"/>
    <w:rsid w:val="00F130C7"/>
    <w:rsid w:val="00F133F9"/>
    <w:rsid w:val="00F13F84"/>
    <w:rsid w:val="00F141EE"/>
    <w:rsid w:val="00F151F2"/>
    <w:rsid w:val="00F15872"/>
    <w:rsid w:val="00F15939"/>
    <w:rsid w:val="00F15AE8"/>
    <w:rsid w:val="00F16169"/>
    <w:rsid w:val="00F16551"/>
    <w:rsid w:val="00F166C1"/>
    <w:rsid w:val="00F168C5"/>
    <w:rsid w:val="00F16D6B"/>
    <w:rsid w:val="00F2037E"/>
    <w:rsid w:val="00F204CA"/>
    <w:rsid w:val="00F2097A"/>
    <w:rsid w:val="00F209B9"/>
    <w:rsid w:val="00F213C9"/>
    <w:rsid w:val="00F223C1"/>
    <w:rsid w:val="00F22EE5"/>
    <w:rsid w:val="00F22F88"/>
    <w:rsid w:val="00F232DF"/>
    <w:rsid w:val="00F23F43"/>
    <w:rsid w:val="00F240D1"/>
    <w:rsid w:val="00F243ED"/>
    <w:rsid w:val="00F24772"/>
    <w:rsid w:val="00F24798"/>
    <w:rsid w:val="00F2537A"/>
    <w:rsid w:val="00F25DD4"/>
    <w:rsid w:val="00F26104"/>
    <w:rsid w:val="00F2644D"/>
    <w:rsid w:val="00F26BD4"/>
    <w:rsid w:val="00F27971"/>
    <w:rsid w:val="00F27F7D"/>
    <w:rsid w:val="00F3099F"/>
    <w:rsid w:val="00F30BA5"/>
    <w:rsid w:val="00F314AD"/>
    <w:rsid w:val="00F314DC"/>
    <w:rsid w:val="00F31D5C"/>
    <w:rsid w:val="00F33391"/>
    <w:rsid w:val="00F33963"/>
    <w:rsid w:val="00F34C31"/>
    <w:rsid w:val="00F34F1B"/>
    <w:rsid w:val="00F3545E"/>
    <w:rsid w:val="00F35F70"/>
    <w:rsid w:val="00F36534"/>
    <w:rsid w:val="00F365FA"/>
    <w:rsid w:val="00F373DF"/>
    <w:rsid w:val="00F37749"/>
    <w:rsid w:val="00F406F0"/>
    <w:rsid w:val="00F40744"/>
    <w:rsid w:val="00F4109A"/>
    <w:rsid w:val="00F41188"/>
    <w:rsid w:val="00F4169F"/>
    <w:rsid w:val="00F41B6A"/>
    <w:rsid w:val="00F41F43"/>
    <w:rsid w:val="00F42049"/>
    <w:rsid w:val="00F4288F"/>
    <w:rsid w:val="00F431CF"/>
    <w:rsid w:val="00F43EE5"/>
    <w:rsid w:val="00F445E6"/>
    <w:rsid w:val="00F44C56"/>
    <w:rsid w:val="00F45622"/>
    <w:rsid w:val="00F4591C"/>
    <w:rsid w:val="00F4680A"/>
    <w:rsid w:val="00F468D8"/>
    <w:rsid w:val="00F469C5"/>
    <w:rsid w:val="00F473E1"/>
    <w:rsid w:val="00F47401"/>
    <w:rsid w:val="00F47950"/>
    <w:rsid w:val="00F500C0"/>
    <w:rsid w:val="00F518DE"/>
    <w:rsid w:val="00F51ABC"/>
    <w:rsid w:val="00F51AED"/>
    <w:rsid w:val="00F51B07"/>
    <w:rsid w:val="00F52262"/>
    <w:rsid w:val="00F5240D"/>
    <w:rsid w:val="00F52CF0"/>
    <w:rsid w:val="00F53166"/>
    <w:rsid w:val="00F55C32"/>
    <w:rsid w:val="00F56588"/>
    <w:rsid w:val="00F56CDF"/>
    <w:rsid w:val="00F56E35"/>
    <w:rsid w:val="00F57860"/>
    <w:rsid w:val="00F57902"/>
    <w:rsid w:val="00F5795B"/>
    <w:rsid w:val="00F57CD4"/>
    <w:rsid w:val="00F57CDC"/>
    <w:rsid w:val="00F60B57"/>
    <w:rsid w:val="00F60C68"/>
    <w:rsid w:val="00F61149"/>
    <w:rsid w:val="00F61612"/>
    <w:rsid w:val="00F6181C"/>
    <w:rsid w:val="00F62B58"/>
    <w:rsid w:val="00F63FF4"/>
    <w:rsid w:val="00F64477"/>
    <w:rsid w:val="00F6478C"/>
    <w:rsid w:val="00F6489C"/>
    <w:rsid w:val="00F649A4"/>
    <w:rsid w:val="00F650A1"/>
    <w:rsid w:val="00F65375"/>
    <w:rsid w:val="00F65472"/>
    <w:rsid w:val="00F65C5C"/>
    <w:rsid w:val="00F6623A"/>
    <w:rsid w:val="00F66275"/>
    <w:rsid w:val="00F663F9"/>
    <w:rsid w:val="00F66AC5"/>
    <w:rsid w:val="00F67869"/>
    <w:rsid w:val="00F67877"/>
    <w:rsid w:val="00F67B60"/>
    <w:rsid w:val="00F70474"/>
    <w:rsid w:val="00F70AC6"/>
    <w:rsid w:val="00F71850"/>
    <w:rsid w:val="00F72F2D"/>
    <w:rsid w:val="00F72F3C"/>
    <w:rsid w:val="00F73A84"/>
    <w:rsid w:val="00F7400D"/>
    <w:rsid w:val="00F745BB"/>
    <w:rsid w:val="00F74999"/>
    <w:rsid w:val="00F74B6F"/>
    <w:rsid w:val="00F75539"/>
    <w:rsid w:val="00F756CF"/>
    <w:rsid w:val="00F7577E"/>
    <w:rsid w:val="00F75814"/>
    <w:rsid w:val="00F75929"/>
    <w:rsid w:val="00F761FE"/>
    <w:rsid w:val="00F76597"/>
    <w:rsid w:val="00F766A0"/>
    <w:rsid w:val="00F76875"/>
    <w:rsid w:val="00F76EFB"/>
    <w:rsid w:val="00F77802"/>
    <w:rsid w:val="00F77971"/>
    <w:rsid w:val="00F77EC3"/>
    <w:rsid w:val="00F80193"/>
    <w:rsid w:val="00F8065A"/>
    <w:rsid w:val="00F81016"/>
    <w:rsid w:val="00F817AB"/>
    <w:rsid w:val="00F823FF"/>
    <w:rsid w:val="00F83C4D"/>
    <w:rsid w:val="00F83E89"/>
    <w:rsid w:val="00F83E9A"/>
    <w:rsid w:val="00F83ECB"/>
    <w:rsid w:val="00F8407F"/>
    <w:rsid w:val="00F8431B"/>
    <w:rsid w:val="00F84757"/>
    <w:rsid w:val="00F84C51"/>
    <w:rsid w:val="00F85381"/>
    <w:rsid w:val="00F85AB6"/>
    <w:rsid w:val="00F85C87"/>
    <w:rsid w:val="00F86791"/>
    <w:rsid w:val="00F86F52"/>
    <w:rsid w:val="00F87141"/>
    <w:rsid w:val="00F900F4"/>
    <w:rsid w:val="00F90957"/>
    <w:rsid w:val="00F90D87"/>
    <w:rsid w:val="00F90E0C"/>
    <w:rsid w:val="00F91141"/>
    <w:rsid w:val="00F91528"/>
    <w:rsid w:val="00F91A52"/>
    <w:rsid w:val="00F91AF0"/>
    <w:rsid w:val="00F91E1B"/>
    <w:rsid w:val="00F923D7"/>
    <w:rsid w:val="00F929D0"/>
    <w:rsid w:val="00F93E59"/>
    <w:rsid w:val="00F94EDB"/>
    <w:rsid w:val="00F94F59"/>
    <w:rsid w:val="00F95004"/>
    <w:rsid w:val="00F950DE"/>
    <w:rsid w:val="00F95FED"/>
    <w:rsid w:val="00F96691"/>
    <w:rsid w:val="00F97A1E"/>
    <w:rsid w:val="00F97BBB"/>
    <w:rsid w:val="00FA0244"/>
    <w:rsid w:val="00FA1610"/>
    <w:rsid w:val="00FA19E2"/>
    <w:rsid w:val="00FA25FD"/>
    <w:rsid w:val="00FA2F6D"/>
    <w:rsid w:val="00FA30BA"/>
    <w:rsid w:val="00FA4740"/>
    <w:rsid w:val="00FA4798"/>
    <w:rsid w:val="00FA53B6"/>
    <w:rsid w:val="00FA65B8"/>
    <w:rsid w:val="00FA73D0"/>
    <w:rsid w:val="00FB0175"/>
    <w:rsid w:val="00FB046C"/>
    <w:rsid w:val="00FB04A4"/>
    <w:rsid w:val="00FB0505"/>
    <w:rsid w:val="00FB1292"/>
    <w:rsid w:val="00FB184B"/>
    <w:rsid w:val="00FB1F55"/>
    <w:rsid w:val="00FB2EC0"/>
    <w:rsid w:val="00FB2F50"/>
    <w:rsid w:val="00FB3567"/>
    <w:rsid w:val="00FB373D"/>
    <w:rsid w:val="00FB3926"/>
    <w:rsid w:val="00FB3A01"/>
    <w:rsid w:val="00FB498B"/>
    <w:rsid w:val="00FB4E42"/>
    <w:rsid w:val="00FB539C"/>
    <w:rsid w:val="00FB5452"/>
    <w:rsid w:val="00FB54BC"/>
    <w:rsid w:val="00FB5793"/>
    <w:rsid w:val="00FB605A"/>
    <w:rsid w:val="00FB6B4B"/>
    <w:rsid w:val="00FC0323"/>
    <w:rsid w:val="00FC0548"/>
    <w:rsid w:val="00FC1AAC"/>
    <w:rsid w:val="00FC1B0A"/>
    <w:rsid w:val="00FC2033"/>
    <w:rsid w:val="00FC217C"/>
    <w:rsid w:val="00FC2B56"/>
    <w:rsid w:val="00FC2FC9"/>
    <w:rsid w:val="00FC353F"/>
    <w:rsid w:val="00FC386A"/>
    <w:rsid w:val="00FC3A20"/>
    <w:rsid w:val="00FC3F02"/>
    <w:rsid w:val="00FC4065"/>
    <w:rsid w:val="00FC4C36"/>
    <w:rsid w:val="00FC4CB8"/>
    <w:rsid w:val="00FC4F9E"/>
    <w:rsid w:val="00FC5092"/>
    <w:rsid w:val="00FC667C"/>
    <w:rsid w:val="00FC6680"/>
    <w:rsid w:val="00FC6815"/>
    <w:rsid w:val="00FC79D4"/>
    <w:rsid w:val="00FD015E"/>
    <w:rsid w:val="00FD03F6"/>
    <w:rsid w:val="00FD0DAF"/>
    <w:rsid w:val="00FD1A77"/>
    <w:rsid w:val="00FD1D33"/>
    <w:rsid w:val="00FD1DCD"/>
    <w:rsid w:val="00FD243A"/>
    <w:rsid w:val="00FD2A7E"/>
    <w:rsid w:val="00FD34C2"/>
    <w:rsid w:val="00FD4CC8"/>
    <w:rsid w:val="00FD4EE6"/>
    <w:rsid w:val="00FD52EF"/>
    <w:rsid w:val="00FD540D"/>
    <w:rsid w:val="00FD6321"/>
    <w:rsid w:val="00FD7054"/>
    <w:rsid w:val="00FE0CF1"/>
    <w:rsid w:val="00FE0F3F"/>
    <w:rsid w:val="00FE13E8"/>
    <w:rsid w:val="00FE1545"/>
    <w:rsid w:val="00FE1837"/>
    <w:rsid w:val="00FE3742"/>
    <w:rsid w:val="00FE3F29"/>
    <w:rsid w:val="00FE4E0B"/>
    <w:rsid w:val="00FE4EBD"/>
    <w:rsid w:val="00FE5264"/>
    <w:rsid w:val="00FE7CA4"/>
    <w:rsid w:val="00FF028B"/>
    <w:rsid w:val="00FF02BD"/>
    <w:rsid w:val="00FF0549"/>
    <w:rsid w:val="00FF15A7"/>
    <w:rsid w:val="00FF15F9"/>
    <w:rsid w:val="00FF1E72"/>
    <w:rsid w:val="00FF2084"/>
    <w:rsid w:val="00FF3090"/>
    <w:rsid w:val="00FF309C"/>
    <w:rsid w:val="00FF317F"/>
    <w:rsid w:val="00FF5248"/>
    <w:rsid w:val="00FF5A3E"/>
    <w:rsid w:val="00FF5F67"/>
    <w:rsid w:val="00FF606A"/>
    <w:rsid w:val="00FF6F13"/>
    <w:rsid w:val="00FF6F97"/>
    <w:rsid w:val="00FF7152"/>
    <w:rsid w:val="00FF7A1A"/>
    <w:rsid w:val="00FF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D31583"/>
  <w15:docId w15:val="{5AF76C8B-0FF3-4E50-9F75-59B159938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35B58"/>
    <w:pPr>
      <w:keepNext/>
      <w:jc w:val="center"/>
      <w:outlineLvl w:val="0"/>
    </w:pPr>
    <w:rPr>
      <w:rFonts w:ascii="Tahoma" w:hAnsi="Tahoma"/>
      <w:spacing w:val="24"/>
      <w:sz w:val="28"/>
      <w:szCs w:val="20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D2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4083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4083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B0689"/>
  </w:style>
  <w:style w:type="table" w:styleId="TableGrid">
    <w:name w:val="Table Grid"/>
    <w:basedOn w:val="TableNormal"/>
    <w:rsid w:val="001A36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2B2879"/>
    <w:rPr>
      <w:sz w:val="20"/>
      <w:szCs w:val="20"/>
    </w:rPr>
  </w:style>
  <w:style w:type="paragraph" w:styleId="Caption">
    <w:name w:val="caption"/>
    <w:basedOn w:val="Normal"/>
    <w:next w:val="Normal"/>
    <w:qFormat/>
    <w:rsid w:val="002B2879"/>
    <w:rPr>
      <w:rFonts w:ascii="Verdana" w:hAnsi="Verdana"/>
      <w:b/>
      <w:bCs/>
      <w:sz w:val="18"/>
    </w:rPr>
  </w:style>
  <w:style w:type="paragraph" w:styleId="BodyText3">
    <w:name w:val="Body Text 3"/>
    <w:basedOn w:val="Normal"/>
    <w:rsid w:val="002B2879"/>
    <w:pPr>
      <w:jc w:val="both"/>
    </w:pPr>
    <w:rPr>
      <w:rFonts w:ascii="Verdana" w:hAnsi="Verdana"/>
      <w:sz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A544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BA544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5C443C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017CBE"/>
    <w:rPr>
      <w:sz w:val="24"/>
      <w:szCs w:val="24"/>
    </w:rPr>
  </w:style>
  <w:style w:type="character" w:customStyle="1" w:styleId="Heading1Char">
    <w:name w:val="Heading 1 Char"/>
    <w:link w:val="Heading1"/>
    <w:rsid w:val="00335B58"/>
    <w:rPr>
      <w:rFonts w:ascii="Tahoma" w:hAnsi="Tahoma"/>
      <w:spacing w:val="24"/>
      <w:sz w:val="28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C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7C3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44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E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ED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E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44EDE"/>
    <w:rPr>
      <w:b/>
      <w:bCs/>
    </w:rPr>
  </w:style>
  <w:style w:type="character" w:styleId="Emphasis">
    <w:name w:val="Emphasis"/>
    <w:uiPriority w:val="20"/>
    <w:qFormat/>
    <w:rsid w:val="00991B7F"/>
    <w:rPr>
      <w:i/>
      <w:iCs/>
    </w:rPr>
  </w:style>
  <w:style w:type="paragraph" w:styleId="BodyText">
    <w:name w:val="Body Text"/>
    <w:basedOn w:val="Normal"/>
    <w:link w:val="BodyTextChar"/>
    <w:uiPriority w:val="99"/>
    <w:unhideWhenUsed/>
    <w:rsid w:val="00B347B8"/>
    <w:pPr>
      <w:spacing w:after="120"/>
    </w:pPr>
  </w:style>
  <w:style w:type="character" w:customStyle="1" w:styleId="BodyTextChar">
    <w:name w:val="Body Text Char"/>
    <w:link w:val="BodyText"/>
    <w:uiPriority w:val="99"/>
    <w:rsid w:val="00B347B8"/>
    <w:rPr>
      <w:sz w:val="24"/>
      <w:szCs w:val="24"/>
    </w:rPr>
  </w:style>
  <w:style w:type="paragraph" w:styleId="ListParagraph">
    <w:name w:val="List Paragraph"/>
    <w:aliases w:val="Number Bullets"/>
    <w:basedOn w:val="Normal"/>
    <w:link w:val="ListParagraphChar"/>
    <w:uiPriority w:val="34"/>
    <w:qFormat/>
    <w:rsid w:val="007B3640"/>
    <w:pPr>
      <w:spacing w:after="200" w:line="276" w:lineRule="auto"/>
      <w:ind w:left="720"/>
    </w:pPr>
    <w:rPr>
      <w:rFonts w:ascii="Calibri" w:eastAsia="Calibri" w:hAnsi="Calibri" w:cs="Calibri"/>
      <w:sz w:val="22"/>
      <w:szCs w:val="22"/>
    </w:rPr>
  </w:style>
  <w:style w:type="character" w:customStyle="1" w:styleId="Heading3Char">
    <w:name w:val="Heading 3 Char"/>
    <w:link w:val="Heading3"/>
    <w:uiPriority w:val="9"/>
    <w:semiHidden/>
    <w:rsid w:val="00067D2C"/>
    <w:rPr>
      <w:rFonts w:ascii="Cambria" w:eastAsia="Times New Roman" w:hAnsi="Cambria" w:cs="Times New Roman"/>
      <w:b/>
      <w:bCs/>
      <w:sz w:val="26"/>
      <w:szCs w:val="26"/>
    </w:rPr>
  </w:style>
  <w:style w:type="character" w:styleId="Hyperlink">
    <w:name w:val="Hyperlink"/>
    <w:uiPriority w:val="99"/>
    <w:semiHidden/>
    <w:unhideWhenUsed/>
    <w:rsid w:val="00067D2C"/>
    <w:rPr>
      <w:color w:val="800000"/>
      <w:u w:val="single"/>
    </w:rPr>
  </w:style>
  <w:style w:type="character" w:styleId="HTMLTypewriter">
    <w:name w:val="HTML Typewriter"/>
    <w:uiPriority w:val="99"/>
    <w:semiHidden/>
    <w:unhideWhenUsed/>
    <w:rsid w:val="00067D2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7D2C"/>
    <w:pPr>
      <w:spacing w:before="100" w:beforeAutospacing="1" w:after="100" w:afterAutospacing="1"/>
    </w:pPr>
    <w:rPr>
      <w:color w:val="000000"/>
    </w:rPr>
  </w:style>
  <w:style w:type="character" w:customStyle="1" w:styleId="NoSpacingChar">
    <w:name w:val="No Spacing Char"/>
    <w:link w:val="NoSpacing"/>
    <w:uiPriority w:val="1"/>
    <w:rsid w:val="00067D2C"/>
    <w:rPr>
      <w:sz w:val="24"/>
      <w:szCs w:val="24"/>
      <w:lang w:val="en-US" w:eastAsia="en-US" w:bidi="ar-SA"/>
    </w:rPr>
  </w:style>
  <w:style w:type="character" w:customStyle="1" w:styleId="ListParagraphChar">
    <w:name w:val="List Paragraph Char"/>
    <w:aliases w:val="Number Bullets Char"/>
    <w:link w:val="ListParagraph"/>
    <w:uiPriority w:val="34"/>
    <w:locked/>
    <w:rsid w:val="00AE2706"/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4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2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5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4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0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8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108DBB-3C5F-4CDF-9342-5FABA0827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ssion Regulation</vt:lpstr>
    </vt:vector>
  </TitlesOfParts>
  <Company>Data Center, University of Sargodha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Regulation</dc:title>
  <dc:subject/>
  <dc:creator>Muhammad Muddassir Iqbal</dc:creator>
  <cp:keywords/>
  <cp:lastModifiedBy>bilal.mustafa</cp:lastModifiedBy>
  <cp:revision>13</cp:revision>
  <cp:lastPrinted>2025-01-28T19:06:00Z</cp:lastPrinted>
  <dcterms:created xsi:type="dcterms:W3CDTF">2025-01-28T20:19:00Z</dcterms:created>
  <dcterms:modified xsi:type="dcterms:W3CDTF">2025-07-25T07:59:00Z</dcterms:modified>
</cp:coreProperties>
</file>